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A36EB3" w14:textId="77777777" w:rsidR="00F361D6" w:rsidRPr="00F361D6" w:rsidRDefault="00095705" w:rsidP="00D129A3">
      <w:pPr>
        <w:pStyle w:val="SBTIC2019TITULOARTIGO"/>
        <w:rPr>
          <w:lang w:val="pt-BR"/>
        </w:rPr>
      </w:pPr>
      <w:r w:rsidRPr="00F361D6">
        <w:rPr>
          <w:lang w:val="pt-BR"/>
        </w:rPr>
        <w:t>SBTIC.2019 GUIA DE FORMATAÇÃO</w:t>
      </w:r>
      <w:r w:rsidR="00F361D6" w:rsidRPr="00F361D6">
        <w:rPr>
          <w:lang w:val="pt-BR"/>
        </w:rPr>
        <w:t xml:space="preserve">: TÍTULO EM PORTUGUÊS, MAIÚSCULA, </w:t>
      </w:r>
      <w:r w:rsidR="00F361D6">
        <w:rPr>
          <w:lang w:val="pt-BR"/>
        </w:rPr>
        <w:t xml:space="preserve">NEGRITO, </w:t>
      </w:r>
      <w:r w:rsidR="00F361D6" w:rsidRPr="00F361D6">
        <w:rPr>
          <w:lang w:val="pt-BR"/>
        </w:rPr>
        <w:t>ARIAL 14, ALINHAMENTO LEFT.</w:t>
      </w:r>
    </w:p>
    <w:p w14:paraId="17E69B86" w14:textId="7DC84416" w:rsidR="008E15BC" w:rsidRDefault="006D1D8D" w:rsidP="006F4593">
      <w:pPr>
        <w:pStyle w:val="SBTIC2019TITULOARTIGOINGLES"/>
      </w:pPr>
      <w:r w:rsidRPr="00F361D6">
        <w:t xml:space="preserve">Title in English, </w:t>
      </w:r>
      <w:r w:rsidR="00F361D6">
        <w:t xml:space="preserve">Title Case, </w:t>
      </w:r>
      <w:r w:rsidRPr="00F361D6">
        <w:t>Arial 14</w:t>
      </w:r>
      <w:r w:rsidR="00F361D6">
        <w:t xml:space="preserve">, Regular, </w:t>
      </w:r>
      <w:r w:rsidRPr="00F361D6">
        <w:t>Left Alignment</w:t>
      </w:r>
    </w:p>
    <w:p w14:paraId="06E90345" w14:textId="77777777" w:rsidR="008E15BC" w:rsidRDefault="008E15BC" w:rsidP="006F4593">
      <w:pPr>
        <w:pStyle w:val="SBTIC2019TITULOARTIGOINGLES"/>
      </w:pPr>
    </w:p>
    <w:p w14:paraId="440D89D3" w14:textId="4B825273" w:rsidR="00301DEC" w:rsidRPr="00357EE5" w:rsidRDefault="00301DEC" w:rsidP="006F4593">
      <w:pPr>
        <w:pStyle w:val="SBTIC2019Autor"/>
      </w:pPr>
      <w:r w:rsidRPr="006D1D8D">
        <w:t xml:space="preserve">Primeiro </w:t>
      </w:r>
      <w:r w:rsidRPr="008A44D1">
        <w:t>Autor</w:t>
      </w:r>
      <w:r w:rsidRPr="006D1D8D">
        <w:t xml:space="preserve"> em Arial 9, </w:t>
      </w:r>
      <w:proofErr w:type="spellStart"/>
      <w:proofErr w:type="gramStart"/>
      <w:r w:rsidRPr="006D1D8D">
        <w:t>Bold</w:t>
      </w:r>
      <w:proofErr w:type="spellEnd"/>
      <w:r w:rsidRPr="006D1D8D">
        <w:t xml:space="preserve">  </w:t>
      </w:r>
      <w:r w:rsidR="00D129A3" w:rsidRPr="00D129A3">
        <w:rPr>
          <w:color w:val="FF0000"/>
          <w14:textFill>
            <w14:solidFill>
              <w14:srgbClr w14:val="FF0000">
                <w14:lumMod w14:val="65000"/>
                <w14:lumOff w14:val="35000"/>
                <w14:lumMod w14:val="75000"/>
                <w14:lumOff w14:val="25000"/>
                <w14:lumMod w14:val="50000"/>
              </w14:srgbClr>
            </w14:solidFill>
          </w14:textFill>
        </w:rPr>
        <w:t>[</w:t>
      </w:r>
      <w:proofErr w:type="gramEnd"/>
      <w:r w:rsidR="00D129A3" w:rsidRPr="00D129A3">
        <w:rPr>
          <w:color w:val="FF0000"/>
          <w14:textFill>
            <w14:solidFill>
              <w14:srgbClr w14:val="FF0000">
                <w14:lumMod w14:val="65000"/>
                <w14:lumOff w14:val="35000"/>
                <w14:lumMod w14:val="75000"/>
                <w14:lumOff w14:val="25000"/>
                <w14:lumMod w14:val="50000"/>
              </w14:srgbClr>
            </w14:solidFill>
          </w14:textFill>
        </w:rPr>
        <w:t>omitir</w:t>
      </w:r>
      <w:r w:rsidR="00D129A3">
        <w:rPr>
          <w:color w:val="FF0000"/>
          <w14:textFill>
            <w14:solidFill>
              <w14:srgbClr w14:val="FF0000">
                <w14:lumMod w14:val="65000"/>
                <w14:lumOff w14:val="35000"/>
                <w14:lumMod w14:val="75000"/>
                <w14:lumOff w14:val="25000"/>
                <w14:lumMod w14:val="50000"/>
              </w14:srgbClr>
            </w14:solidFill>
          </w14:textFill>
        </w:rPr>
        <w:t xml:space="preserve">, </w:t>
      </w:r>
      <w:proofErr w:type="spellStart"/>
      <w:r w:rsidR="00D129A3">
        <w:rPr>
          <w:color w:val="FF0000"/>
          <w14:textFill>
            <w14:solidFill>
              <w14:srgbClr w14:val="FF0000">
                <w14:lumMod w14:val="65000"/>
                <w14:lumOff w14:val="35000"/>
                <w14:lumMod w14:val="75000"/>
                <w14:lumOff w14:val="25000"/>
                <w14:lumMod w14:val="50000"/>
              </w14:srgbClr>
            </w14:solidFill>
          </w14:textFill>
        </w:rPr>
        <w:t>blind</w:t>
      </w:r>
      <w:proofErr w:type="spellEnd"/>
      <w:r w:rsidR="00D129A3">
        <w:rPr>
          <w:color w:val="FF0000"/>
          <w14:textFill>
            <w14:solidFill>
              <w14:srgbClr w14:val="FF0000">
                <w14:lumMod w14:val="65000"/>
                <w14:lumOff w14:val="35000"/>
                <w14:lumMod w14:val="75000"/>
                <w14:lumOff w14:val="25000"/>
                <w14:lumMod w14:val="50000"/>
              </w14:srgbClr>
            </w14:solidFill>
          </w14:textFill>
        </w:rPr>
        <w:t xml:space="preserve"> review</w:t>
      </w:r>
      <w:r w:rsidR="00D129A3" w:rsidRPr="00D129A3">
        <w:rPr>
          <w:color w:val="FF0000"/>
          <w14:textFill>
            <w14:solidFill>
              <w14:srgbClr w14:val="FF0000">
                <w14:lumMod w14:val="65000"/>
                <w14:lumOff w14:val="35000"/>
                <w14:lumMod w14:val="75000"/>
                <w14:lumOff w14:val="25000"/>
                <w14:lumMod w14:val="50000"/>
              </w14:srgbClr>
            </w14:solidFill>
          </w14:textFill>
        </w:rPr>
        <w:t>]</w:t>
      </w:r>
    </w:p>
    <w:p w14:paraId="566D4DD3" w14:textId="3C9AB2D0" w:rsidR="00301DEC" w:rsidRPr="00357EE5" w:rsidRDefault="00301DEC" w:rsidP="006F4593">
      <w:pPr>
        <w:pStyle w:val="SBTIC2019ENDEREO"/>
      </w:pPr>
      <w:r w:rsidRPr="00357EE5">
        <w:t xml:space="preserve">Instituição | </w:t>
      </w:r>
      <w:r w:rsidR="003F0E20">
        <w:t>Cidade, Estado</w:t>
      </w:r>
      <w:r w:rsidRPr="00357EE5">
        <w:t xml:space="preserve"> | Endereço de e-mail</w:t>
      </w:r>
      <w:r w:rsidR="008A44D1" w:rsidRPr="008A44D1">
        <w:t xml:space="preserve"> </w:t>
      </w:r>
      <w:r w:rsidR="008A44D1" w:rsidRPr="00357EE5">
        <w:t>em Arial 9</w:t>
      </w:r>
    </w:p>
    <w:p w14:paraId="3A4F8041" w14:textId="500C4F6C" w:rsidR="00301DEC" w:rsidRPr="00357EE5" w:rsidRDefault="008A44D1" w:rsidP="006F4593">
      <w:pPr>
        <w:pStyle w:val="SBTIC2019Autor"/>
      </w:pPr>
      <w:r>
        <w:t>Segundo</w:t>
      </w:r>
      <w:r w:rsidR="00301DEC" w:rsidRPr="006D1D8D">
        <w:t xml:space="preserve"> Autor em Arial 9, </w:t>
      </w:r>
      <w:proofErr w:type="spellStart"/>
      <w:proofErr w:type="gramStart"/>
      <w:r w:rsidR="00301DEC" w:rsidRPr="006D1D8D">
        <w:t>Bold</w:t>
      </w:r>
      <w:proofErr w:type="spellEnd"/>
      <w:r w:rsidR="00301DEC" w:rsidRPr="006D1D8D">
        <w:t xml:space="preserve">  </w:t>
      </w:r>
      <w:r w:rsidR="00D129A3" w:rsidRPr="00D129A3">
        <w:rPr>
          <w:color w:val="FF0000"/>
          <w14:textFill>
            <w14:solidFill>
              <w14:srgbClr w14:val="FF0000">
                <w14:lumMod w14:val="65000"/>
                <w14:lumOff w14:val="35000"/>
                <w14:lumMod w14:val="75000"/>
                <w14:lumOff w14:val="25000"/>
                <w14:lumMod w14:val="50000"/>
              </w14:srgbClr>
            </w14:solidFill>
          </w14:textFill>
        </w:rPr>
        <w:t>[</w:t>
      </w:r>
      <w:proofErr w:type="gramEnd"/>
      <w:r w:rsidR="00D129A3" w:rsidRPr="00D129A3">
        <w:rPr>
          <w:color w:val="FF0000"/>
          <w14:textFill>
            <w14:solidFill>
              <w14:srgbClr w14:val="FF0000">
                <w14:lumMod w14:val="65000"/>
                <w14:lumOff w14:val="35000"/>
                <w14:lumMod w14:val="75000"/>
                <w14:lumOff w14:val="25000"/>
                <w14:lumMod w14:val="50000"/>
              </w14:srgbClr>
            </w14:solidFill>
          </w14:textFill>
        </w:rPr>
        <w:t>omitir</w:t>
      </w:r>
      <w:r w:rsidR="00D129A3">
        <w:rPr>
          <w:color w:val="FF0000"/>
          <w14:textFill>
            <w14:solidFill>
              <w14:srgbClr w14:val="FF0000">
                <w14:lumMod w14:val="65000"/>
                <w14:lumOff w14:val="35000"/>
                <w14:lumMod w14:val="75000"/>
                <w14:lumOff w14:val="25000"/>
                <w14:lumMod w14:val="50000"/>
              </w14:srgbClr>
            </w14:solidFill>
          </w14:textFill>
        </w:rPr>
        <w:t xml:space="preserve">, </w:t>
      </w:r>
      <w:proofErr w:type="spellStart"/>
      <w:r w:rsidR="00D129A3">
        <w:rPr>
          <w:color w:val="FF0000"/>
          <w14:textFill>
            <w14:solidFill>
              <w14:srgbClr w14:val="FF0000">
                <w14:lumMod w14:val="65000"/>
                <w14:lumOff w14:val="35000"/>
                <w14:lumMod w14:val="75000"/>
                <w14:lumOff w14:val="25000"/>
                <w14:lumMod w14:val="50000"/>
              </w14:srgbClr>
            </w14:solidFill>
          </w14:textFill>
        </w:rPr>
        <w:t>blind</w:t>
      </w:r>
      <w:proofErr w:type="spellEnd"/>
      <w:r w:rsidR="00D129A3">
        <w:rPr>
          <w:color w:val="FF0000"/>
          <w14:textFill>
            <w14:solidFill>
              <w14:srgbClr w14:val="FF0000">
                <w14:lumMod w14:val="65000"/>
                <w14:lumOff w14:val="35000"/>
                <w14:lumMod w14:val="75000"/>
                <w14:lumOff w14:val="25000"/>
                <w14:lumMod w14:val="50000"/>
              </w14:srgbClr>
            </w14:solidFill>
          </w14:textFill>
        </w:rPr>
        <w:t xml:space="preserve"> review</w:t>
      </w:r>
      <w:r w:rsidR="00D129A3" w:rsidRPr="00D129A3">
        <w:rPr>
          <w:color w:val="FF0000"/>
          <w14:textFill>
            <w14:solidFill>
              <w14:srgbClr w14:val="FF0000">
                <w14:lumMod w14:val="65000"/>
                <w14:lumOff w14:val="35000"/>
                <w14:lumMod w14:val="75000"/>
                <w14:lumOff w14:val="25000"/>
                <w14:lumMod w14:val="50000"/>
              </w14:srgbClr>
            </w14:solidFill>
          </w14:textFill>
        </w:rPr>
        <w:t>]</w:t>
      </w:r>
    </w:p>
    <w:p w14:paraId="16F806F9" w14:textId="1C72A23D" w:rsidR="00301DEC" w:rsidRPr="00357EE5" w:rsidRDefault="00301DEC" w:rsidP="006F4593">
      <w:pPr>
        <w:pStyle w:val="SBTIC2019ENDEREO"/>
      </w:pPr>
      <w:r w:rsidRPr="00357EE5">
        <w:t xml:space="preserve">Instituição | </w:t>
      </w:r>
      <w:r w:rsidR="003F0E20">
        <w:t>Cidade, Estado</w:t>
      </w:r>
      <w:r w:rsidR="003F0E20" w:rsidRPr="00357EE5">
        <w:t xml:space="preserve"> </w:t>
      </w:r>
      <w:r w:rsidRPr="00357EE5">
        <w:t>| Endereço de e-mail</w:t>
      </w:r>
      <w:r w:rsidR="008A44D1" w:rsidRPr="008A44D1">
        <w:t xml:space="preserve"> </w:t>
      </w:r>
      <w:r w:rsidR="008A44D1" w:rsidRPr="00357EE5">
        <w:t>em Arial 9</w:t>
      </w:r>
    </w:p>
    <w:p w14:paraId="44302B44" w14:textId="034FD554" w:rsidR="00301DEC" w:rsidRPr="00357EE5" w:rsidRDefault="00301DEC" w:rsidP="006F4593">
      <w:pPr>
        <w:pStyle w:val="SBTIC2019Autor"/>
      </w:pPr>
      <w:r w:rsidRPr="006D1D8D">
        <w:t xml:space="preserve">Terceiro Autor em Arial 9, </w:t>
      </w:r>
      <w:proofErr w:type="spellStart"/>
      <w:proofErr w:type="gramStart"/>
      <w:r w:rsidRPr="006D1D8D">
        <w:t>Bold</w:t>
      </w:r>
      <w:proofErr w:type="spellEnd"/>
      <w:r w:rsidRPr="006D1D8D">
        <w:t xml:space="preserve">  </w:t>
      </w:r>
      <w:r w:rsidR="00D129A3" w:rsidRPr="00D129A3">
        <w:rPr>
          <w:color w:val="FF0000"/>
          <w14:textFill>
            <w14:solidFill>
              <w14:srgbClr w14:val="FF0000">
                <w14:lumMod w14:val="65000"/>
                <w14:lumOff w14:val="35000"/>
                <w14:lumMod w14:val="75000"/>
                <w14:lumOff w14:val="25000"/>
                <w14:lumMod w14:val="50000"/>
              </w14:srgbClr>
            </w14:solidFill>
          </w14:textFill>
        </w:rPr>
        <w:t>[</w:t>
      </w:r>
      <w:proofErr w:type="gramEnd"/>
      <w:r w:rsidR="00D129A3" w:rsidRPr="00D129A3">
        <w:rPr>
          <w:color w:val="FF0000"/>
          <w14:textFill>
            <w14:solidFill>
              <w14:srgbClr w14:val="FF0000">
                <w14:lumMod w14:val="65000"/>
                <w14:lumOff w14:val="35000"/>
                <w14:lumMod w14:val="75000"/>
                <w14:lumOff w14:val="25000"/>
                <w14:lumMod w14:val="50000"/>
              </w14:srgbClr>
            </w14:solidFill>
          </w14:textFill>
        </w:rPr>
        <w:t>omitir</w:t>
      </w:r>
      <w:r w:rsidR="00D129A3">
        <w:rPr>
          <w:color w:val="FF0000"/>
          <w14:textFill>
            <w14:solidFill>
              <w14:srgbClr w14:val="FF0000">
                <w14:lumMod w14:val="65000"/>
                <w14:lumOff w14:val="35000"/>
                <w14:lumMod w14:val="75000"/>
                <w14:lumOff w14:val="25000"/>
                <w14:lumMod w14:val="50000"/>
              </w14:srgbClr>
            </w14:solidFill>
          </w14:textFill>
        </w:rPr>
        <w:t xml:space="preserve">, </w:t>
      </w:r>
      <w:proofErr w:type="spellStart"/>
      <w:r w:rsidR="00D129A3">
        <w:rPr>
          <w:color w:val="FF0000"/>
          <w14:textFill>
            <w14:solidFill>
              <w14:srgbClr w14:val="FF0000">
                <w14:lumMod w14:val="65000"/>
                <w14:lumOff w14:val="35000"/>
                <w14:lumMod w14:val="75000"/>
                <w14:lumOff w14:val="25000"/>
                <w14:lumMod w14:val="50000"/>
              </w14:srgbClr>
            </w14:solidFill>
          </w14:textFill>
        </w:rPr>
        <w:t>blind</w:t>
      </w:r>
      <w:proofErr w:type="spellEnd"/>
      <w:r w:rsidR="00D129A3">
        <w:rPr>
          <w:color w:val="FF0000"/>
          <w14:textFill>
            <w14:solidFill>
              <w14:srgbClr w14:val="FF0000">
                <w14:lumMod w14:val="65000"/>
                <w14:lumOff w14:val="35000"/>
                <w14:lumMod w14:val="75000"/>
                <w14:lumOff w14:val="25000"/>
                <w14:lumMod w14:val="50000"/>
              </w14:srgbClr>
            </w14:solidFill>
          </w14:textFill>
        </w:rPr>
        <w:t xml:space="preserve"> review</w:t>
      </w:r>
      <w:r w:rsidR="00D129A3" w:rsidRPr="00D129A3">
        <w:rPr>
          <w:color w:val="FF0000"/>
          <w14:textFill>
            <w14:solidFill>
              <w14:srgbClr w14:val="FF0000">
                <w14:lumMod w14:val="65000"/>
                <w14:lumOff w14:val="35000"/>
                <w14:lumMod w14:val="75000"/>
                <w14:lumOff w14:val="25000"/>
                <w14:lumMod w14:val="50000"/>
              </w14:srgbClr>
            </w14:solidFill>
          </w14:textFill>
        </w:rPr>
        <w:t>]</w:t>
      </w:r>
    </w:p>
    <w:p w14:paraId="06F89B03" w14:textId="0504129E" w:rsidR="00301DEC" w:rsidRPr="00357EE5" w:rsidRDefault="00301DEC" w:rsidP="006F4593">
      <w:pPr>
        <w:pStyle w:val="SBTIC2019ENDEREO"/>
      </w:pPr>
      <w:r w:rsidRPr="00357EE5">
        <w:t xml:space="preserve">Instituição | </w:t>
      </w:r>
      <w:r w:rsidR="003F0E20">
        <w:t>Cidade, Estado</w:t>
      </w:r>
      <w:r w:rsidR="003F0E20" w:rsidRPr="00357EE5">
        <w:t xml:space="preserve"> </w:t>
      </w:r>
      <w:r w:rsidRPr="00357EE5">
        <w:t>| Endereço de e-mail</w:t>
      </w:r>
      <w:r w:rsidR="008A44D1" w:rsidRPr="008A44D1">
        <w:t xml:space="preserve"> </w:t>
      </w:r>
      <w:r w:rsidR="008A44D1" w:rsidRPr="00357EE5">
        <w:t>em Arial 9</w:t>
      </w:r>
    </w:p>
    <w:p w14:paraId="7F395BFA" w14:textId="77777777" w:rsidR="00301DEC" w:rsidRDefault="00301DEC" w:rsidP="0022680F">
      <w:pPr>
        <w:pStyle w:val="SBTIC2019Instituc"/>
        <w:ind w:left="2268"/>
      </w:pPr>
    </w:p>
    <w:p w14:paraId="180E4AEB" w14:textId="77777777" w:rsidR="00460488" w:rsidRPr="00770BE4" w:rsidRDefault="00612143" w:rsidP="00195A79">
      <w:pPr>
        <w:pStyle w:val="SBTIC2019TituloABSTRACT"/>
      </w:pPr>
      <w:r>
        <w:t>ABSTRACT</w:t>
      </w:r>
    </w:p>
    <w:p w14:paraId="775CC8B9" w14:textId="1D50FC70" w:rsidR="00612143" w:rsidRPr="00F21961" w:rsidRDefault="00E4502E" w:rsidP="00F206F7">
      <w:pPr>
        <w:pStyle w:val="SBTIC2019TextABSTRACT"/>
        <w:rPr>
          <w:i w:val="0"/>
          <w:sz w:val="18"/>
        </w:rPr>
      </w:pPr>
      <w:r w:rsidRPr="004550CC">
        <w:rPr>
          <w:sz w:val="18"/>
          <w:lang w:val="pt-BR"/>
        </w:rPr>
        <w:t>O</w:t>
      </w:r>
      <w:r w:rsidR="00F206F7" w:rsidRPr="004550CC">
        <w:rPr>
          <w:sz w:val="18"/>
          <w:lang w:val="pt-BR"/>
        </w:rPr>
        <w:t>s autores devem apresentar o resumo do artigo em inglês (com no máximo 200 palavras</w:t>
      </w:r>
      <w:r w:rsidR="00612143" w:rsidRPr="004550CC">
        <w:rPr>
          <w:sz w:val="18"/>
          <w:lang w:val="pt-BR"/>
        </w:rPr>
        <w:t>)</w:t>
      </w:r>
      <w:r w:rsidR="00F206F7" w:rsidRPr="004550CC">
        <w:rPr>
          <w:sz w:val="18"/>
          <w:lang w:val="pt-BR"/>
        </w:rPr>
        <w:t xml:space="preserve">. </w:t>
      </w:r>
      <w:proofErr w:type="spellStart"/>
      <w:r w:rsidR="00F206F7" w:rsidRPr="00612143">
        <w:rPr>
          <w:sz w:val="18"/>
        </w:rPr>
        <w:t>Observar</w:t>
      </w:r>
      <w:proofErr w:type="spellEnd"/>
      <w:r w:rsidR="00F206F7" w:rsidRPr="00612143">
        <w:rPr>
          <w:sz w:val="18"/>
        </w:rPr>
        <w:t xml:space="preserve"> </w:t>
      </w:r>
      <w:proofErr w:type="spellStart"/>
      <w:r w:rsidR="00F206F7" w:rsidRPr="00612143">
        <w:rPr>
          <w:sz w:val="18"/>
        </w:rPr>
        <w:t>fonte</w:t>
      </w:r>
      <w:proofErr w:type="spellEnd"/>
      <w:r w:rsidR="00F206F7" w:rsidRPr="00612143">
        <w:rPr>
          <w:sz w:val="18"/>
        </w:rPr>
        <w:t xml:space="preserve"> </w:t>
      </w:r>
      <w:proofErr w:type="spellStart"/>
      <w:r w:rsidR="00F206F7" w:rsidRPr="00612143">
        <w:rPr>
          <w:sz w:val="18"/>
        </w:rPr>
        <w:t>em</w:t>
      </w:r>
      <w:proofErr w:type="spellEnd"/>
      <w:r w:rsidR="00F206F7" w:rsidRPr="00612143">
        <w:rPr>
          <w:sz w:val="18"/>
        </w:rPr>
        <w:t xml:space="preserve"> </w:t>
      </w:r>
      <w:proofErr w:type="spellStart"/>
      <w:r w:rsidR="00F206F7" w:rsidRPr="00612143">
        <w:rPr>
          <w:sz w:val="18"/>
        </w:rPr>
        <w:t>itálico</w:t>
      </w:r>
      <w:proofErr w:type="spellEnd"/>
      <w:r w:rsidR="00612143" w:rsidRPr="00612143">
        <w:rPr>
          <w:sz w:val="18"/>
        </w:rPr>
        <w:t xml:space="preserve">.  </w:t>
      </w:r>
      <w:r w:rsidR="00F206F7" w:rsidRPr="00612143">
        <w:rPr>
          <w:sz w:val="18"/>
        </w:rPr>
        <w:t xml:space="preserve">In this section authors </w:t>
      </w:r>
      <w:r w:rsidR="00CE5DFD" w:rsidRPr="00612143">
        <w:rPr>
          <w:sz w:val="18"/>
        </w:rPr>
        <w:t>should</w:t>
      </w:r>
      <w:r w:rsidR="00F206F7" w:rsidRPr="00612143">
        <w:rPr>
          <w:sz w:val="18"/>
        </w:rPr>
        <w:t xml:space="preserve"> present the Abstract (maximum of 200 words). </w:t>
      </w:r>
      <w:r w:rsidR="00F206F7" w:rsidRPr="00F21961">
        <w:rPr>
          <w:sz w:val="18"/>
        </w:rPr>
        <w:t>Fonts in italic.</w:t>
      </w:r>
    </w:p>
    <w:p w14:paraId="3D8D599E" w14:textId="74BC67B9" w:rsidR="00460488" w:rsidRPr="00E4502E" w:rsidRDefault="00612143" w:rsidP="003F0E20">
      <w:pPr>
        <w:pStyle w:val="SBTIC2019PALAVRAS-CHAVE"/>
        <w:rPr>
          <w:lang w:val="pt-BR"/>
        </w:rPr>
      </w:pPr>
      <w:r w:rsidRPr="00E4502E">
        <w:rPr>
          <w:b/>
          <w:lang w:val="pt-BR"/>
        </w:rPr>
        <w:t>Keywords</w:t>
      </w:r>
      <w:r w:rsidR="00F4504B" w:rsidRPr="00E4502E">
        <w:rPr>
          <w:lang w:val="pt-BR"/>
        </w:rPr>
        <w:t xml:space="preserve"> </w:t>
      </w:r>
      <w:r w:rsidR="00A25020" w:rsidRPr="00E4502E">
        <w:rPr>
          <w:lang w:val="pt-BR"/>
        </w:rPr>
        <w:t>Até 5 palavras-chave</w:t>
      </w:r>
      <w:r w:rsidR="00F4504B" w:rsidRPr="00E4502E">
        <w:rPr>
          <w:lang w:val="pt-BR"/>
        </w:rPr>
        <w:t xml:space="preserve">; </w:t>
      </w:r>
      <w:r w:rsidR="00A25020" w:rsidRPr="00E4502E">
        <w:rPr>
          <w:lang w:val="pt-BR"/>
        </w:rPr>
        <w:t xml:space="preserve">Escritas em </w:t>
      </w:r>
      <w:r w:rsidR="00BD041A">
        <w:rPr>
          <w:lang w:val="pt-BR"/>
        </w:rPr>
        <w:t xml:space="preserve">inglês, </w:t>
      </w:r>
      <w:r w:rsidR="00A25020" w:rsidRPr="00E4502E">
        <w:rPr>
          <w:lang w:val="pt-BR"/>
        </w:rPr>
        <w:t>Arial 8</w:t>
      </w:r>
      <w:r w:rsidR="00F7612C" w:rsidRPr="00E4502E">
        <w:rPr>
          <w:lang w:val="pt-BR"/>
        </w:rPr>
        <w:t xml:space="preserve"> </w:t>
      </w:r>
      <w:r w:rsidR="00224905" w:rsidRPr="00E4502E">
        <w:rPr>
          <w:lang w:val="pt-BR"/>
        </w:rPr>
        <w:t xml:space="preserve">normal </w:t>
      </w:r>
      <w:r w:rsidR="00F7612C" w:rsidRPr="00E4502E">
        <w:rPr>
          <w:lang w:val="pt-BR"/>
        </w:rPr>
        <w:t>(cinza 65%)</w:t>
      </w:r>
      <w:r w:rsidR="00F4504B" w:rsidRPr="00E4502E">
        <w:rPr>
          <w:lang w:val="pt-BR"/>
        </w:rPr>
        <w:t xml:space="preserve">; </w:t>
      </w:r>
      <w:r w:rsidR="00A25020" w:rsidRPr="00E4502E">
        <w:rPr>
          <w:lang w:val="pt-BR"/>
        </w:rPr>
        <w:t>Justificadas</w:t>
      </w:r>
      <w:r w:rsidR="00F4504B" w:rsidRPr="00E4502E">
        <w:rPr>
          <w:lang w:val="pt-BR"/>
        </w:rPr>
        <w:t xml:space="preserve">; </w:t>
      </w:r>
      <w:proofErr w:type="gramStart"/>
      <w:r w:rsidR="00A25020" w:rsidRPr="00E4502E">
        <w:rPr>
          <w:lang w:val="pt-BR"/>
        </w:rPr>
        <w:t>Primeira</w:t>
      </w:r>
      <w:proofErr w:type="gramEnd"/>
      <w:r w:rsidR="00A25020" w:rsidRPr="00E4502E">
        <w:rPr>
          <w:lang w:val="pt-BR"/>
        </w:rPr>
        <w:t xml:space="preserve"> letra em maiúscula</w:t>
      </w:r>
      <w:r w:rsidR="00F4504B" w:rsidRPr="00E4502E">
        <w:rPr>
          <w:lang w:val="pt-BR"/>
        </w:rPr>
        <w:t xml:space="preserve">; </w:t>
      </w:r>
      <w:r w:rsidR="00A25020" w:rsidRPr="00E4502E">
        <w:rPr>
          <w:lang w:val="pt-BR"/>
        </w:rPr>
        <w:t>Separadas por ponto e vírgula.</w:t>
      </w:r>
      <w:r w:rsidR="00F4504B" w:rsidRPr="00E4502E">
        <w:rPr>
          <w:lang w:val="pt-BR"/>
        </w:rPr>
        <w:t xml:space="preserve">  </w:t>
      </w:r>
    </w:p>
    <w:p w14:paraId="25BC1236" w14:textId="77777777" w:rsidR="00D129A3" w:rsidRDefault="00D129A3" w:rsidP="008E15BC">
      <w:pPr>
        <w:pStyle w:val="SBTIC2019Ref"/>
        <w:sectPr w:rsidR="00D129A3" w:rsidSect="00B8129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0" w:h="16820"/>
          <w:pgMar w:top="1134" w:right="1077" w:bottom="1225" w:left="1134" w:header="720" w:footer="720" w:gutter="0"/>
          <w:cols w:space="720"/>
          <w:titlePg/>
          <w:docGrid w:linePitch="245"/>
        </w:sectPr>
      </w:pPr>
    </w:p>
    <w:p w14:paraId="4ADAFF9A" w14:textId="48454560" w:rsidR="00460488" w:rsidRPr="00B179A3" w:rsidRDefault="00F4504B" w:rsidP="00195A79">
      <w:pPr>
        <w:pStyle w:val="SBTIC2019TTULOSEO1"/>
      </w:pPr>
      <w:r w:rsidRPr="00B179A3">
        <w:t>Introdu</w:t>
      </w:r>
      <w:r w:rsidR="00A25020" w:rsidRPr="00B179A3">
        <w:t>ção</w:t>
      </w:r>
    </w:p>
    <w:p w14:paraId="4E8CA610" w14:textId="77777777" w:rsidR="00A03FB2" w:rsidRDefault="00612143" w:rsidP="004043CC">
      <w:pPr>
        <w:pStyle w:val="SBTIC2019Texto"/>
      </w:pPr>
      <w:r w:rsidRPr="00612143">
        <w:t xml:space="preserve">Todos os trabalhos para o </w:t>
      </w:r>
      <w:r>
        <w:t>SBTIC.2019</w:t>
      </w:r>
      <w:r w:rsidRPr="00612143">
        <w:t xml:space="preserve"> serão compactos. O artigo compacto </w:t>
      </w:r>
      <w:r w:rsidR="00A03FB2" w:rsidRPr="00612143">
        <w:t>deverá ter</w:t>
      </w:r>
      <w:r w:rsidRPr="00612143">
        <w:t xml:space="preserve"> um máximo de 1800 palavras, excluindo título, abstract e referências bibliográficas.</w:t>
      </w:r>
      <w:r w:rsidR="00A03FB2">
        <w:t xml:space="preserve"> </w:t>
      </w:r>
    </w:p>
    <w:p w14:paraId="04CB9BF7" w14:textId="77777777" w:rsidR="00A03FB2" w:rsidRDefault="00A03FB2" w:rsidP="004043CC">
      <w:pPr>
        <w:pStyle w:val="SBTIC2019Texto"/>
      </w:pPr>
      <w:r>
        <w:t>Sua estrutura deverá seguir o padrão IMRD (introdução, metodologia, resultados e discussão). A</w:t>
      </w:r>
      <w:r w:rsidRPr="00A03FB2">
        <w:t xml:space="preserve"> Revisão Bibliográfica não deve ser extensa, mas apenas contextualizar brevemente o referencial teórico. </w:t>
      </w:r>
      <w:r w:rsidR="00612143" w:rsidRPr="00612143">
        <w:t xml:space="preserve">  </w:t>
      </w:r>
    </w:p>
    <w:p w14:paraId="122B18A4" w14:textId="3F8B9DCD" w:rsidR="00A03FB2" w:rsidRDefault="00A25020" w:rsidP="004043CC">
      <w:pPr>
        <w:pStyle w:val="SBTIC2019Texto"/>
      </w:pPr>
      <w:r w:rsidRPr="00C607CC">
        <w:t xml:space="preserve">O propósito deste documento é prover diretrizes </w:t>
      </w:r>
      <w:r w:rsidR="00A03FB2">
        <w:t>para a formatação</w:t>
      </w:r>
      <w:r w:rsidRPr="00C607CC">
        <w:t xml:space="preserve"> de artigo </w:t>
      </w:r>
      <w:r w:rsidR="00A03FB2">
        <w:t>compacto</w:t>
      </w:r>
      <w:r w:rsidRPr="00C607CC">
        <w:t xml:space="preserve">. </w:t>
      </w:r>
      <w:r w:rsidR="00973D46" w:rsidRPr="00C607CC">
        <w:t>Ao s</w:t>
      </w:r>
      <w:r w:rsidRPr="00C607CC">
        <w:t xml:space="preserve">eguir estas instruções </w:t>
      </w:r>
      <w:r w:rsidR="00973D46" w:rsidRPr="00C607CC">
        <w:t xml:space="preserve">você </w:t>
      </w:r>
      <w:r w:rsidRPr="00C607CC">
        <w:t xml:space="preserve">preserva o layout de seu artigo nos Anais do </w:t>
      </w:r>
      <w:r w:rsidR="00A03FB2">
        <w:t>SBTIC.</w:t>
      </w:r>
      <w:r w:rsidRPr="005D20FE">
        <w:t>201</w:t>
      </w:r>
      <w:r w:rsidR="00A03FB2">
        <w:t>9</w:t>
      </w:r>
      <w:r w:rsidRPr="005D20FE">
        <w:t>.</w:t>
      </w:r>
      <w:r w:rsidRPr="00C607CC">
        <w:t xml:space="preserve"> </w:t>
      </w:r>
      <w:r w:rsidR="00AB17E7">
        <w:t xml:space="preserve">Toda a formatação está presente nos Estilos do Word. </w:t>
      </w:r>
      <w:r w:rsidRPr="00C607CC">
        <w:t xml:space="preserve">Para simplificar a tarefa de formatação, recomendamos que você substitua estas instruções pelo seu trabalho original. </w:t>
      </w:r>
    </w:p>
    <w:p w14:paraId="6D0915A4" w14:textId="0B1B9353" w:rsidR="00524B89" w:rsidRDefault="00524B89" w:rsidP="00524B89">
      <w:pPr>
        <w:pStyle w:val="SBTIC2019Texto"/>
      </w:pPr>
      <w:r>
        <w:t xml:space="preserve">A formatação do artigo deve fazer uso exclusivamente dos estilos providos neste </w:t>
      </w:r>
      <w:proofErr w:type="spellStart"/>
      <w:r w:rsidRPr="00524B89">
        <w:rPr>
          <w:i/>
        </w:rPr>
        <w:t>template</w:t>
      </w:r>
      <w:proofErr w:type="spellEnd"/>
      <w:r>
        <w:t xml:space="preserve">. Os estilos são apresentados na Tabela 1.  </w:t>
      </w:r>
    </w:p>
    <w:p w14:paraId="1A5D111D" w14:textId="77777777" w:rsidR="00460488" w:rsidRPr="00C607CC" w:rsidRDefault="00A25020" w:rsidP="004043CC">
      <w:pPr>
        <w:pStyle w:val="SBTIC2019Texto"/>
      </w:pPr>
      <w:r w:rsidRPr="00C607CC">
        <w:t xml:space="preserve">Por favor, atente que o prazo final para submissão é </w:t>
      </w:r>
      <w:r w:rsidR="00A03FB2">
        <w:rPr>
          <w:b/>
        </w:rPr>
        <w:t>03</w:t>
      </w:r>
      <w:r w:rsidRPr="005D20FE">
        <w:rPr>
          <w:b/>
        </w:rPr>
        <w:t xml:space="preserve"> de </w:t>
      </w:r>
      <w:r w:rsidR="00A03FB2">
        <w:rPr>
          <w:b/>
        </w:rPr>
        <w:t>FEVEREIRO</w:t>
      </w:r>
      <w:r w:rsidRPr="005D20FE">
        <w:rPr>
          <w:b/>
        </w:rPr>
        <w:t xml:space="preserve"> de 201</w:t>
      </w:r>
      <w:r w:rsidR="00A03FB2">
        <w:rPr>
          <w:b/>
        </w:rPr>
        <w:t>9</w:t>
      </w:r>
      <w:r w:rsidRPr="005D20FE">
        <w:t>.</w:t>
      </w:r>
      <w:r w:rsidR="00F4504B" w:rsidRPr="00C607CC">
        <w:t xml:space="preserve">  </w:t>
      </w:r>
    </w:p>
    <w:p w14:paraId="7F664E96" w14:textId="77777777" w:rsidR="00460488" w:rsidRDefault="00F4504B" w:rsidP="00195A79">
      <w:pPr>
        <w:pStyle w:val="SBTIC2019TTULOSEO1"/>
      </w:pPr>
      <w:r>
        <w:t xml:space="preserve">Layout </w:t>
      </w:r>
      <w:r w:rsidR="00E3530D">
        <w:t>do Documento</w:t>
      </w:r>
      <w:r>
        <w:t xml:space="preserve"> </w:t>
      </w:r>
    </w:p>
    <w:p w14:paraId="12E1D485" w14:textId="084E38B2" w:rsidR="00A03FB2" w:rsidRDefault="00A03FB2" w:rsidP="00A03FB2">
      <w:pPr>
        <w:pStyle w:val="SBTIC2019Texto"/>
        <w:rPr>
          <w:b/>
        </w:rPr>
      </w:pPr>
      <w:r>
        <w:t>Para facilitar o trabalho editorial, os trabalhos completos devem ser inseridos no website do congresso em formatos .</w:t>
      </w:r>
      <w:proofErr w:type="spellStart"/>
      <w:r>
        <w:t>doc</w:t>
      </w:r>
      <w:proofErr w:type="spellEnd"/>
      <w:r>
        <w:t xml:space="preserve"> ou .</w:t>
      </w:r>
      <w:proofErr w:type="spellStart"/>
      <w:r>
        <w:t>docx</w:t>
      </w:r>
      <w:proofErr w:type="spellEnd"/>
      <w:r w:rsidR="00143296">
        <w:t xml:space="preserve"> (Word 2007 ou superior)</w:t>
      </w:r>
      <w:r>
        <w:t xml:space="preserve">. O nome </w:t>
      </w:r>
      <w:r w:rsidR="00143296">
        <w:t>do</w:t>
      </w:r>
      <w:r>
        <w:t xml:space="preserve"> arquivo deve ser </w:t>
      </w:r>
      <w:r w:rsidRPr="00E3530D">
        <w:t>PaperID.doc (o</w:t>
      </w:r>
      <w:r w:rsidR="00AB17E7">
        <w:t>u</w:t>
      </w:r>
      <w:r w:rsidRPr="00E3530D">
        <w:t xml:space="preserve"> </w:t>
      </w:r>
      <w:proofErr w:type="spellStart"/>
      <w:r w:rsidRPr="00E3530D">
        <w:t>docx</w:t>
      </w:r>
      <w:proofErr w:type="spellEnd"/>
      <w:r w:rsidRPr="00E3530D">
        <w:t xml:space="preserve">). </w:t>
      </w:r>
      <w:r>
        <w:t>Opcionalmente, v</w:t>
      </w:r>
      <w:r w:rsidRPr="00E3530D">
        <w:t>ocê pode inserir um arquivo ZIP ou RAR incluindo o</w:t>
      </w:r>
      <w:r>
        <w:t>s</w:t>
      </w:r>
      <w:r w:rsidRPr="00E3530D">
        <w:t xml:space="preserve"> documentos e as figuras</w:t>
      </w:r>
      <w:r w:rsidR="00143296">
        <w:t xml:space="preserve">, mas o </w:t>
      </w:r>
      <w:r w:rsidR="00143296" w:rsidRPr="00143296">
        <w:rPr>
          <w:b/>
        </w:rPr>
        <w:t>tamanho total do Arquivo não deverá exceder 5Mb</w:t>
      </w:r>
      <w:r w:rsidR="00143296">
        <w:t>.</w:t>
      </w:r>
      <w:r w:rsidRPr="00E3530D">
        <w:t xml:space="preserve"> Artigos que não seguirem estas diretrizes ou </w:t>
      </w:r>
      <w:r>
        <w:t xml:space="preserve">que forem </w:t>
      </w:r>
      <w:r w:rsidRPr="00E3530D">
        <w:t>salvos em format</w:t>
      </w:r>
      <w:r>
        <w:t>o</w:t>
      </w:r>
      <w:r w:rsidRPr="00E3530D">
        <w:t xml:space="preserve"> </w:t>
      </w:r>
      <w:r w:rsidRPr="00E3530D">
        <w:rPr>
          <w:b/>
        </w:rPr>
        <w:t>PDF não serão aceitos</w:t>
      </w:r>
      <w:r>
        <w:t>.</w:t>
      </w:r>
      <w:r w:rsidRPr="00E3530D">
        <w:t xml:space="preserve">   </w:t>
      </w:r>
    </w:p>
    <w:p w14:paraId="7CA2A7E3" w14:textId="56D1137A" w:rsidR="00FC569E" w:rsidRPr="00E4502E" w:rsidRDefault="00195A79" w:rsidP="00E4502E">
      <w:pPr>
        <w:pStyle w:val="SBTIC2019TITULOSUBSEO"/>
      </w:pPr>
      <w:r w:rsidRPr="00E4502E">
        <w:t>Títulos de seções e subseções</w:t>
      </w:r>
    </w:p>
    <w:p w14:paraId="070FAACD" w14:textId="76873351" w:rsidR="00FC569E" w:rsidRDefault="00FC569E" w:rsidP="00195A79">
      <w:pPr>
        <w:pStyle w:val="SBTIC2019Texto"/>
        <w:rPr>
          <w:b/>
          <w:caps/>
        </w:rPr>
      </w:pPr>
      <w:r w:rsidRPr="00FC569E">
        <w:t xml:space="preserve">As seções primárias devem ser numeradas sequencialmente a partir da introdução com algarismos arábicos (1, 2, 3, etc.) com fonte </w:t>
      </w:r>
      <w:r>
        <w:t>Arial</w:t>
      </w:r>
      <w:r w:rsidRPr="00FC569E">
        <w:t xml:space="preserve">, tamanho 12, em negrito, caixa alta e com um espaço separando o número do texto (sem ponto), conforme a NBR 6024 (ABNT, 2003a). Os títulos das seções devem ser formatados com espaçamento 18 </w:t>
      </w:r>
      <w:proofErr w:type="spellStart"/>
      <w:r w:rsidRPr="00FC569E">
        <w:t>pt</w:t>
      </w:r>
      <w:proofErr w:type="spellEnd"/>
      <w:r w:rsidRPr="00FC569E">
        <w:t xml:space="preserve"> acima e 6 </w:t>
      </w:r>
      <w:proofErr w:type="spellStart"/>
      <w:r w:rsidRPr="00FC569E">
        <w:t>pt</w:t>
      </w:r>
      <w:proofErr w:type="spellEnd"/>
      <w:r w:rsidRPr="00FC569E">
        <w:t xml:space="preserve"> abaixo deles.</w:t>
      </w:r>
    </w:p>
    <w:p w14:paraId="5D9095FB" w14:textId="6DDADC94" w:rsidR="00FC569E" w:rsidRDefault="008E633E" w:rsidP="00195A79">
      <w:pPr>
        <w:pStyle w:val="SBTIC2019Texto"/>
        <w:rPr>
          <w:b/>
          <w:caps/>
        </w:rPr>
      </w:pPr>
      <w:r w:rsidRPr="008E633E">
        <w:lastRenderedPageBreak/>
        <w:t xml:space="preserve">As </w:t>
      </w:r>
      <w:r>
        <w:t>sub</w:t>
      </w:r>
      <w:r w:rsidRPr="008E633E">
        <w:t xml:space="preserve">seções devem estar com fonte </w:t>
      </w:r>
      <w:r>
        <w:t>ARIAL</w:t>
      </w:r>
      <w:r w:rsidRPr="008E633E">
        <w:t>, tamanho 1</w:t>
      </w:r>
      <w:r>
        <w:t>1</w:t>
      </w:r>
      <w:r w:rsidRPr="008E633E">
        <w:t xml:space="preserve">, em negrito, </w:t>
      </w:r>
      <w:r>
        <w:t>caixa alta</w:t>
      </w:r>
      <w:r w:rsidRPr="008E633E">
        <w:t xml:space="preserve">, numerados com algarismos arábicos (1.1, 1.2, 1.3, etc.) seguido de espaço. Deixe um espaçamento de 18 </w:t>
      </w:r>
      <w:proofErr w:type="spellStart"/>
      <w:r w:rsidRPr="008E633E">
        <w:t>pt</w:t>
      </w:r>
      <w:proofErr w:type="spellEnd"/>
      <w:r w:rsidRPr="008E633E">
        <w:t xml:space="preserve"> acima e 6 </w:t>
      </w:r>
      <w:proofErr w:type="spellStart"/>
      <w:r w:rsidRPr="008E633E">
        <w:t>pt</w:t>
      </w:r>
      <w:proofErr w:type="spellEnd"/>
      <w:r w:rsidRPr="008E633E">
        <w:t xml:space="preserve"> abaixo destes subtítulos. Utilizar</w:t>
      </w:r>
      <w:r>
        <w:t xml:space="preserve"> seções somente até o segundo nível (subseções). </w:t>
      </w:r>
    </w:p>
    <w:p w14:paraId="0ED6B8B2" w14:textId="463E5FD6" w:rsidR="00460488" w:rsidRPr="00973D46" w:rsidRDefault="00F4504B" w:rsidP="00195A79">
      <w:pPr>
        <w:pStyle w:val="SBTIC2019TITULOSUBSEO"/>
      </w:pPr>
      <w:r w:rsidRPr="00973D46">
        <w:t>Colu</w:t>
      </w:r>
      <w:r w:rsidR="00E3530D" w:rsidRPr="00973D46">
        <w:t xml:space="preserve">nas e </w:t>
      </w:r>
      <w:r w:rsidR="00BC5BEF" w:rsidRPr="00973D46">
        <w:t>margens</w:t>
      </w:r>
    </w:p>
    <w:p w14:paraId="5E783777" w14:textId="6383467C" w:rsidR="00F5239A" w:rsidRDefault="00E3530D" w:rsidP="004043CC">
      <w:pPr>
        <w:pStyle w:val="SBTIC2019Texto"/>
      </w:pPr>
      <w:r w:rsidRPr="00E3530D">
        <w:t>O document</w:t>
      </w:r>
      <w:r w:rsidR="00973D46">
        <w:t>o</w:t>
      </w:r>
      <w:r w:rsidRPr="00E3530D">
        <w:t xml:space="preserve"> final ser</w:t>
      </w:r>
      <w:r w:rsidR="00973D46">
        <w:t>á</w:t>
      </w:r>
      <w:r w:rsidRPr="00E3530D">
        <w:t xml:space="preserve"> impress</w:t>
      </w:r>
      <w:r w:rsidR="00973D46">
        <w:t>o</w:t>
      </w:r>
      <w:r w:rsidRPr="00E3530D">
        <w:t xml:space="preserve"> em tamanho </w:t>
      </w:r>
      <w:r w:rsidR="00F7612C">
        <w:t>A4</w:t>
      </w:r>
      <w:r w:rsidRPr="00E3530D">
        <w:t xml:space="preserve">, </w:t>
      </w:r>
      <w:r w:rsidR="00524B89">
        <w:t>seguindo o padrão deste</w:t>
      </w:r>
      <w:r w:rsidRPr="00E3530D">
        <w:t xml:space="preserve"> document</w:t>
      </w:r>
      <w:r>
        <w:t xml:space="preserve">o. </w:t>
      </w:r>
      <w:r w:rsidRPr="00E3530D">
        <w:t>Portanto, você não deve modi</w:t>
      </w:r>
      <w:r w:rsidR="00831BA3">
        <w:t xml:space="preserve">ficar </w:t>
      </w:r>
      <w:r w:rsidR="00524B89">
        <w:t xml:space="preserve">as </w:t>
      </w:r>
      <w:r w:rsidR="00831BA3">
        <w:t>margens</w:t>
      </w:r>
      <w:r w:rsidR="00524B89">
        <w:t xml:space="preserve">, assim como os cabeçalhos e rodapés. </w:t>
      </w:r>
      <w:r w:rsidR="00831BA3">
        <w:t xml:space="preserve"> </w:t>
      </w:r>
      <w:r w:rsidR="00831BA3" w:rsidRPr="001D4CB8">
        <w:t xml:space="preserve">Margem </w:t>
      </w:r>
      <w:r w:rsidR="003F0E20">
        <w:t xml:space="preserve">esquerda </w:t>
      </w:r>
      <w:r w:rsidR="003F0E20" w:rsidRPr="001D4CB8">
        <w:t>igual</w:t>
      </w:r>
      <w:r w:rsidR="00831BA3" w:rsidRPr="001D4CB8">
        <w:t xml:space="preserve"> a 2,1 centímetros; e as margens </w:t>
      </w:r>
      <w:r w:rsidR="003F0E20">
        <w:t>direita</w:t>
      </w:r>
      <w:r w:rsidR="00831BA3" w:rsidRPr="001D4CB8">
        <w:t>, superior e inferior são de 2,0 centímetros cada uma</w:t>
      </w:r>
      <w:r w:rsidRPr="001D4CB8">
        <w:t xml:space="preserve">. </w:t>
      </w:r>
      <w:r w:rsidR="0077340B" w:rsidRPr="001D4CB8">
        <w:rPr>
          <w:b/>
        </w:rPr>
        <w:t>N</w:t>
      </w:r>
      <w:r w:rsidRPr="001D4CB8">
        <w:rPr>
          <w:b/>
        </w:rPr>
        <w:t>ão inclua números de páginas ou notas de rodapé neste documento.</w:t>
      </w:r>
      <w:r w:rsidR="00F4504B" w:rsidRPr="00E3530D">
        <w:t xml:space="preserve">  </w:t>
      </w:r>
    </w:p>
    <w:p w14:paraId="44F4AFEA" w14:textId="75E484FE" w:rsidR="00460488" w:rsidRPr="00D129A3" w:rsidRDefault="00F4504B" w:rsidP="00195A79">
      <w:pPr>
        <w:pStyle w:val="SBTIC2019TITULOSUBSEO"/>
      </w:pPr>
      <w:r w:rsidRPr="00D129A3">
        <w:t>Text</w:t>
      </w:r>
      <w:r w:rsidR="00E3530D" w:rsidRPr="00D129A3">
        <w:t>o</w:t>
      </w:r>
    </w:p>
    <w:p w14:paraId="5DAEF742" w14:textId="1D7E3AA1" w:rsidR="008E15BC" w:rsidRPr="007779C0" w:rsidRDefault="0077340B" w:rsidP="008E15BC">
      <w:pPr>
        <w:pStyle w:val="SBTIC2019Texto"/>
      </w:pPr>
      <w:r>
        <w:t>Utilize</w:t>
      </w:r>
      <w:r w:rsidR="00E3530D" w:rsidRPr="00E3530D">
        <w:t xml:space="preserve"> </w:t>
      </w:r>
      <w:r w:rsidR="00F4504B" w:rsidRPr="00E3530D">
        <w:t xml:space="preserve">Arial </w:t>
      </w:r>
      <w:r w:rsidR="008E633E">
        <w:t>10</w:t>
      </w:r>
      <w:r w:rsidR="00DB0C03">
        <w:t xml:space="preserve"> </w:t>
      </w:r>
      <w:r w:rsidR="00224905">
        <w:t xml:space="preserve">normal </w:t>
      </w:r>
      <w:r w:rsidR="00DB0C03">
        <w:t>(cinza 65%)</w:t>
      </w:r>
      <w:r w:rsidR="00F4504B" w:rsidRPr="00E3530D">
        <w:t xml:space="preserve"> </w:t>
      </w:r>
      <w:r w:rsidR="00D4655E" w:rsidRPr="00E3530D">
        <w:t>justifi</w:t>
      </w:r>
      <w:r w:rsidR="00E3530D" w:rsidRPr="00E3530D">
        <w:t>cado, espaço simples, espa</w:t>
      </w:r>
      <w:r w:rsidR="00E3530D">
        <w:t>çamento anterior</w:t>
      </w:r>
      <w:r w:rsidR="00C52D74" w:rsidRPr="00E3530D">
        <w:t xml:space="preserve"> 0 </w:t>
      </w:r>
      <w:r w:rsidR="00E3530D">
        <w:t>e posterior</w:t>
      </w:r>
      <w:r w:rsidR="00C52D74" w:rsidRPr="00E3530D">
        <w:t xml:space="preserve"> 12 </w:t>
      </w:r>
      <w:r w:rsidR="00E3530D">
        <w:t>para o corpo do texto</w:t>
      </w:r>
      <w:r w:rsidR="00F4504B" w:rsidRPr="00E3530D">
        <w:t xml:space="preserve">. </w:t>
      </w:r>
      <w:r w:rsidR="00973D46">
        <w:t>O e</w:t>
      </w:r>
      <w:r w:rsidR="007779C0" w:rsidRPr="007779C0">
        <w:t xml:space="preserve">stilo </w:t>
      </w:r>
      <w:r w:rsidR="00F4504B" w:rsidRPr="007779C0">
        <w:rPr>
          <w:i/>
        </w:rPr>
        <w:t>It</w:t>
      </w:r>
      <w:r w:rsidR="00973D46">
        <w:rPr>
          <w:i/>
        </w:rPr>
        <w:t>á</w:t>
      </w:r>
      <w:r w:rsidR="00F4504B" w:rsidRPr="007779C0">
        <w:rPr>
          <w:i/>
        </w:rPr>
        <w:t>lic</w:t>
      </w:r>
      <w:r w:rsidR="007779C0" w:rsidRPr="007779C0">
        <w:rPr>
          <w:i/>
        </w:rPr>
        <w:t>o</w:t>
      </w:r>
      <w:r w:rsidR="00F4504B" w:rsidRPr="007779C0">
        <w:t xml:space="preserve"> </w:t>
      </w:r>
      <w:r w:rsidR="007779C0" w:rsidRPr="007779C0">
        <w:t>deve ser utilizado somente para enfatizar nomes, termos t</w:t>
      </w:r>
      <w:r w:rsidR="007779C0">
        <w:t xml:space="preserve">écnicos ou palavras em outras línguas. </w:t>
      </w:r>
    </w:p>
    <w:p w14:paraId="725FA27A" w14:textId="305D274D" w:rsidR="00460488" w:rsidRDefault="00983853" w:rsidP="00195A79">
      <w:pPr>
        <w:pStyle w:val="SBTIC2019TTULOSEO1"/>
      </w:pPr>
      <w:r>
        <w:t xml:space="preserve">EQUAÇÕES, </w:t>
      </w:r>
      <w:r w:rsidR="00276F68">
        <w:t>Tabelas e Figuras</w:t>
      </w:r>
      <w:r w:rsidR="00F4504B">
        <w:t xml:space="preserve">  </w:t>
      </w:r>
    </w:p>
    <w:p w14:paraId="59E90DD7" w14:textId="77777777" w:rsidR="00983853" w:rsidRDefault="00983853" w:rsidP="00983853">
      <w:pPr>
        <w:pStyle w:val="SBTIC2019Texto"/>
      </w:pPr>
      <w:r>
        <w:t xml:space="preserve">As equações devem ser destacadas no texto (para facilitar a leitura), e, se necessário, numeradas com algarismos arábicos entre parênteses, alinhados à direita, conforme NBR 14724 (ABNT, 2011). Na sequência normal do texto, deve-se usar o espaçamento de 12 </w:t>
      </w:r>
      <w:proofErr w:type="spellStart"/>
      <w:r>
        <w:t>pt</w:t>
      </w:r>
      <w:proofErr w:type="spellEnd"/>
      <w:r>
        <w:t xml:space="preserve"> antes e depois, conforme exemplo abaixo.</w:t>
      </w:r>
    </w:p>
    <w:p w14:paraId="5CC4E41E" w14:textId="52117C9D" w:rsidR="00983853" w:rsidRDefault="00983853" w:rsidP="003F0E20">
      <w:pPr>
        <w:pStyle w:val="SBTIC2019Texto"/>
        <w:spacing w:before="240" w:after="240"/>
        <w:jc w:val="left"/>
      </w:pPr>
      <w:r>
        <w:t>E = m.C2</w:t>
      </w:r>
      <w:r w:rsidR="00D129A3">
        <w:tab/>
      </w:r>
      <w:r w:rsidR="00D129A3">
        <w:tab/>
      </w:r>
      <w:r w:rsidR="00D129A3">
        <w:tab/>
      </w:r>
      <w:r w:rsidR="00D129A3">
        <w:tab/>
      </w:r>
      <w:r w:rsidR="00D129A3">
        <w:tab/>
      </w:r>
      <w:r w:rsidR="00D129A3">
        <w:tab/>
      </w:r>
      <w:r w:rsidR="00D129A3">
        <w:tab/>
      </w:r>
      <w:r w:rsidR="00D129A3">
        <w:tab/>
      </w:r>
      <w:r w:rsidR="00D129A3">
        <w:tab/>
      </w:r>
      <w:r w:rsidR="00D129A3">
        <w:tab/>
      </w:r>
      <w:r w:rsidR="00D129A3">
        <w:tab/>
        <w:t xml:space="preserve">         </w:t>
      </w:r>
      <w:proofErr w:type="gramStart"/>
      <w:r w:rsidR="00D129A3">
        <w:t xml:space="preserve">   </w:t>
      </w:r>
      <w:r>
        <w:t>(</w:t>
      </w:r>
      <w:proofErr w:type="gramEnd"/>
      <w:r>
        <w:t>1)</w:t>
      </w:r>
    </w:p>
    <w:p w14:paraId="08704C23" w14:textId="1C50785E" w:rsidR="00983853" w:rsidRDefault="00983853" w:rsidP="003F0E20">
      <w:pPr>
        <w:pStyle w:val="SBTIC2019Texto"/>
        <w:spacing w:before="240"/>
      </w:pPr>
      <w:r>
        <w:t>z2 = x2 + y2</w:t>
      </w:r>
      <w:r w:rsidR="00D129A3">
        <w:tab/>
      </w:r>
      <w:r w:rsidR="00D129A3">
        <w:tab/>
      </w:r>
      <w:r w:rsidR="00D129A3">
        <w:tab/>
      </w:r>
      <w:r w:rsidR="00D129A3">
        <w:tab/>
      </w:r>
      <w:r w:rsidR="00D129A3">
        <w:tab/>
      </w:r>
      <w:r w:rsidR="00D129A3">
        <w:tab/>
      </w:r>
      <w:r w:rsidR="00D129A3">
        <w:tab/>
      </w:r>
      <w:r w:rsidR="00D129A3">
        <w:tab/>
      </w:r>
      <w:r w:rsidR="00D129A3">
        <w:tab/>
      </w:r>
      <w:r w:rsidR="00D129A3">
        <w:tab/>
      </w:r>
      <w:r w:rsidR="00D129A3">
        <w:tab/>
        <w:t xml:space="preserve">         </w:t>
      </w:r>
      <w:proofErr w:type="gramStart"/>
      <w:r w:rsidR="00D129A3">
        <w:t xml:space="preserve">  </w:t>
      </w:r>
      <w:r>
        <w:t xml:space="preserve"> (</w:t>
      </w:r>
      <w:proofErr w:type="gramEnd"/>
      <w:r>
        <w:t>2)</w:t>
      </w:r>
    </w:p>
    <w:p w14:paraId="57258A25" w14:textId="40E346AC" w:rsidR="005D2119" w:rsidRDefault="009F319E" w:rsidP="00195A79">
      <w:pPr>
        <w:pStyle w:val="SBTIC2019TITULOSUBSEO"/>
      </w:pPr>
      <w:r>
        <w:t>Tabelas e Quadros</w:t>
      </w:r>
    </w:p>
    <w:p w14:paraId="56318675" w14:textId="4579158D" w:rsidR="00C40F0F" w:rsidRDefault="00276F68" w:rsidP="00983853">
      <w:pPr>
        <w:pStyle w:val="SBTIC2019Texto"/>
      </w:pPr>
      <w:r w:rsidRPr="00276F68">
        <w:t>Insira tabela</w:t>
      </w:r>
      <w:r w:rsidR="00D73069">
        <w:t xml:space="preserve">s e quadros </w:t>
      </w:r>
      <w:r w:rsidRPr="00276F68">
        <w:t>complet</w:t>
      </w:r>
      <w:r w:rsidR="00D73069">
        <w:t>os</w:t>
      </w:r>
      <w:r w:rsidRPr="00276F68">
        <w:t xml:space="preserve"> no document</w:t>
      </w:r>
      <w:r>
        <w:t>o</w:t>
      </w:r>
      <w:r w:rsidRPr="00276F68">
        <w:t>, abaixo e o mais próximo possível de sua legenda, na mesma página</w:t>
      </w:r>
      <w:r>
        <w:t xml:space="preserve">. </w:t>
      </w:r>
      <w:r w:rsidR="00973D46">
        <w:t>N</w:t>
      </w:r>
      <w:r>
        <w:t xml:space="preserve">umere as tabelas ou </w:t>
      </w:r>
      <w:r w:rsidR="004B5EB9">
        <w:t>quadros</w:t>
      </w:r>
      <w:r>
        <w:t xml:space="preserve"> </w:t>
      </w:r>
      <w:r w:rsidR="00337BF0">
        <w:t>conforme</w:t>
      </w:r>
      <w:r>
        <w:t xml:space="preserve"> o</w:t>
      </w:r>
      <w:r w:rsidR="00337BF0">
        <w:t>s</w:t>
      </w:r>
      <w:r>
        <w:t xml:space="preserve"> exemplo</w:t>
      </w:r>
      <w:r w:rsidR="00337BF0">
        <w:t>s</w:t>
      </w:r>
      <w:r>
        <w:t xml:space="preserve"> abaixo.</w:t>
      </w:r>
      <w:r w:rsidR="00524B89">
        <w:t xml:space="preserve"> </w:t>
      </w:r>
    </w:p>
    <w:p w14:paraId="543F8A6E" w14:textId="297FE9EF" w:rsidR="00524B89" w:rsidRDefault="00524B89" w:rsidP="00983853">
      <w:pPr>
        <w:pStyle w:val="SBTIC2019Texto"/>
      </w:pPr>
      <w:r>
        <w:t>Posicione a legenda acima das tabelas e quadros</w:t>
      </w:r>
      <w:r w:rsidRPr="007A0842">
        <w:t>, em Arial 8</w:t>
      </w:r>
      <w:r>
        <w:t xml:space="preserve"> (cinza 65%), </w:t>
      </w:r>
      <w:r w:rsidR="003F0E20">
        <w:t>centralizada</w:t>
      </w:r>
      <w:r>
        <w:t>.</w:t>
      </w:r>
      <w:r w:rsidRPr="007A0842">
        <w:t xml:space="preserve"> </w:t>
      </w:r>
      <w:r w:rsidRPr="00C40F0F">
        <w:t>Text</w:t>
      </w:r>
      <w:r>
        <w:t>os dentro da tabela e quadro devem estar em</w:t>
      </w:r>
      <w:r w:rsidRPr="00C40F0F">
        <w:t xml:space="preserve"> Arial 8</w:t>
      </w:r>
      <w:r>
        <w:t xml:space="preserve"> (cinza 65%)</w:t>
      </w:r>
      <w:r w:rsidRPr="00C40F0F">
        <w:t xml:space="preserve">.   </w:t>
      </w:r>
    </w:p>
    <w:p w14:paraId="45000840" w14:textId="77777777" w:rsidR="004B5EB9" w:rsidRPr="00524B89" w:rsidRDefault="004B5EB9" w:rsidP="00524B89">
      <w:pPr>
        <w:pStyle w:val="SBTIC2019legendafigura"/>
      </w:pPr>
      <w:r w:rsidRPr="00524B89">
        <w:rPr>
          <w:b/>
        </w:rPr>
        <w:t xml:space="preserve">Quadro </w:t>
      </w:r>
      <w:r w:rsidRPr="00524B89">
        <w:rPr>
          <w:b/>
        </w:rPr>
        <w:fldChar w:fldCharType="begin"/>
      </w:r>
      <w:r w:rsidRPr="00524B89">
        <w:rPr>
          <w:b/>
        </w:rPr>
        <w:instrText xml:space="preserve"> SEQ Quadro \* ARABIC </w:instrText>
      </w:r>
      <w:r w:rsidRPr="00524B89">
        <w:rPr>
          <w:b/>
        </w:rPr>
        <w:fldChar w:fldCharType="separate"/>
      </w:r>
      <w:r w:rsidRPr="00524B89">
        <w:rPr>
          <w:b/>
        </w:rPr>
        <w:t>1</w:t>
      </w:r>
      <w:r w:rsidRPr="00524B89">
        <w:rPr>
          <w:b/>
        </w:rPr>
        <w:fldChar w:fldCharType="end"/>
      </w:r>
      <w:r w:rsidRPr="00524B89">
        <w:rPr>
          <w:b/>
        </w:rPr>
        <w:t>:</w:t>
      </w:r>
      <w:r w:rsidRPr="00524B89">
        <w:t xml:space="preserve"> Pesquisa qualitativa versus pesquisa quantitativa</w:t>
      </w:r>
    </w:p>
    <w:tbl>
      <w:tblPr>
        <w:tblStyle w:val="TableGrid0"/>
        <w:tblW w:w="8612" w:type="dxa"/>
        <w:jc w:val="center"/>
        <w:tblLook w:val="04A0" w:firstRow="1" w:lastRow="0" w:firstColumn="1" w:lastColumn="0" w:noHBand="0" w:noVBand="1"/>
      </w:tblPr>
      <w:tblGrid>
        <w:gridCol w:w="2863"/>
        <w:gridCol w:w="2867"/>
        <w:gridCol w:w="2882"/>
      </w:tblGrid>
      <w:tr w:rsidR="004351D2" w:rsidRPr="00337BF0" w14:paraId="271A32B1" w14:textId="77777777" w:rsidTr="00337BF0">
        <w:trPr>
          <w:trHeight w:val="258"/>
          <w:jc w:val="center"/>
        </w:trPr>
        <w:tc>
          <w:tcPr>
            <w:tcW w:w="2863" w:type="dxa"/>
            <w:shd w:val="clear" w:color="auto" w:fill="D9D9D9" w:themeFill="background1" w:themeFillShade="D9"/>
          </w:tcPr>
          <w:p w14:paraId="2D495F9C" w14:textId="77777777" w:rsidR="004351D2" w:rsidRPr="00337BF0" w:rsidRDefault="00D73069" w:rsidP="00337BF0">
            <w:pPr>
              <w:pStyle w:val="SBTIC2019TEXTOTABELA"/>
              <w:rPr>
                <w:b/>
              </w:rPr>
            </w:pPr>
            <w:r w:rsidRPr="00337BF0">
              <w:rPr>
                <w:b/>
              </w:rPr>
              <w:t xml:space="preserve">ITEM </w:t>
            </w:r>
          </w:p>
        </w:tc>
        <w:tc>
          <w:tcPr>
            <w:tcW w:w="2867" w:type="dxa"/>
            <w:shd w:val="clear" w:color="auto" w:fill="D9D9D9" w:themeFill="background1" w:themeFillShade="D9"/>
          </w:tcPr>
          <w:p w14:paraId="72E5ADC6" w14:textId="77777777" w:rsidR="004351D2" w:rsidRPr="00337BF0" w:rsidRDefault="00D73069" w:rsidP="00337BF0">
            <w:pPr>
              <w:pStyle w:val="SBTIC2019TEXTOTABELA"/>
              <w:rPr>
                <w:b/>
              </w:rPr>
            </w:pPr>
            <w:r w:rsidRPr="00337BF0">
              <w:rPr>
                <w:b/>
              </w:rPr>
              <w:t>QUALITATIVO</w:t>
            </w:r>
          </w:p>
        </w:tc>
        <w:tc>
          <w:tcPr>
            <w:tcW w:w="2882" w:type="dxa"/>
            <w:shd w:val="clear" w:color="auto" w:fill="D9D9D9" w:themeFill="background1" w:themeFillShade="D9"/>
          </w:tcPr>
          <w:p w14:paraId="7048776B" w14:textId="77777777" w:rsidR="004351D2" w:rsidRPr="00337BF0" w:rsidRDefault="00D73069" w:rsidP="00337BF0">
            <w:pPr>
              <w:pStyle w:val="SBTIC2019TEXTOTABELA"/>
              <w:rPr>
                <w:b/>
              </w:rPr>
            </w:pPr>
            <w:r w:rsidRPr="00337BF0">
              <w:rPr>
                <w:b/>
              </w:rPr>
              <w:t>QUANTITATIVO</w:t>
            </w:r>
          </w:p>
        </w:tc>
      </w:tr>
      <w:tr w:rsidR="00D73069" w:rsidRPr="004351D2" w14:paraId="7392A9CD" w14:textId="77777777" w:rsidTr="00337BF0">
        <w:trPr>
          <w:trHeight w:val="258"/>
          <w:jc w:val="center"/>
        </w:trPr>
        <w:tc>
          <w:tcPr>
            <w:tcW w:w="2863" w:type="dxa"/>
          </w:tcPr>
          <w:p w14:paraId="33177CA7" w14:textId="77777777" w:rsidR="00D73069" w:rsidRPr="009722F0" w:rsidRDefault="00D73069" w:rsidP="00337BF0">
            <w:pPr>
              <w:pStyle w:val="SBTIC2019TEXTOTABELA"/>
            </w:pPr>
            <w:r w:rsidRPr="009722F0">
              <w:t>Teoria social</w:t>
            </w:r>
          </w:p>
        </w:tc>
        <w:tc>
          <w:tcPr>
            <w:tcW w:w="2867" w:type="dxa"/>
          </w:tcPr>
          <w:p w14:paraId="2715F008" w14:textId="77777777" w:rsidR="00D73069" w:rsidRPr="009722F0" w:rsidRDefault="00D73069" w:rsidP="00337BF0">
            <w:pPr>
              <w:pStyle w:val="SBTIC2019TEXTOTABELA"/>
            </w:pPr>
            <w:proofErr w:type="spellStart"/>
            <w:r w:rsidRPr="009722F0">
              <w:t>Ação</w:t>
            </w:r>
            <w:proofErr w:type="spellEnd"/>
          </w:p>
        </w:tc>
        <w:tc>
          <w:tcPr>
            <w:tcW w:w="2882" w:type="dxa"/>
          </w:tcPr>
          <w:p w14:paraId="0FA622D3" w14:textId="77777777" w:rsidR="00D73069" w:rsidRPr="009722F0" w:rsidRDefault="00D73069" w:rsidP="00337BF0">
            <w:pPr>
              <w:pStyle w:val="SBTIC2019TEXTOTABELA"/>
            </w:pPr>
            <w:proofErr w:type="spellStart"/>
            <w:r w:rsidRPr="009722F0">
              <w:t>Estrutura</w:t>
            </w:r>
            <w:proofErr w:type="spellEnd"/>
          </w:p>
        </w:tc>
      </w:tr>
      <w:tr w:rsidR="00D73069" w:rsidRPr="004351D2" w14:paraId="4BC07217" w14:textId="77777777" w:rsidTr="00337BF0">
        <w:trPr>
          <w:trHeight w:val="258"/>
          <w:jc w:val="center"/>
        </w:trPr>
        <w:tc>
          <w:tcPr>
            <w:tcW w:w="2863" w:type="dxa"/>
          </w:tcPr>
          <w:p w14:paraId="5C8923AB" w14:textId="77777777" w:rsidR="00D73069" w:rsidRPr="009722F0" w:rsidRDefault="00D73069" w:rsidP="00337BF0">
            <w:pPr>
              <w:pStyle w:val="SBTIC2019TEXTOTABELA"/>
            </w:pPr>
            <w:proofErr w:type="spellStart"/>
            <w:r w:rsidRPr="009722F0">
              <w:t>Método</w:t>
            </w:r>
            <w:proofErr w:type="spellEnd"/>
          </w:p>
        </w:tc>
        <w:tc>
          <w:tcPr>
            <w:tcW w:w="2867" w:type="dxa"/>
          </w:tcPr>
          <w:p w14:paraId="142A3D40" w14:textId="77777777" w:rsidR="00D73069" w:rsidRPr="009722F0" w:rsidRDefault="00D73069" w:rsidP="00337BF0">
            <w:pPr>
              <w:pStyle w:val="SBTIC2019TEXTOTABELA"/>
            </w:pPr>
            <w:proofErr w:type="spellStart"/>
            <w:r w:rsidRPr="009722F0">
              <w:t>Observação</w:t>
            </w:r>
            <w:proofErr w:type="spellEnd"/>
            <w:r w:rsidRPr="009722F0">
              <w:t xml:space="preserve">, </w:t>
            </w:r>
            <w:proofErr w:type="spellStart"/>
            <w:r w:rsidRPr="009722F0">
              <w:t>entrevista</w:t>
            </w:r>
            <w:proofErr w:type="spellEnd"/>
          </w:p>
        </w:tc>
        <w:tc>
          <w:tcPr>
            <w:tcW w:w="2882" w:type="dxa"/>
          </w:tcPr>
          <w:p w14:paraId="337C89D5" w14:textId="77777777" w:rsidR="00D73069" w:rsidRPr="009722F0" w:rsidRDefault="00D73069" w:rsidP="00337BF0">
            <w:pPr>
              <w:pStyle w:val="SBTIC2019TEXTOTABELA"/>
            </w:pPr>
            <w:proofErr w:type="spellStart"/>
            <w:r w:rsidRPr="009722F0">
              <w:t>Experimentação</w:t>
            </w:r>
            <w:proofErr w:type="spellEnd"/>
            <w:r w:rsidRPr="009722F0">
              <w:t xml:space="preserve">, </w:t>
            </w:r>
            <w:proofErr w:type="spellStart"/>
            <w:r w:rsidRPr="009722F0">
              <w:t>pesquisa</w:t>
            </w:r>
            <w:proofErr w:type="spellEnd"/>
          </w:p>
        </w:tc>
      </w:tr>
      <w:tr w:rsidR="00D73069" w:rsidRPr="004351D2" w14:paraId="3CD2C9C0" w14:textId="77777777" w:rsidTr="00337BF0">
        <w:trPr>
          <w:trHeight w:val="258"/>
          <w:jc w:val="center"/>
        </w:trPr>
        <w:tc>
          <w:tcPr>
            <w:tcW w:w="2863" w:type="dxa"/>
          </w:tcPr>
          <w:p w14:paraId="30E5C1A9" w14:textId="77777777" w:rsidR="00D73069" w:rsidRPr="009722F0" w:rsidRDefault="00D73069" w:rsidP="00337BF0">
            <w:pPr>
              <w:pStyle w:val="SBTIC2019TEXTOTABELA"/>
            </w:pPr>
            <w:proofErr w:type="spellStart"/>
            <w:r w:rsidRPr="009722F0">
              <w:t>Questão</w:t>
            </w:r>
            <w:proofErr w:type="spellEnd"/>
          </w:p>
        </w:tc>
        <w:tc>
          <w:tcPr>
            <w:tcW w:w="2867" w:type="dxa"/>
          </w:tcPr>
          <w:p w14:paraId="79433A0C" w14:textId="77777777" w:rsidR="00D73069" w:rsidRPr="00F21961" w:rsidRDefault="00D73069" w:rsidP="00337BF0">
            <w:pPr>
              <w:pStyle w:val="SBTIC2019TEXTOTABELA"/>
              <w:rPr>
                <w:lang w:val="pt-BR"/>
              </w:rPr>
            </w:pPr>
            <w:r w:rsidRPr="00F21961">
              <w:rPr>
                <w:lang w:val="pt-BR"/>
              </w:rPr>
              <w:t>O que é X? (classificação)</w:t>
            </w:r>
          </w:p>
        </w:tc>
        <w:tc>
          <w:tcPr>
            <w:tcW w:w="2882" w:type="dxa"/>
          </w:tcPr>
          <w:p w14:paraId="2316CD68" w14:textId="77777777" w:rsidR="00D73069" w:rsidRDefault="00D73069" w:rsidP="00337BF0">
            <w:pPr>
              <w:pStyle w:val="SBTIC2019TEXTOTABELA"/>
            </w:pPr>
            <w:proofErr w:type="spellStart"/>
            <w:r w:rsidRPr="009722F0">
              <w:t>Quantos</w:t>
            </w:r>
            <w:proofErr w:type="spellEnd"/>
            <w:r w:rsidRPr="009722F0">
              <w:t xml:space="preserve"> </w:t>
            </w:r>
            <w:proofErr w:type="spellStart"/>
            <w:r w:rsidRPr="009722F0">
              <w:t>Xs</w:t>
            </w:r>
            <w:proofErr w:type="spellEnd"/>
            <w:r w:rsidRPr="009722F0">
              <w:t>? (</w:t>
            </w:r>
            <w:proofErr w:type="spellStart"/>
            <w:r w:rsidRPr="009722F0">
              <w:t>enumeração</w:t>
            </w:r>
            <w:proofErr w:type="spellEnd"/>
            <w:r w:rsidRPr="009722F0">
              <w:t>)</w:t>
            </w:r>
          </w:p>
        </w:tc>
      </w:tr>
      <w:tr w:rsidR="004B5EB9" w:rsidRPr="004351D2" w14:paraId="44A4756D" w14:textId="77777777" w:rsidTr="00337BF0">
        <w:trPr>
          <w:trHeight w:val="258"/>
          <w:jc w:val="center"/>
        </w:trPr>
        <w:tc>
          <w:tcPr>
            <w:tcW w:w="2863" w:type="dxa"/>
          </w:tcPr>
          <w:p w14:paraId="7D92A2B6" w14:textId="77777777" w:rsidR="004B5EB9" w:rsidRPr="003521B9" w:rsidRDefault="004B5EB9" w:rsidP="00337BF0">
            <w:pPr>
              <w:pStyle w:val="SBTIC2019TEXTOTABELA"/>
            </w:pPr>
            <w:proofErr w:type="spellStart"/>
            <w:r w:rsidRPr="003521B9">
              <w:t>Raciocínio</w:t>
            </w:r>
            <w:proofErr w:type="spellEnd"/>
          </w:p>
        </w:tc>
        <w:tc>
          <w:tcPr>
            <w:tcW w:w="2867" w:type="dxa"/>
          </w:tcPr>
          <w:p w14:paraId="7D7929C2" w14:textId="77777777" w:rsidR="004B5EB9" w:rsidRPr="003521B9" w:rsidRDefault="004B5EB9" w:rsidP="00337BF0">
            <w:pPr>
              <w:pStyle w:val="SBTIC2019TEXTOTABELA"/>
            </w:pPr>
            <w:proofErr w:type="spellStart"/>
            <w:r w:rsidRPr="003521B9">
              <w:t>Indutivo</w:t>
            </w:r>
            <w:proofErr w:type="spellEnd"/>
          </w:p>
        </w:tc>
        <w:tc>
          <w:tcPr>
            <w:tcW w:w="2882" w:type="dxa"/>
          </w:tcPr>
          <w:p w14:paraId="2C43EB3E" w14:textId="77777777" w:rsidR="004B5EB9" w:rsidRPr="003521B9" w:rsidRDefault="004B5EB9" w:rsidP="00337BF0">
            <w:pPr>
              <w:pStyle w:val="SBTIC2019TEXTOTABELA"/>
            </w:pPr>
            <w:proofErr w:type="spellStart"/>
            <w:r w:rsidRPr="003521B9">
              <w:t>Dedutivo</w:t>
            </w:r>
            <w:proofErr w:type="spellEnd"/>
          </w:p>
        </w:tc>
      </w:tr>
      <w:tr w:rsidR="004B5EB9" w:rsidRPr="004351D2" w14:paraId="5CC45DDC" w14:textId="77777777" w:rsidTr="00337BF0">
        <w:trPr>
          <w:trHeight w:val="258"/>
          <w:jc w:val="center"/>
        </w:trPr>
        <w:tc>
          <w:tcPr>
            <w:tcW w:w="2863" w:type="dxa"/>
          </w:tcPr>
          <w:p w14:paraId="7439B082" w14:textId="77777777" w:rsidR="004B5EB9" w:rsidRPr="003521B9" w:rsidRDefault="004B5EB9" w:rsidP="00337BF0">
            <w:pPr>
              <w:pStyle w:val="SBTIC2019TEXTOTABELA"/>
            </w:pPr>
            <w:proofErr w:type="spellStart"/>
            <w:r w:rsidRPr="003521B9">
              <w:t>Método</w:t>
            </w:r>
            <w:proofErr w:type="spellEnd"/>
            <w:r w:rsidRPr="003521B9">
              <w:t xml:space="preserve"> de </w:t>
            </w:r>
            <w:proofErr w:type="spellStart"/>
            <w:r w:rsidRPr="003521B9">
              <w:t>amostragem</w:t>
            </w:r>
            <w:proofErr w:type="spellEnd"/>
          </w:p>
        </w:tc>
        <w:tc>
          <w:tcPr>
            <w:tcW w:w="2867" w:type="dxa"/>
          </w:tcPr>
          <w:p w14:paraId="64356A3A" w14:textId="77777777" w:rsidR="004B5EB9" w:rsidRPr="003521B9" w:rsidRDefault="004B5EB9" w:rsidP="00337BF0">
            <w:pPr>
              <w:pStyle w:val="SBTIC2019TEXTOTABELA"/>
            </w:pPr>
            <w:proofErr w:type="spellStart"/>
            <w:r w:rsidRPr="003521B9">
              <w:t>Teórico</w:t>
            </w:r>
            <w:proofErr w:type="spellEnd"/>
          </w:p>
        </w:tc>
        <w:tc>
          <w:tcPr>
            <w:tcW w:w="2882" w:type="dxa"/>
          </w:tcPr>
          <w:p w14:paraId="70392EC6" w14:textId="77777777" w:rsidR="004B5EB9" w:rsidRPr="003521B9" w:rsidRDefault="004B5EB9" w:rsidP="00337BF0">
            <w:pPr>
              <w:pStyle w:val="SBTIC2019TEXTOTABELA"/>
            </w:pPr>
            <w:proofErr w:type="spellStart"/>
            <w:r w:rsidRPr="003521B9">
              <w:t>Estatístico</w:t>
            </w:r>
            <w:proofErr w:type="spellEnd"/>
          </w:p>
        </w:tc>
      </w:tr>
      <w:tr w:rsidR="004B5EB9" w:rsidRPr="004351D2" w14:paraId="723286A4" w14:textId="77777777" w:rsidTr="00337BF0">
        <w:trPr>
          <w:trHeight w:val="258"/>
          <w:jc w:val="center"/>
        </w:trPr>
        <w:tc>
          <w:tcPr>
            <w:tcW w:w="2863" w:type="dxa"/>
          </w:tcPr>
          <w:p w14:paraId="7451AB8B" w14:textId="77777777" w:rsidR="004B5EB9" w:rsidRPr="003521B9" w:rsidRDefault="004B5EB9" w:rsidP="00337BF0">
            <w:pPr>
              <w:pStyle w:val="SBTIC2019TEXTOTABELA"/>
            </w:pPr>
            <w:proofErr w:type="spellStart"/>
            <w:r w:rsidRPr="003521B9">
              <w:t>Força</w:t>
            </w:r>
            <w:proofErr w:type="spellEnd"/>
          </w:p>
        </w:tc>
        <w:tc>
          <w:tcPr>
            <w:tcW w:w="2867" w:type="dxa"/>
          </w:tcPr>
          <w:p w14:paraId="7C2EDF8A" w14:textId="77777777" w:rsidR="004B5EB9" w:rsidRPr="003521B9" w:rsidRDefault="004B5EB9" w:rsidP="00337BF0">
            <w:pPr>
              <w:pStyle w:val="SBTIC2019TEXTOTABELA"/>
            </w:pPr>
            <w:proofErr w:type="spellStart"/>
            <w:r w:rsidRPr="003521B9">
              <w:t>Vigência</w:t>
            </w:r>
            <w:proofErr w:type="spellEnd"/>
            <w:r w:rsidRPr="003521B9">
              <w:t xml:space="preserve"> </w:t>
            </w:r>
          </w:p>
        </w:tc>
        <w:tc>
          <w:tcPr>
            <w:tcW w:w="2882" w:type="dxa"/>
          </w:tcPr>
          <w:p w14:paraId="2D42AEA4" w14:textId="77777777" w:rsidR="004B5EB9" w:rsidRDefault="004B5EB9" w:rsidP="00337BF0">
            <w:pPr>
              <w:pStyle w:val="SBTIC2019TEXTOTABELA"/>
            </w:pPr>
            <w:proofErr w:type="spellStart"/>
            <w:r w:rsidRPr="003521B9">
              <w:t>Confiabilidade</w:t>
            </w:r>
            <w:proofErr w:type="spellEnd"/>
          </w:p>
        </w:tc>
      </w:tr>
    </w:tbl>
    <w:p w14:paraId="192B4AEA" w14:textId="77777777" w:rsidR="00EA048A" w:rsidRPr="00CC3FC1" w:rsidRDefault="00EA048A" w:rsidP="00EA048A">
      <w:pPr>
        <w:pStyle w:val="SBTIC2019Fonte"/>
      </w:pPr>
      <w:r w:rsidRPr="009A36C5">
        <w:rPr>
          <w:b/>
        </w:rPr>
        <w:t>Fonte</w:t>
      </w:r>
      <w:r w:rsidRPr="00CC3FC1">
        <w:t xml:space="preserve">: Para a referência da fonte usar </w:t>
      </w:r>
      <w:r>
        <w:t>Arial</w:t>
      </w:r>
      <w:r w:rsidRPr="00CC3FC1">
        <w:t xml:space="preserve">, tamanho </w:t>
      </w:r>
      <w:r>
        <w:t>8</w:t>
      </w:r>
      <w:r w:rsidRPr="00CC3FC1">
        <w:t xml:space="preserve">, </w:t>
      </w:r>
      <w:r>
        <w:t>3</w:t>
      </w:r>
      <w:r w:rsidRPr="00CC3FC1">
        <w:t>pt antes e 12pt depois</w:t>
      </w:r>
      <w:r>
        <w:t>, centralizada</w:t>
      </w:r>
    </w:p>
    <w:p w14:paraId="7C730504" w14:textId="6E92C426" w:rsidR="00C40F0F" w:rsidRPr="00EA048A" w:rsidRDefault="00590383" w:rsidP="00F21961">
      <w:pPr>
        <w:pStyle w:val="SBTIC2019legendafigura"/>
      </w:pPr>
      <w:r w:rsidRPr="00501A54">
        <w:t>Tab</w:t>
      </w:r>
      <w:r w:rsidR="00276F68" w:rsidRPr="00501A54">
        <w:t>ela</w:t>
      </w:r>
      <w:r w:rsidR="00C40F0F" w:rsidRPr="00501A54">
        <w:t xml:space="preserve"> </w:t>
      </w:r>
      <w:r w:rsidR="00913482">
        <w:rPr>
          <w:noProof/>
        </w:rPr>
        <w:fldChar w:fldCharType="begin"/>
      </w:r>
      <w:r w:rsidR="00913482">
        <w:rPr>
          <w:noProof/>
        </w:rPr>
        <w:instrText xml:space="preserve"> SEQ Tabla \* ARABIC </w:instrText>
      </w:r>
      <w:r w:rsidR="00913482">
        <w:rPr>
          <w:noProof/>
        </w:rPr>
        <w:fldChar w:fldCharType="separate"/>
      </w:r>
      <w:r w:rsidR="00770BE4">
        <w:rPr>
          <w:noProof/>
        </w:rPr>
        <w:t>1</w:t>
      </w:r>
      <w:r w:rsidR="00913482">
        <w:rPr>
          <w:noProof/>
        </w:rPr>
        <w:fldChar w:fldCharType="end"/>
      </w:r>
      <w:r w:rsidR="00C40F0F" w:rsidRPr="007A0842">
        <w:t>:</w:t>
      </w:r>
    </w:p>
    <w:tbl>
      <w:tblPr>
        <w:tblStyle w:val="TabeladeLista21"/>
        <w:tblW w:w="8364" w:type="dxa"/>
        <w:jc w:val="center"/>
        <w:tblInd w:w="0" w:type="dxa"/>
        <w:tblLook w:val="04A0" w:firstRow="1" w:lastRow="0" w:firstColumn="1" w:lastColumn="0" w:noHBand="0" w:noVBand="1"/>
      </w:tblPr>
      <w:tblGrid>
        <w:gridCol w:w="3119"/>
        <w:gridCol w:w="5245"/>
      </w:tblGrid>
      <w:tr w:rsidR="00337BF0" w14:paraId="1AEB4E18" w14:textId="77777777" w:rsidTr="00F219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shd w:val="clear" w:color="auto" w:fill="D9D9D9" w:themeFill="background1" w:themeFillShade="D9"/>
            <w:hideMark/>
          </w:tcPr>
          <w:p w14:paraId="6BE71F39" w14:textId="77777777" w:rsidR="00337BF0" w:rsidRDefault="00337BF0" w:rsidP="00F21961">
            <w:pPr>
              <w:pStyle w:val="SBTIC2019CITAO"/>
              <w:numPr>
                <w:ilvl w:val="0"/>
                <w:numId w:val="0"/>
              </w:numPr>
              <w:jc w:val="center"/>
              <w:rPr>
                <w:rFonts w:ascii="Arial Narrow" w:eastAsia="Calibri" w:hAnsi="Arial Narrow" w:cs="Times New Roman"/>
                <w:color w:val="auto"/>
                <w:sz w:val="18"/>
              </w:rPr>
            </w:pPr>
            <w:r>
              <w:t>Estilo</w:t>
            </w:r>
          </w:p>
        </w:tc>
        <w:tc>
          <w:tcPr>
            <w:tcW w:w="524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shd w:val="clear" w:color="auto" w:fill="D9D9D9" w:themeFill="background1" w:themeFillShade="D9"/>
            <w:hideMark/>
          </w:tcPr>
          <w:p w14:paraId="1CA5AD05" w14:textId="77777777" w:rsidR="00337BF0" w:rsidRDefault="00337BF0" w:rsidP="00F21961">
            <w:pPr>
              <w:pStyle w:val="SBTIC2019CITAO"/>
              <w:numPr>
                <w:ilvl w:val="0"/>
                <w:numId w:val="0"/>
              </w:num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ítulo da coluna</w:t>
            </w:r>
          </w:p>
        </w:tc>
      </w:tr>
      <w:tr w:rsidR="00337BF0" w:rsidRPr="00337BF0" w14:paraId="6558D5EE" w14:textId="77777777" w:rsidTr="00F219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501FA7D0" w14:textId="4BB2F255" w:rsidR="00337BF0" w:rsidRDefault="003F0E20" w:rsidP="00F21961">
            <w:pPr>
              <w:pStyle w:val="SBTIC2019CITAO"/>
              <w:numPr>
                <w:ilvl w:val="0"/>
                <w:numId w:val="0"/>
              </w:numPr>
              <w:jc w:val="center"/>
            </w:pPr>
            <w:r>
              <w:t>SBTIC.2019 TÍTULO ARTIGO</w:t>
            </w:r>
          </w:p>
        </w:tc>
        <w:tc>
          <w:tcPr>
            <w:tcW w:w="524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6975C022" w14:textId="481D4125" w:rsidR="00337BF0" w:rsidRDefault="00337BF0" w:rsidP="00F21961">
            <w:pPr>
              <w:pStyle w:val="SBTIC2019CITAO"/>
              <w:numPr>
                <w:ilvl w:val="0"/>
                <w:numId w:val="0"/>
              </w:num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ítulo do artigo </w:t>
            </w:r>
            <w:r w:rsidR="003F0E20">
              <w:t>em português</w:t>
            </w:r>
          </w:p>
        </w:tc>
      </w:tr>
      <w:tr w:rsidR="00337BF0" w14:paraId="6BB36F46" w14:textId="77777777" w:rsidTr="00F2196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1C13F5C9" w14:textId="3B05F90E" w:rsidR="00337BF0" w:rsidRDefault="003F0E20" w:rsidP="00F21961">
            <w:pPr>
              <w:pStyle w:val="SBTIC2019CITAO"/>
              <w:numPr>
                <w:ilvl w:val="0"/>
                <w:numId w:val="0"/>
              </w:numPr>
              <w:jc w:val="center"/>
            </w:pPr>
            <w:r>
              <w:t>SBTIC.2019 TÍTULO ARTIGO INGLÊS</w:t>
            </w:r>
          </w:p>
        </w:tc>
        <w:tc>
          <w:tcPr>
            <w:tcW w:w="524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44C8F031" w14:textId="77777777" w:rsidR="00337BF0" w:rsidRDefault="00337BF0" w:rsidP="00F21961">
            <w:pPr>
              <w:pStyle w:val="SBTIC2019CITAO"/>
              <w:numPr>
                <w:ilvl w:val="0"/>
                <w:numId w:val="0"/>
              </w:num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ítulo em inglês</w:t>
            </w:r>
          </w:p>
        </w:tc>
      </w:tr>
      <w:tr w:rsidR="00337BF0" w:rsidRPr="00337BF0" w14:paraId="176348B6" w14:textId="77777777" w:rsidTr="00F219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5DC0CAB6" w14:textId="207D0199" w:rsidR="00337BF0" w:rsidRDefault="003F0E20" w:rsidP="00F21961">
            <w:pPr>
              <w:pStyle w:val="SBTIC2019CITAO"/>
              <w:numPr>
                <w:ilvl w:val="0"/>
                <w:numId w:val="0"/>
              </w:numPr>
              <w:jc w:val="center"/>
            </w:pPr>
            <w:r>
              <w:t>SBTIC.2019 AUTOR</w:t>
            </w:r>
          </w:p>
        </w:tc>
        <w:tc>
          <w:tcPr>
            <w:tcW w:w="524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482D92BD" w14:textId="77777777" w:rsidR="00337BF0" w:rsidRDefault="00337BF0" w:rsidP="00F21961">
            <w:pPr>
              <w:pStyle w:val="SBTIC2019CITAO"/>
              <w:numPr>
                <w:ilvl w:val="0"/>
                <w:numId w:val="0"/>
              </w:num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me do autor na primeira página</w:t>
            </w:r>
          </w:p>
        </w:tc>
      </w:tr>
      <w:tr w:rsidR="00337BF0" w:rsidRPr="00337BF0" w14:paraId="5AA16D5F" w14:textId="77777777" w:rsidTr="00F2196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56E91EBF" w14:textId="5B34672D" w:rsidR="00337BF0" w:rsidRDefault="003F0E20" w:rsidP="00F21961">
            <w:pPr>
              <w:pStyle w:val="SBTIC2019CITAO"/>
              <w:numPr>
                <w:ilvl w:val="0"/>
                <w:numId w:val="0"/>
              </w:numPr>
              <w:jc w:val="center"/>
            </w:pPr>
            <w:r>
              <w:t>SBTIC.2019 ENDEREÇO</w:t>
            </w:r>
          </w:p>
        </w:tc>
        <w:tc>
          <w:tcPr>
            <w:tcW w:w="524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484D5ACE" w14:textId="6EEEF90A" w:rsidR="00337BF0" w:rsidRDefault="00337BF0" w:rsidP="00F21961">
            <w:pPr>
              <w:pStyle w:val="SBTIC2019CITAO"/>
              <w:numPr>
                <w:ilvl w:val="0"/>
                <w:numId w:val="0"/>
              </w:num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stituição de afiliação</w:t>
            </w:r>
            <w:r w:rsidR="003F0E20">
              <w:t xml:space="preserve">, cidade, estado </w:t>
            </w:r>
            <w:r>
              <w:t xml:space="preserve">e </w:t>
            </w:r>
            <w:proofErr w:type="spellStart"/>
            <w:r>
              <w:t>email</w:t>
            </w:r>
            <w:proofErr w:type="spellEnd"/>
          </w:p>
        </w:tc>
      </w:tr>
      <w:tr w:rsidR="00337BF0" w:rsidRPr="00337BF0" w14:paraId="35FDC05B" w14:textId="77777777" w:rsidTr="00F219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7DEDBBDC" w14:textId="3433BB6D" w:rsidR="00337BF0" w:rsidRDefault="003F0E20" w:rsidP="00F21961">
            <w:pPr>
              <w:pStyle w:val="SBTIC2019CITAO"/>
              <w:numPr>
                <w:ilvl w:val="0"/>
                <w:numId w:val="0"/>
              </w:numPr>
              <w:jc w:val="center"/>
            </w:pPr>
            <w:r>
              <w:t xml:space="preserve">SBTIC.2019 TÍTULO </w:t>
            </w:r>
            <w:r w:rsidR="007345AA">
              <w:t>ABSTRACT</w:t>
            </w:r>
          </w:p>
        </w:tc>
        <w:tc>
          <w:tcPr>
            <w:tcW w:w="524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244CEBC6" w14:textId="0F7BCC03" w:rsidR="00337BF0" w:rsidRDefault="00337BF0" w:rsidP="00F21961">
            <w:pPr>
              <w:pStyle w:val="SBTIC2019CITAO"/>
              <w:numPr>
                <w:ilvl w:val="0"/>
                <w:numId w:val="0"/>
              </w:num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entificação do abstract</w:t>
            </w:r>
          </w:p>
        </w:tc>
      </w:tr>
      <w:tr w:rsidR="00337BF0" w14:paraId="465B58E7" w14:textId="77777777" w:rsidTr="00F2196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62C92A17" w14:textId="6583280D" w:rsidR="00337BF0" w:rsidRDefault="003F0E20" w:rsidP="00F21961">
            <w:pPr>
              <w:pStyle w:val="SBTIC2019CITAO"/>
              <w:numPr>
                <w:ilvl w:val="0"/>
                <w:numId w:val="0"/>
              </w:numPr>
              <w:jc w:val="center"/>
            </w:pPr>
            <w:r>
              <w:t>SBTIC.2019 TEXT ABSTRACT</w:t>
            </w:r>
          </w:p>
        </w:tc>
        <w:tc>
          <w:tcPr>
            <w:tcW w:w="524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5A6095B0" w14:textId="5CA9F9FD" w:rsidR="00337BF0" w:rsidRDefault="00337BF0" w:rsidP="00F21961">
            <w:pPr>
              <w:pStyle w:val="SBTIC2019CITAO"/>
              <w:numPr>
                <w:ilvl w:val="0"/>
                <w:numId w:val="0"/>
              </w:num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exto do </w:t>
            </w:r>
            <w:r w:rsidR="003F0E20">
              <w:t>abstract</w:t>
            </w:r>
          </w:p>
        </w:tc>
      </w:tr>
      <w:tr w:rsidR="00337BF0" w:rsidRPr="00337BF0" w14:paraId="7CDCD1D0" w14:textId="77777777" w:rsidTr="00F219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111A73F1" w14:textId="346279F1" w:rsidR="00337BF0" w:rsidRDefault="003F0E20" w:rsidP="00F21961">
            <w:pPr>
              <w:pStyle w:val="SBTIC2019CITAO"/>
              <w:numPr>
                <w:ilvl w:val="0"/>
                <w:numId w:val="0"/>
              </w:numPr>
              <w:jc w:val="center"/>
            </w:pPr>
            <w:r>
              <w:t>SBTIC.2019 PALAVRAS-CHAVE</w:t>
            </w:r>
          </w:p>
        </w:tc>
        <w:tc>
          <w:tcPr>
            <w:tcW w:w="524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3EDE9A93" w14:textId="7ED9D286" w:rsidR="00337BF0" w:rsidRDefault="00337BF0" w:rsidP="00F21961">
            <w:pPr>
              <w:pStyle w:val="SBTIC2019CITAO"/>
              <w:numPr>
                <w:ilvl w:val="0"/>
                <w:numId w:val="0"/>
              </w:num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alavras-chave na língua </w:t>
            </w:r>
            <w:r w:rsidR="003F0E20">
              <w:t>inglesa</w:t>
            </w:r>
          </w:p>
        </w:tc>
      </w:tr>
      <w:tr w:rsidR="00337BF0" w:rsidRPr="00337BF0" w14:paraId="3547C9D7" w14:textId="77777777" w:rsidTr="00F2196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007A10DD" w14:textId="6A9D61B3" w:rsidR="00337BF0" w:rsidRDefault="00677E81" w:rsidP="00F21961">
            <w:pPr>
              <w:pStyle w:val="SBTIC2019CITAO"/>
              <w:numPr>
                <w:ilvl w:val="0"/>
                <w:numId w:val="0"/>
              </w:numPr>
              <w:jc w:val="center"/>
            </w:pPr>
            <w:r>
              <w:t xml:space="preserve">SBTIC.2019 </w:t>
            </w:r>
            <w:r w:rsidR="00EA048A">
              <w:t>TÍTULO SEÇÃO 1</w:t>
            </w:r>
          </w:p>
        </w:tc>
        <w:tc>
          <w:tcPr>
            <w:tcW w:w="524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65E5A069" w14:textId="4C8D7A65" w:rsidR="00337BF0" w:rsidRDefault="00337BF0" w:rsidP="00F21961">
            <w:pPr>
              <w:pStyle w:val="SBTIC2019CITAO"/>
              <w:numPr>
                <w:ilvl w:val="0"/>
                <w:numId w:val="0"/>
              </w:num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ítulo da</w:t>
            </w:r>
            <w:r w:rsidR="00EA048A">
              <w:t>s</w:t>
            </w:r>
            <w:r>
              <w:t xml:space="preserve"> se</w:t>
            </w:r>
            <w:r w:rsidR="00EA048A">
              <w:t>ções</w:t>
            </w:r>
            <w:r>
              <w:t xml:space="preserve"> do artigo</w:t>
            </w:r>
          </w:p>
        </w:tc>
      </w:tr>
      <w:tr w:rsidR="00337BF0" w:rsidRPr="00337BF0" w14:paraId="09C24742" w14:textId="77777777" w:rsidTr="00F219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2CB32564" w14:textId="5DF522AF" w:rsidR="00337BF0" w:rsidRDefault="00EA048A" w:rsidP="00F21961">
            <w:pPr>
              <w:pStyle w:val="SBTIC2019CITAO"/>
              <w:numPr>
                <w:ilvl w:val="0"/>
                <w:numId w:val="0"/>
              </w:numPr>
              <w:jc w:val="center"/>
            </w:pPr>
            <w:r>
              <w:t>SBTIC.2019 TÍTULO SUBSEÇÃO</w:t>
            </w:r>
          </w:p>
        </w:tc>
        <w:tc>
          <w:tcPr>
            <w:tcW w:w="524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6FAE38B4" w14:textId="77777777" w:rsidR="00337BF0" w:rsidRDefault="00337BF0" w:rsidP="00F21961">
            <w:pPr>
              <w:pStyle w:val="SBTIC2019CITAO"/>
              <w:numPr>
                <w:ilvl w:val="0"/>
                <w:numId w:val="0"/>
              </w:num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ítulo de subseção do artigo</w:t>
            </w:r>
          </w:p>
        </w:tc>
      </w:tr>
      <w:tr w:rsidR="00337BF0" w14:paraId="75472DC1" w14:textId="77777777" w:rsidTr="00F2196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76654B12" w14:textId="4E29CB19" w:rsidR="00337BF0" w:rsidRDefault="00EA048A" w:rsidP="00F21961">
            <w:pPr>
              <w:pStyle w:val="SBTIC2019CITAO"/>
              <w:numPr>
                <w:ilvl w:val="0"/>
                <w:numId w:val="0"/>
              </w:numPr>
              <w:jc w:val="center"/>
            </w:pPr>
            <w:r>
              <w:t>SBTIC.2019 TEXTO</w:t>
            </w:r>
          </w:p>
        </w:tc>
        <w:tc>
          <w:tcPr>
            <w:tcW w:w="524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26FDE501" w14:textId="77777777" w:rsidR="00337BF0" w:rsidRDefault="00337BF0" w:rsidP="00F21961">
            <w:pPr>
              <w:pStyle w:val="SBTIC2019CITAO"/>
              <w:numPr>
                <w:ilvl w:val="0"/>
                <w:numId w:val="0"/>
              </w:num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ormatação dos parágrafos</w:t>
            </w:r>
          </w:p>
        </w:tc>
      </w:tr>
      <w:tr w:rsidR="00337BF0" w:rsidRPr="00EA048A" w14:paraId="2527684A" w14:textId="77777777" w:rsidTr="00F219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46B32F83" w14:textId="1525E088" w:rsidR="00337BF0" w:rsidRDefault="00EA048A" w:rsidP="00F21961">
            <w:pPr>
              <w:pStyle w:val="SBTIC2019CITAO"/>
              <w:numPr>
                <w:ilvl w:val="0"/>
                <w:numId w:val="0"/>
              </w:numPr>
              <w:jc w:val="center"/>
            </w:pPr>
            <w:r>
              <w:t>SBTIC.2019 TEXTO TABELA</w:t>
            </w:r>
          </w:p>
        </w:tc>
        <w:tc>
          <w:tcPr>
            <w:tcW w:w="524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63328BBB" w14:textId="3FC4D200" w:rsidR="00337BF0" w:rsidRDefault="00EA048A" w:rsidP="00F21961">
            <w:pPr>
              <w:pStyle w:val="SBTIC2019CITAO"/>
              <w:numPr>
                <w:ilvl w:val="0"/>
                <w:numId w:val="0"/>
              </w:num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ormatação para textos de tabelas e quadros</w:t>
            </w:r>
          </w:p>
        </w:tc>
      </w:tr>
      <w:tr w:rsidR="00EA048A" w:rsidRPr="00337BF0" w14:paraId="5A0A8F38" w14:textId="77777777" w:rsidTr="00F2196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73D8B32D" w14:textId="6695F216" w:rsidR="00EA048A" w:rsidRDefault="00EA048A" w:rsidP="00F21961">
            <w:pPr>
              <w:pStyle w:val="SBTIC2019CITAO"/>
              <w:numPr>
                <w:ilvl w:val="0"/>
                <w:numId w:val="0"/>
              </w:numPr>
              <w:jc w:val="center"/>
            </w:pPr>
            <w:r>
              <w:t xml:space="preserve">SBTIC.2019 legenda </w:t>
            </w:r>
            <w:proofErr w:type="spellStart"/>
            <w:proofErr w:type="gramStart"/>
            <w:r>
              <w:t>figura</w:t>
            </w:r>
            <w:r w:rsidR="008E15BC">
              <w:t>,tabela</w:t>
            </w:r>
            <w:proofErr w:type="spellEnd"/>
            <w:proofErr w:type="gramEnd"/>
          </w:p>
        </w:tc>
        <w:tc>
          <w:tcPr>
            <w:tcW w:w="524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5B5EAC73" w14:textId="70FF4FB4" w:rsidR="00EA048A" w:rsidRDefault="00EA048A" w:rsidP="00F21961">
            <w:pPr>
              <w:pStyle w:val="SBTIC2019CITAO"/>
              <w:numPr>
                <w:ilvl w:val="0"/>
                <w:numId w:val="0"/>
              </w:num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ítulo de figura, tabela ou quadro</w:t>
            </w:r>
          </w:p>
        </w:tc>
      </w:tr>
      <w:tr w:rsidR="00EA048A" w:rsidRPr="00337BF0" w14:paraId="5DD57D32" w14:textId="77777777" w:rsidTr="00F219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62253035" w14:textId="159A3C96" w:rsidR="00EA048A" w:rsidRDefault="00EA048A" w:rsidP="00F21961">
            <w:pPr>
              <w:pStyle w:val="SBTIC2019CITAO"/>
              <w:numPr>
                <w:ilvl w:val="0"/>
                <w:numId w:val="0"/>
              </w:numPr>
              <w:jc w:val="center"/>
            </w:pPr>
            <w:r>
              <w:t>SBTIC.2019 fonte</w:t>
            </w:r>
          </w:p>
        </w:tc>
        <w:tc>
          <w:tcPr>
            <w:tcW w:w="524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47B74B6D" w14:textId="77777777" w:rsidR="00EA048A" w:rsidRDefault="00EA048A" w:rsidP="00F21961">
            <w:pPr>
              <w:pStyle w:val="SBTIC2019CITAO"/>
              <w:numPr>
                <w:ilvl w:val="0"/>
                <w:numId w:val="0"/>
              </w:num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claração da fonte de figura, tabela ou quadro</w:t>
            </w:r>
          </w:p>
        </w:tc>
      </w:tr>
      <w:tr w:rsidR="00EA048A" w:rsidRPr="00337BF0" w14:paraId="53DC1B05" w14:textId="77777777" w:rsidTr="00F2196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5496DE72" w14:textId="217512FB" w:rsidR="00EA048A" w:rsidRDefault="008E15BC" w:rsidP="00F21961">
            <w:pPr>
              <w:pStyle w:val="SBTIC2019CITAO"/>
              <w:numPr>
                <w:ilvl w:val="0"/>
                <w:numId w:val="0"/>
              </w:numPr>
              <w:jc w:val="center"/>
            </w:pPr>
            <w:r>
              <w:t xml:space="preserve">SBTIC.2019 </w:t>
            </w:r>
            <w:proofErr w:type="spellStart"/>
            <w:r w:rsidR="00EA048A">
              <w:t>Ref</w:t>
            </w:r>
            <w:proofErr w:type="spellEnd"/>
          </w:p>
        </w:tc>
        <w:tc>
          <w:tcPr>
            <w:tcW w:w="524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3AE08F09" w14:textId="77777777" w:rsidR="00EA048A" w:rsidRDefault="00EA048A" w:rsidP="00F21961">
            <w:pPr>
              <w:pStyle w:val="SBTIC2019CITAO"/>
              <w:numPr>
                <w:ilvl w:val="0"/>
                <w:numId w:val="0"/>
              </w:num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ferências bibliográficas ao final do artigo</w:t>
            </w:r>
          </w:p>
        </w:tc>
      </w:tr>
      <w:tr w:rsidR="00E55E39" w:rsidRPr="00337BF0" w14:paraId="520E7BDB" w14:textId="77777777" w:rsidTr="00F219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</w:tcPr>
          <w:p w14:paraId="59A0557D" w14:textId="0A5CE411" w:rsidR="00E55E39" w:rsidRDefault="00E55E39" w:rsidP="00F21961">
            <w:pPr>
              <w:pStyle w:val="SBTIC2019CITAO"/>
              <w:numPr>
                <w:ilvl w:val="0"/>
                <w:numId w:val="0"/>
              </w:numPr>
              <w:jc w:val="center"/>
            </w:pPr>
            <w:r>
              <w:lastRenderedPageBreak/>
              <w:t>SBTIC.2019 FOOTER</w:t>
            </w:r>
          </w:p>
        </w:tc>
        <w:tc>
          <w:tcPr>
            <w:tcW w:w="524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</w:tcPr>
          <w:p w14:paraId="76FC8F33" w14:textId="64B1F098" w:rsidR="00E55E39" w:rsidRDefault="00E55E39" w:rsidP="00F21961">
            <w:pPr>
              <w:pStyle w:val="SBTIC2019CITAO"/>
              <w:numPr>
                <w:ilvl w:val="0"/>
                <w:numId w:val="0"/>
              </w:num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55E39">
              <w:t>Citação do próprio artigo ao final da primeira página</w:t>
            </w:r>
          </w:p>
        </w:tc>
      </w:tr>
    </w:tbl>
    <w:p w14:paraId="7355054E" w14:textId="037F8DFF" w:rsidR="00C40F0F" w:rsidRPr="00CC3FC1" w:rsidRDefault="00CC3FC1" w:rsidP="00F21961">
      <w:pPr>
        <w:pStyle w:val="SBTIC2019Fonte"/>
      </w:pPr>
      <w:r w:rsidRPr="009A36C5">
        <w:rPr>
          <w:b/>
        </w:rPr>
        <w:t>Fonte</w:t>
      </w:r>
      <w:r w:rsidRPr="00CC3FC1">
        <w:t xml:space="preserve">: Para a referência da fonte usar </w:t>
      </w:r>
      <w:r>
        <w:t>Arial</w:t>
      </w:r>
      <w:r w:rsidRPr="00CC3FC1">
        <w:t xml:space="preserve">, tamanho </w:t>
      </w:r>
      <w:r>
        <w:t>8</w:t>
      </w:r>
      <w:r w:rsidRPr="00CC3FC1">
        <w:t xml:space="preserve">, </w:t>
      </w:r>
      <w:r>
        <w:t>3</w:t>
      </w:r>
      <w:r w:rsidRPr="00CC3FC1">
        <w:t>pt antes e 12pt depois</w:t>
      </w:r>
      <w:r w:rsidR="00337BF0">
        <w:t>, centralizada</w:t>
      </w:r>
    </w:p>
    <w:p w14:paraId="1FB969B7" w14:textId="7B5DE9C5" w:rsidR="00460488" w:rsidRPr="0077340B" w:rsidRDefault="007A0842" w:rsidP="00195A79">
      <w:pPr>
        <w:pStyle w:val="SBTIC2019TITULOSUBSEO"/>
      </w:pPr>
      <w:r>
        <w:t>Figura</w:t>
      </w:r>
      <w:r w:rsidR="00F4504B">
        <w:t>s</w:t>
      </w:r>
    </w:p>
    <w:p w14:paraId="27194602" w14:textId="77777777" w:rsidR="007A0842" w:rsidRDefault="007A0842" w:rsidP="00524B89">
      <w:pPr>
        <w:pStyle w:val="SBTIC2019Texto"/>
      </w:pPr>
      <w:r>
        <w:t xml:space="preserve">Para artigos finais, imagens originais devem ser enviadas em separado do artigo. </w:t>
      </w:r>
      <w:r w:rsidRPr="007A0842">
        <w:t>Imagens originais devem ser salvas em formato *.</w:t>
      </w:r>
      <w:proofErr w:type="spellStart"/>
      <w:r w:rsidRPr="007A0842">
        <w:t>jpg</w:t>
      </w:r>
      <w:proofErr w:type="spellEnd"/>
      <w:r w:rsidRPr="007A0842">
        <w:t xml:space="preserve"> (alta </w:t>
      </w:r>
      <w:r w:rsidRPr="001D4CB8">
        <w:t>qualidade)</w:t>
      </w:r>
      <w:r w:rsidR="009A36C5">
        <w:t xml:space="preserve"> ou *.png</w:t>
      </w:r>
      <w:r w:rsidRPr="001D4CB8">
        <w:t>. Os</w:t>
      </w:r>
      <w:r>
        <w:t xml:space="preserve"> arquivos de imagens devem ser identificados da seguinte forma:</w:t>
      </w:r>
    </w:p>
    <w:p w14:paraId="0F9F7ADE" w14:textId="77777777" w:rsidR="00460488" w:rsidRPr="008E15BC" w:rsidRDefault="00F4504B" w:rsidP="006F052D">
      <w:pPr>
        <w:pStyle w:val="SBTIC2019pargrafodeslocado"/>
      </w:pPr>
      <w:r w:rsidRPr="008E15BC">
        <w:t xml:space="preserve">PaperID-01.JPG </w:t>
      </w:r>
      <w:r w:rsidR="009A36C5" w:rsidRPr="008E15BC">
        <w:t>/ PNG</w:t>
      </w:r>
      <w:r w:rsidRPr="008E15BC">
        <w:t xml:space="preserve"> </w:t>
      </w:r>
    </w:p>
    <w:p w14:paraId="74395CB4" w14:textId="77777777" w:rsidR="00460488" w:rsidRPr="008E15BC" w:rsidRDefault="00F4504B" w:rsidP="006F052D">
      <w:pPr>
        <w:pStyle w:val="SBTIC2019pargrafodeslocado"/>
      </w:pPr>
      <w:r w:rsidRPr="008E15BC">
        <w:t>PaperID-02.JPG</w:t>
      </w:r>
      <w:r w:rsidR="009A36C5" w:rsidRPr="008E15BC">
        <w:t xml:space="preserve"> / PNG</w:t>
      </w:r>
    </w:p>
    <w:p w14:paraId="57A65F39" w14:textId="77777777" w:rsidR="00460488" w:rsidRDefault="00F4504B" w:rsidP="008E15BC">
      <w:pPr>
        <w:pStyle w:val="SBTIC2019Ref"/>
      </w:pPr>
      <w:r>
        <w:rPr>
          <w:i/>
          <w:sz w:val="16"/>
        </w:rPr>
        <w:t xml:space="preserve"> </w:t>
      </w:r>
      <w:r>
        <w:t xml:space="preserve"> </w:t>
      </w:r>
    </w:p>
    <w:p w14:paraId="7B482C83" w14:textId="0DA1A328" w:rsidR="00867212" w:rsidRDefault="007A0842" w:rsidP="00867212">
      <w:pPr>
        <w:pStyle w:val="SBTIC2019Texto"/>
      </w:pPr>
      <w:r w:rsidRPr="007A0842">
        <w:t xml:space="preserve">As figuras devem ser inseridas no documento </w:t>
      </w:r>
      <w:r w:rsidRPr="007A0842">
        <w:rPr>
          <w:b/>
        </w:rPr>
        <w:t>apenas como referências</w:t>
      </w:r>
      <w:r w:rsidRPr="007A0842">
        <w:t xml:space="preserve">. </w:t>
      </w:r>
      <w:r w:rsidR="00CE5DFD">
        <w:t xml:space="preserve">As </w:t>
      </w:r>
      <w:r w:rsidRPr="007A0842">
        <w:t xml:space="preserve">imagens devem </w:t>
      </w:r>
      <w:r w:rsidR="00CE5DFD">
        <w:t xml:space="preserve">ocupar a largura da coluna de texto </w:t>
      </w:r>
      <w:r>
        <w:t xml:space="preserve">tendo uma largura máxima </w:t>
      </w:r>
      <w:r w:rsidRPr="001D4CB8">
        <w:t xml:space="preserve">de </w:t>
      </w:r>
      <w:r w:rsidR="00DB0C03" w:rsidRPr="001D4CB8">
        <w:t>16,9 cm</w:t>
      </w:r>
      <w:r w:rsidR="00CE5DFD">
        <w:t xml:space="preserve"> </w:t>
      </w:r>
      <w:r w:rsidR="006B4825" w:rsidRPr="001D4CB8">
        <w:t>(Figura 1)</w:t>
      </w:r>
      <w:r w:rsidR="00A7130E" w:rsidRPr="001D4CB8">
        <w:t>.</w:t>
      </w:r>
      <w:r w:rsidR="00F4504B">
        <w:rPr>
          <w:i/>
        </w:rPr>
        <w:t xml:space="preserve"> </w:t>
      </w:r>
      <w:r w:rsidR="00F4504B">
        <w:t xml:space="preserve">  </w:t>
      </w:r>
    </w:p>
    <w:p w14:paraId="3743D530" w14:textId="77777777" w:rsidR="00867212" w:rsidRPr="00EA048A" w:rsidRDefault="00867212" w:rsidP="00EA048A">
      <w:pPr>
        <w:pStyle w:val="SBTIC2019legendafigura"/>
      </w:pPr>
      <w:r w:rsidRPr="00EA048A">
        <w:rPr>
          <w:b/>
        </w:rPr>
        <w:t xml:space="preserve">Figura </w:t>
      </w:r>
      <w:r w:rsidRPr="00EA048A">
        <w:rPr>
          <w:b/>
        </w:rPr>
        <w:fldChar w:fldCharType="begin"/>
      </w:r>
      <w:r w:rsidRPr="00EA048A">
        <w:rPr>
          <w:b/>
        </w:rPr>
        <w:instrText xml:space="preserve"> SEQ Figura \* ARABIC </w:instrText>
      </w:r>
      <w:r w:rsidRPr="00EA048A">
        <w:rPr>
          <w:b/>
        </w:rPr>
        <w:fldChar w:fldCharType="separate"/>
      </w:r>
      <w:r w:rsidRPr="00EA048A">
        <w:rPr>
          <w:b/>
        </w:rPr>
        <w:t>1</w:t>
      </w:r>
      <w:r w:rsidRPr="00EA048A">
        <w:rPr>
          <w:b/>
        </w:rPr>
        <w:fldChar w:fldCharType="end"/>
      </w:r>
      <w:r w:rsidRPr="00EA048A">
        <w:rPr>
          <w:b/>
        </w:rPr>
        <w:t>:</w:t>
      </w:r>
      <w:r w:rsidRPr="00EA048A">
        <w:t xml:space="preserve"> uma legenda deve ser localizada acima da figura, Arial 8. </w:t>
      </w:r>
    </w:p>
    <w:p w14:paraId="371842D9" w14:textId="4DA14ED6" w:rsidR="00CE5DFD" w:rsidRPr="008E15BC" w:rsidRDefault="00CE5DFD" w:rsidP="00537AD3">
      <w:pPr>
        <w:pStyle w:val="SBTIC2019FIGURA"/>
      </w:pPr>
      <w:r w:rsidRPr="008E15BC">
        <w:drawing>
          <wp:inline distT="0" distB="0" distL="0" distR="0" wp14:anchorId="1A85A23D" wp14:editId="4DD75150">
            <wp:extent cx="6080125" cy="2566670"/>
            <wp:effectExtent l="0" t="0" r="0" b="5080"/>
            <wp:docPr id="4" name="Picture 4" descr="Resultado de imagem para imagem realidade virtu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sultado de imagem para imagem realidade virtual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0125" cy="2566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21F9C76" w14:textId="77777777" w:rsidR="008E15BC" w:rsidRPr="00CC3FC1" w:rsidRDefault="008E15BC" w:rsidP="008E15BC">
      <w:pPr>
        <w:pStyle w:val="SBTIC2019Fonte"/>
      </w:pPr>
      <w:r w:rsidRPr="009A36C5">
        <w:rPr>
          <w:b/>
        </w:rPr>
        <w:t>Fonte</w:t>
      </w:r>
      <w:r w:rsidRPr="00CC3FC1">
        <w:t xml:space="preserve">: Para a referência da fonte usar </w:t>
      </w:r>
      <w:r>
        <w:t>Arial</w:t>
      </w:r>
      <w:r w:rsidRPr="00CC3FC1">
        <w:t xml:space="preserve">, tamanho </w:t>
      </w:r>
      <w:r>
        <w:t>8</w:t>
      </w:r>
      <w:r w:rsidRPr="00CC3FC1">
        <w:t xml:space="preserve">, </w:t>
      </w:r>
      <w:r>
        <w:t>3</w:t>
      </w:r>
      <w:r w:rsidRPr="00CC3FC1">
        <w:t>pt antes e 12pt depois</w:t>
      </w:r>
      <w:r>
        <w:t>, centralizada</w:t>
      </w:r>
    </w:p>
    <w:p w14:paraId="27882041" w14:textId="77777777" w:rsidR="00460488" w:rsidRPr="00A7130E" w:rsidRDefault="00F4504B" w:rsidP="00195A79">
      <w:pPr>
        <w:pStyle w:val="SBTIC2019TTULOSEO1"/>
      </w:pPr>
      <w:r w:rsidRPr="00A7130E">
        <w:t>Cita</w:t>
      </w:r>
      <w:r w:rsidR="00A7130E" w:rsidRPr="00A7130E">
        <w:t>ções</w:t>
      </w:r>
    </w:p>
    <w:p w14:paraId="2C4A2A1E" w14:textId="77777777" w:rsidR="005D2119" w:rsidRDefault="005D2119" w:rsidP="005D2119">
      <w:pPr>
        <w:pStyle w:val="SBTIC2019CITAO"/>
        <w:numPr>
          <w:ilvl w:val="0"/>
          <w:numId w:val="0"/>
        </w:numPr>
        <w:rPr>
          <w:sz w:val="20"/>
        </w:rPr>
      </w:pPr>
      <w:r w:rsidRPr="005D2119">
        <w:rPr>
          <w:sz w:val="20"/>
        </w:rPr>
        <w:t>O(s) autor(es) deve</w:t>
      </w:r>
      <w:r>
        <w:rPr>
          <w:sz w:val="20"/>
        </w:rPr>
        <w:t>(m)</w:t>
      </w:r>
      <w:r w:rsidRPr="005D2119">
        <w:rPr>
          <w:sz w:val="20"/>
        </w:rPr>
        <w:t xml:space="preserve"> referenciar os trabalhos consultados ao longo do texto (no formato autor-data), que constarão na seção “Referências”. Não colocar no item “Referências” trabalhos que não forem citados ao longo do texto. </w:t>
      </w:r>
      <w:r w:rsidR="00AE40D5" w:rsidRPr="00AE40D5">
        <w:rPr>
          <w:sz w:val="20"/>
        </w:rPr>
        <w:t>Seguem abaixo exemplos de citação, conforme NBR 10520 (ABNT, 2002b)</w:t>
      </w:r>
      <w:r w:rsidR="00AE40D5">
        <w:rPr>
          <w:sz w:val="20"/>
        </w:rPr>
        <w:t>:</w:t>
      </w:r>
    </w:p>
    <w:p w14:paraId="343E85D5" w14:textId="77777777" w:rsidR="00AE40D5" w:rsidRPr="006F052D" w:rsidRDefault="00AE40D5" w:rsidP="006F052D">
      <w:pPr>
        <w:pStyle w:val="SBTIC2019pargrafodeslocado"/>
      </w:pPr>
      <w:r w:rsidRPr="006F052D">
        <w:t>Silva (2003) afirma que ...</w:t>
      </w:r>
    </w:p>
    <w:p w14:paraId="5DA11A6A" w14:textId="77777777" w:rsidR="00AE40D5" w:rsidRPr="006F052D" w:rsidRDefault="00AE40D5" w:rsidP="006F052D">
      <w:pPr>
        <w:pStyle w:val="SBTIC2019pargrafodeslocado"/>
      </w:pPr>
      <w:r w:rsidRPr="006F052D">
        <w:t>O Texto científico .... (NADÓLSKI, 1998).</w:t>
      </w:r>
    </w:p>
    <w:p w14:paraId="087F2CC7" w14:textId="77777777" w:rsidR="00AE40D5" w:rsidRPr="006F052D" w:rsidRDefault="00AE40D5" w:rsidP="006F052D">
      <w:pPr>
        <w:pStyle w:val="SBTIC2019pargrafodeslocado"/>
      </w:pPr>
      <w:r w:rsidRPr="006F052D">
        <w:t>Lee e Lee (1991) classificaram o artigo como “o melhor em sua área”</w:t>
      </w:r>
      <w:r w:rsidR="00BC3D80" w:rsidRPr="006F052D">
        <w:t xml:space="preserve"> </w:t>
      </w:r>
      <w:r w:rsidRPr="006F052D">
        <w:t>(p.14).</w:t>
      </w:r>
    </w:p>
    <w:p w14:paraId="11E580B9" w14:textId="77777777" w:rsidR="005D2119" w:rsidRDefault="005D2119" w:rsidP="005D2119">
      <w:pPr>
        <w:pStyle w:val="SBTIC2019CITAO"/>
        <w:numPr>
          <w:ilvl w:val="0"/>
          <w:numId w:val="0"/>
        </w:numPr>
      </w:pPr>
    </w:p>
    <w:p w14:paraId="2C87F60D" w14:textId="70C96B4E" w:rsidR="00BC3D80" w:rsidRDefault="00AE40D5" w:rsidP="004043CC">
      <w:pPr>
        <w:pStyle w:val="SBTIC2019Texto"/>
      </w:pPr>
      <w:r w:rsidRPr="00AE40D5">
        <w:t xml:space="preserve">As citações diretas, no texto, com mais de três linhas, devem ser destacadas com recuo de </w:t>
      </w:r>
      <w:r w:rsidR="00D129A3">
        <w:t>4</w:t>
      </w:r>
      <w:r w:rsidRPr="00AE40D5">
        <w:t xml:space="preserve"> cm da margem esquerda, com tamanho </w:t>
      </w:r>
      <w:r>
        <w:t>9</w:t>
      </w:r>
      <w:r w:rsidRPr="00AE40D5">
        <w:t>, com espaçamento simples e sem as aspas</w:t>
      </w:r>
      <w:r w:rsidR="00BC3D80">
        <w:t>.</w:t>
      </w:r>
    </w:p>
    <w:p w14:paraId="76F71714" w14:textId="77777777" w:rsidR="0077340B" w:rsidRDefault="00A7130E" w:rsidP="004043CC">
      <w:pPr>
        <w:pStyle w:val="SBTIC2019Texto"/>
      </w:pPr>
      <w:r>
        <w:t xml:space="preserve">Se um ou mais artigos precisam ser referenciados em uma citação, por favor, separe-os com ponto e vírgula </w:t>
      </w:r>
      <w:r w:rsidR="00F4504B">
        <w:t xml:space="preserve">(Autor1, </w:t>
      </w:r>
      <w:r>
        <w:t>ano; Aut</w:t>
      </w:r>
      <w:r w:rsidR="00F4504B">
        <w:t xml:space="preserve">or2, </w:t>
      </w:r>
      <w:r>
        <w:t>ano</w:t>
      </w:r>
      <w:r w:rsidR="00F4504B">
        <w:t xml:space="preserve">). </w:t>
      </w:r>
      <w:r w:rsidRPr="00A7130E">
        <w:t>Se citar d</w:t>
      </w:r>
      <w:r w:rsidR="0077340B">
        <w:t>ua</w:t>
      </w:r>
      <w:r w:rsidRPr="00A7130E">
        <w:t>s ou mais publicações do mesmo autor, publicadas no mesmo ano</w:t>
      </w:r>
      <w:r>
        <w:t xml:space="preserve">, agregue uma letra após o ano, </w:t>
      </w:r>
      <w:r w:rsidR="00973D46">
        <w:t xml:space="preserve">por exemplo, </w:t>
      </w:r>
      <w:r w:rsidR="00F4504B" w:rsidRPr="00A7130E">
        <w:t>(Aut</w:t>
      </w:r>
      <w:r>
        <w:t>or1, 1998a; Aut</w:t>
      </w:r>
      <w:r w:rsidR="006F5941" w:rsidRPr="00A7130E">
        <w:t xml:space="preserve">or1, 1998b). </w:t>
      </w:r>
    </w:p>
    <w:p w14:paraId="003D499D" w14:textId="4FA055F8" w:rsidR="00460488" w:rsidRDefault="00973D46" w:rsidP="00195A79">
      <w:pPr>
        <w:pStyle w:val="SBTIC2019TTULOSEO1"/>
      </w:pPr>
      <w:r w:rsidRPr="00BC5BEF">
        <w:t>Agradecimentos</w:t>
      </w:r>
    </w:p>
    <w:p w14:paraId="4A3DBC83" w14:textId="31441693" w:rsidR="00460488" w:rsidRPr="00973D46" w:rsidRDefault="00D129A3" w:rsidP="004043CC">
      <w:pPr>
        <w:pStyle w:val="SBTIC2019Texto"/>
      </w:pPr>
      <w:r w:rsidRPr="00D129A3">
        <w:rPr>
          <w:b/>
          <w:color w:val="FF0000"/>
        </w:rPr>
        <w:t>[omitir</w:t>
      </w:r>
      <w:r>
        <w:rPr>
          <w:b/>
          <w:color w:val="FF0000"/>
        </w:rPr>
        <w:t xml:space="preserve">, </w:t>
      </w:r>
      <w:proofErr w:type="spellStart"/>
      <w:r>
        <w:rPr>
          <w:b/>
          <w:color w:val="FF0000"/>
        </w:rPr>
        <w:t>blind</w:t>
      </w:r>
      <w:proofErr w:type="spellEnd"/>
      <w:r>
        <w:rPr>
          <w:b/>
          <w:color w:val="FF0000"/>
        </w:rPr>
        <w:t xml:space="preserve"> review</w:t>
      </w:r>
      <w:r w:rsidRPr="00D129A3">
        <w:rPr>
          <w:b/>
          <w:color w:val="FF0000"/>
        </w:rPr>
        <w:t>]</w:t>
      </w:r>
      <w:r w:rsidR="005A7B7C">
        <w:t xml:space="preserve">. </w:t>
      </w:r>
      <w:r w:rsidR="004433D6" w:rsidRPr="004433D6">
        <w:t xml:space="preserve">Nesta seção, os autores podem agradecer a colaboradores (pessoas ou empresas), agências de financiamento, etc., que contribuíram para a redação do </w:t>
      </w:r>
      <w:r w:rsidR="004433D6">
        <w:t>artigo</w:t>
      </w:r>
      <w:r w:rsidR="004433D6" w:rsidRPr="004433D6">
        <w:t xml:space="preserve"> ou com o desenvolvimento do trabalho relatado no artigo.</w:t>
      </w:r>
    </w:p>
    <w:p w14:paraId="3D75DB70" w14:textId="04A2D6E2" w:rsidR="00460488" w:rsidRPr="00770BE4" w:rsidRDefault="00F4504B" w:rsidP="00195A79">
      <w:pPr>
        <w:pStyle w:val="SBTIC2019TTULOSEO1"/>
      </w:pPr>
      <w:r w:rsidRPr="00770BE4">
        <w:lastRenderedPageBreak/>
        <w:t>Refer</w:t>
      </w:r>
      <w:r w:rsidR="00973D46" w:rsidRPr="00770BE4">
        <w:t>ências</w:t>
      </w:r>
    </w:p>
    <w:p w14:paraId="6D70247D" w14:textId="3BE1B4FE" w:rsidR="00B56D93" w:rsidRDefault="00B56D93" w:rsidP="00B56D93">
      <w:pPr>
        <w:pStyle w:val="SBTIC2019Texto"/>
      </w:pPr>
      <w:r w:rsidRPr="00B56D93">
        <w:t>As referências devem ser ordenadas alfabeticamente (seguidas do ano), sem numeração. Revistas científicas, capítulos de livros e fontes online seguem formatos distintos</w:t>
      </w:r>
      <w:r>
        <w:t>.</w:t>
      </w:r>
      <w:r w:rsidRPr="00B56D93">
        <w:t xml:space="preserve"> </w:t>
      </w:r>
      <w:r w:rsidR="00144DF3" w:rsidRPr="00144DF3">
        <w:t xml:space="preserve">Siga a norma NBR 6023 (ABNT, </w:t>
      </w:r>
      <w:r w:rsidR="00BC070A">
        <w:t>2018</w:t>
      </w:r>
      <w:r w:rsidR="00144DF3" w:rsidRPr="00144DF3">
        <w:t>) para formatar as referências</w:t>
      </w:r>
      <w:r w:rsidR="00AB17E7">
        <w:t>.</w:t>
      </w:r>
    </w:p>
    <w:p w14:paraId="0234B039" w14:textId="77777777" w:rsidR="00144DF3" w:rsidRPr="00144DF3" w:rsidRDefault="00F4504B" w:rsidP="00144DF3">
      <w:pPr>
        <w:pStyle w:val="SBTIC2019Texto"/>
        <w:rPr>
          <w:b/>
          <w:sz w:val="18"/>
        </w:rPr>
      </w:pPr>
      <w:r w:rsidRPr="00144DF3">
        <w:rPr>
          <w:b/>
          <w:sz w:val="18"/>
        </w:rPr>
        <w:t>[</w:t>
      </w:r>
      <w:r w:rsidR="00B56D93" w:rsidRPr="00144DF3">
        <w:rPr>
          <w:b/>
          <w:sz w:val="18"/>
        </w:rPr>
        <w:t>Para artigos</w:t>
      </w:r>
      <w:r w:rsidRPr="00144DF3">
        <w:rPr>
          <w:b/>
          <w:sz w:val="18"/>
        </w:rPr>
        <w:t xml:space="preserve">:]  </w:t>
      </w:r>
    </w:p>
    <w:p w14:paraId="3A5921E5" w14:textId="77777777" w:rsidR="00B56D93" w:rsidRPr="00144DF3" w:rsidRDefault="00B56D93" w:rsidP="00144DF3">
      <w:pPr>
        <w:pStyle w:val="SBTIC2019Ref"/>
      </w:pPr>
      <w:r w:rsidRPr="00144DF3">
        <w:t xml:space="preserve">CHECCUCCI, Érica de Sousa; AMORIM, </w:t>
      </w:r>
      <w:proofErr w:type="spellStart"/>
      <w:r w:rsidRPr="00144DF3">
        <w:t>Arivaldo</w:t>
      </w:r>
      <w:proofErr w:type="spellEnd"/>
      <w:r w:rsidRPr="00144DF3">
        <w:t xml:space="preserve"> Leão de. Método para análise de componentes curriculares: identificando interfaces entre um curso de graduação e BIM. </w:t>
      </w:r>
      <w:r w:rsidRPr="00144DF3">
        <w:rPr>
          <w:b/>
          <w:bCs/>
        </w:rPr>
        <w:t>PARC Pesquisa em Arquitetura e Construção</w:t>
      </w:r>
      <w:r w:rsidRPr="00144DF3">
        <w:t>, Campinas, SP, v. 5, n. 1, jun. 2014. ISSN 1980-6809. Disponível em: &lt;</w:t>
      </w:r>
      <w:hyperlink r:id="rId15" w:tgtFrame="_new" w:history="1">
        <w:r w:rsidRPr="00144DF3">
          <w:t>http://periodicos.sbu.unicamp.br/ojs/index.php/parc/article/view/8634540</w:t>
        </w:r>
      </w:hyperlink>
      <w:r w:rsidRPr="00144DF3">
        <w:t xml:space="preserve">&gt;. Acesso em: 11 mar. 2016. </w:t>
      </w:r>
      <w:proofErr w:type="spellStart"/>
      <w:r w:rsidRPr="00144DF3">
        <w:t>doi:</w:t>
      </w:r>
      <w:hyperlink r:id="rId16" w:history="1">
        <w:r w:rsidRPr="00144DF3">
          <w:t>http</w:t>
        </w:r>
        <w:proofErr w:type="spellEnd"/>
        <w:r w:rsidRPr="00144DF3">
          <w:t>://dx.doi.org/10.20396/parc.v5i1.8634540</w:t>
        </w:r>
      </w:hyperlink>
      <w:r w:rsidRPr="00144DF3">
        <w:t>.</w:t>
      </w:r>
    </w:p>
    <w:p w14:paraId="087627F6" w14:textId="77777777" w:rsidR="00460488" w:rsidRPr="00D129A3" w:rsidRDefault="00144DF3" w:rsidP="00144DF3">
      <w:pPr>
        <w:pStyle w:val="SBTIC2019Texto"/>
        <w:rPr>
          <w:b/>
          <w:sz w:val="18"/>
          <w:lang w:val="en-US"/>
        </w:rPr>
      </w:pPr>
      <w:r w:rsidRPr="00D129A3">
        <w:rPr>
          <w:b/>
          <w:sz w:val="18"/>
          <w:lang w:val="en-US"/>
        </w:rPr>
        <w:t>[</w:t>
      </w:r>
      <w:r w:rsidR="00B56D93" w:rsidRPr="00D129A3">
        <w:rPr>
          <w:b/>
          <w:sz w:val="18"/>
          <w:lang w:val="en-US"/>
        </w:rPr>
        <w:t xml:space="preserve">Para </w:t>
      </w:r>
      <w:proofErr w:type="spellStart"/>
      <w:r w:rsidR="00B56D93" w:rsidRPr="00D129A3">
        <w:rPr>
          <w:b/>
          <w:sz w:val="18"/>
          <w:lang w:val="en-US"/>
        </w:rPr>
        <w:t>livros</w:t>
      </w:r>
      <w:proofErr w:type="spellEnd"/>
      <w:r w:rsidR="00F4504B" w:rsidRPr="00D129A3">
        <w:rPr>
          <w:b/>
          <w:sz w:val="18"/>
          <w:lang w:val="en-US"/>
        </w:rPr>
        <w:t>:</w:t>
      </w:r>
      <w:r w:rsidR="00B56D93" w:rsidRPr="00D129A3">
        <w:rPr>
          <w:b/>
          <w:sz w:val="18"/>
          <w:lang w:val="en-US"/>
        </w:rPr>
        <w:t>]</w:t>
      </w:r>
      <w:r w:rsidR="00F4504B" w:rsidRPr="00D129A3">
        <w:rPr>
          <w:b/>
          <w:sz w:val="18"/>
          <w:lang w:val="en-US"/>
        </w:rPr>
        <w:t xml:space="preserve">  </w:t>
      </w:r>
    </w:p>
    <w:p w14:paraId="37E7C3B6" w14:textId="77777777" w:rsidR="00460488" w:rsidRPr="00D129A3" w:rsidRDefault="00B56D93" w:rsidP="00F46E7D">
      <w:pPr>
        <w:pStyle w:val="SBTIC2019Ref"/>
      </w:pPr>
      <w:r w:rsidRPr="00B56D93">
        <w:rPr>
          <w:lang w:val="en-US"/>
        </w:rPr>
        <w:t>ALEXANDER, C</w:t>
      </w:r>
      <w:r w:rsidRPr="00B56D93">
        <w:rPr>
          <w:b/>
          <w:lang w:val="en-US"/>
        </w:rPr>
        <w:t>. Notes on the synthesis of form</w:t>
      </w:r>
      <w:r w:rsidRPr="00B56D93">
        <w:rPr>
          <w:lang w:val="en-US"/>
        </w:rPr>
        <w:t xml:space="preserve">. 9ed. </w:t>
      </w:r>
      <w:proofErr w:type="spellStart"/>
      <w:r w:rsidRPr="00B56D93">
        <w:rPr>
          <w:lang w:val="en-US"/>
        </w:rPr>
        <w:t>reimp</w:t>
      </w:r>
      <w:proofErr w:type="spellEnd"/>
      <w:r w:rsidRPr="00B56D93">
        <w:rPr>
          <w:lang w:val="en-US"/>
        </w:rPr>
        <w:t xml:space="preserve">. Cambridge: Harvard University Press, 1977. </w:t>
      </w:r>
      <w:r w:rsidRPr="00D129A3">
        <w:t>216 p.</w:t>
      </w:r>
      <w:r w:rsidR="00F4504B" w:rsidRPr="00D129A3">
        <w:t xml:space="preserve"> </w:t>
      </w:r>
    </w:p>
    <w:p w14:paraId="514BF190" w14:textId="77777777" w:rsidR="00460488" w:rsidRPr="00144DF3" w:rsidRDefault="00144DF3" w:rsidP="00144DF3">
      <w:pPr>
        <w:pStyle w:val="SBTIC2019Texto"/>
        <w:rPr>
          <w:b/>
          <w:sz w:val="18"/>
        </w:rPr>
      </w:pPr>
      <w:r w:rsidRPr="00144DF3">
        <w:rPr>
          <w:b/>
          <w:sz w:val="18"/>
        </w:rPr>
        <w:t xml:space="preserve"> </w:t>
      </w:r>
      <w:r w:rsidR="00F4504B" w:rsidRPr="00144DF3">
        <w:rPr>
          <w:b/>
          <w:sz w:val="18"/>
        </w:rPr>
        <w:t>[</w:t>
      </w:r>
      <w:r w:rsidRPr="00144DF3">
        <w:rPr>
          <w:b/>
          <w:sz w:val="18"/>
        </w:rPr>
        <w:t>Para Capítulo de livros</w:t>
      </w:r>
      <w:r w:rsidR="00F4504B" w:rsidRPr="00144DF3">
        <w:rPr>
          <w:b/>
          <w:sz w:val="18"/>
        </w:rPr>
        <w:t xml:space="preserve">:]  </w:t>
      </w:r>
    </w:p>
    <w:p w14:paraId="697EEFFC" w14:textId="77777777" w:rsidR="00652078" w:rsidRDefault="00144DF3" w:rsidP="008E15BC">
      <w:pPr>
        <w:pStyle w:val="SBTIC2019Ref"/>
      </w:pPr>
      <w:r w:rsidRPr="00144DF3">
        <w:t xml:space="preserve">CARDOSO, A. P.; LEMLE, A.; BETHLEM, N. Doenças pulmonares obstrutivas crônicas. In: BETHLEM, N. </w:t>
      </w:r>
      <w:r w:rsidRPr="008E15BC">
        <w:rPr>
          <w:b/>
        </w:rPr>
        <w:t>Pneumologia</w:t>
      </w:r>
      <w:r w:rsidRPr="00144DF3">
        <w:t>. 4. ed. São Paulo: Atheneu, 2000. cap. 35, p. 600-621.</w:t>
      </w:r>
    </w:p>
    <w:p w14:paraId="45C98C1C" w14:textId="77777777" w:rsidR="00460488" w:rsidRPr="00D129A3" w:rsidRDefault="00460488" w:rsidP="008E15BC">
      <w:pPr>
        <w:pStyle w:val="SBTIC2019Ref"/>
        <w:sectPr w:rsidR="00460488" w:rsidRPr="00D129A3" w:rsidSect="007179D4">
          <w:type w:val="continuous"/>
          <w:pgSz w:w="11900" w:h="16820"/>
          <w:pgMar w:top="1134" w:right="1134" w:bottom="1134" w:left="1191" w:header="720" w:footer="720" w:gutter="0"/>
          <w:cols w:space="289"/>
          <w:titlePg/>
          <w:docGrid w:linePitch="245"/>
        </w:sectPr>
      </w:pPr>
    </w:p>
    <w:p w14:paraId="6010E7C9" w14:textId="77777777" w:rsidR="00040446" w:rsidRPr="008E15BC" w:rsidRDefault="00040446" w:rsidP="008E15BC">
      <w:pPr>
        <w:pStyle w:val="SBTIC2019Ref"/>
      </w:pPr>
    </w:p>
    <w:sectPr w:rsidR="00040446" w:rsidRPr="008E15BC" w:rsidSect="00D129A3">
      <w:type w:val="continuous"/>
      <w:pgSz w:w="11900" w:h="16820"/>
      <w:pgMar w:top="1134" w:right="1077" w:bottom="1225" w:left="1134" w:header="720" w:footer="720" w:gutter="0"/>
      <w:cols w:space="720"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72C084" w14:textId="77777777" w:rsidR="00913482" w:rsidRDefault="00913482" w:rsidP="00803477">
      <w:pPr>
        <w:spacing w:after="0" w:line="240" w:lineRule="auto"/>
      </w:pPr>
      <w:r>
        <w:separator/>
      </w:r>
    </w:p>
  </w:endnote>
  <w:endnote w:type="continuationSeparator" w:id="0">
    <w:p w14:paraId="59FA9581" w14:textId="77777777" w:rsidR="00913482" w:rsidRDefault="00913482" w:rsidP="008034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2F8B2" w14:textId="17930E8F" w:rsidR="004351D2" w:rsidRDefault="004351D2" w:rsidP="00E55E39">
    <w:pPr>
      <w:pStyle w:val="Footer"/>
    </w:pPr>
  </w:p>
  <w:p w14:paraId="348B9C2E" w14:textId="77777777" w:rsidR="004351D2" w:rsidRPr="00EB2B5B" w:rsidRDefault="004351D2" w:rsidP="00E55E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316A8D" w14:textId="506370DC" w:rsidR="000D7172" w:rsidRPr="00501A54" w:rsidRDefault="000D7172" w:rsidP="00E55E39">
    <w:pPr>
      <w:pStyle w:val="Footer"/>
      <w:rPr>
        <w:rStyle w:val="PageNumber"/>
        <w:color w:val="7F7F7F" w:themeColor="text1" w:themeTint="80"/>
        <w:szCs w:val="18"/>
      </w:rPr>
    </w:pPr>
  </w:p>
  <w:p w14:paraId="3AD165FC" w14:textId="11ED9445" w:rsidR="000D7172" w:rsidRDefault="000D7172" w:rsidP="00E55E3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29BB1D" w14:textId="3DB1A824" w:rsidR="00D03200" w:rsidRPr="00E55E39" w:rsidRDefault="007179D4" w:rsidP="00F21961">
    <w:pPr>
      <w:pStyle w:val="Footer"/>
      <w:pBdr>
        <w:top w:val="single" w:sz="4" w:space="1" w:color="auto"/>
      </w:pBdr>
    </w:pPr>
    <w:r w:rsidRPr="00E55E39">
      <w:t>SOBRENOME, N.; SOBRENOME, N.; SOBRENOME, N.; SOBRENOME, N. Título do artigo. In: SIMPÓSIO BRASILEIRO DE TECNOLOGIA DA INFORMAÇÃO E COMUNICAÇÃO NA CONSTRUÇÃO</w:t>
    </w:r>
    <w:r w:rsidR="00AB17E7">
      <w:t xml:space="preserve">, </w:t>
    </w:r>
    <w:r w:rsidRPr="00E55E39">
      <w:t xml:space="preserve">2., 2019, Campinas, SP. </w:t>
    </w:r>
    <w:r w:rsidRPr="00AB17E7">
      <w:rPr>
        <w:b/>
      </w:rPr>
      <w:t>Anais...</w:t>
    </w:r>
    <w:r w:rsidRPr="00E55E39">
      <w:t xml:space="preserve"> Campinas: ANTAC, 2019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B87732" w14:textId="77777777" w:rsidR="00913482" w:rsidRDefault="00913482" w:rsidP="00803477">
      <w:pPr>
        <w:spacing w:after="0" w:line="240" w:lineRule="auto"/>
      </w:pPr>
      <w:r>
        <w:separator/>
      </w:r>
    </w:p>
  </w:footnote>
  <w:footnote w:type="continuationSeparator" w:id="0">
    <w:p w14:paraId="41884932" w14:textId="77777777" w:rsidR="00913482" w:rsidRDefault="00913482" w:rsidP="008034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E10C42" w14:textId="670CFC5B" w:rsidR="007179D4" w:rsidRDefault="007179D4" w:rsidP="00F21961">
    <w:pPr>
      <w:pStyle w:val="Header"/>
      <w:pBdr>
        <w:bottom w:val="single" w:sz="4" w:space="1" w:color="auto"/>
      </w:pBdr>
      <w:jc w:val="right"/>
    </w:pPr>
    <w:r>
      <w:rPr>
        <w:noProof/>
      </w:rPr>
      <w:drawing>
        <wp:inline distT="0" distB="0" distL="0" distR="0" wp14:anchorId="783A1ACD" wp14:editId="3076F318">
          <wp:extent cx="1400175" cy="158750"/>
          <wp:effectExtent l="0" t="0" r="9525" b="0"/>
          <wp:docPr id="3" name="Picture 3" descr="A picture containing laptop, computer, indoo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-escrito_SBTIC2019_gray_TEMPLATE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04511" cy="1819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5DA788" w14:textId="77777777" w:rsidR="00441E2E" w:rsidRPr="00803477" w:rsidRDefault="00441E2E" w:rsidP="00803477">
    <w:pPr>
      <w:pStyle w:val="Header"/>
      <w:jc w:val="center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DD281D" w14:textId="77777777" w:rsidR="00D03200" w:rsidRDefault="00D03200">
    <w:pPr>
      <w:pStyle w:val="Header"/>
    </w:pPr>
    <w:r w:rsidRPr="00357EE5">
      <w:rPr>
        <w:noProof/>
        <w:color w:val="4686A3"/>
      </w:rPr>
      <mc:AlternateContent>
        <mc:Choice Requires="wps">
          <w:drawing>
            <wp:anchor distT="0" distB="0" distL="114300" distR="114300" simplePos="0" relativeHeight="251662336" behindDoc="0" locked="1" layoutInCell="1" allowOverlap="0" wp14:anchorId="1F4DCBB4" wp14:editId="068C6E31">
              <wp:simplePos x="0" y="0"/>
              <wp:positionH relativeFrom="column">
                <wp:posOffset>-60960</wp:posOffset>
              </wp:positionH>
              <wp:positionV relativeFrom="page">
                <wp:posOffset>785495</wp:posOffset>
              </wp:positionV>
              <wp:extent cx="1249045" cy="1948180"/>
              <wp:effectExtent l="0" t="0" r="0" b="0"/>
              <wp:wrapNone/>
              <wp:docPr id="1" name="Caixa de Tex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49045" cy="194818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410735B7" w14:textId="77777777" w:rsidR="00D03200" w:rsidRDefault="00324152" w:rsidP="00AF5D8A">
                          <w:pPr>
                            <w:widowControl w:val="0"/>
                            <w:adjustRightInd w:val="0"/>
                            <w:snapToGrid w:val="0"/>
                            <w:spacing w:after="0" w:line="240" w:lineRule="auto"/>
                            <w:ind w:left="0" w:firstLine="0"/>
                            <w:jc w:val="center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6FC2C19" wp14:editId="2D2CFDC5">
                                <wp:extent cx="1247775" cy="1869299"/>
                                <wp:effectExtent l="0" t="0" r="0" b="0"/>
                                <wp:docPr id="10" name="Imagem 1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logo_sigradi.jpg"/>
                                        <pic:cNvPicPr/>
                                      </pic:nvPicPr>
                                      <pic:blipFill>
                                        <a:blip r:embed="rId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1271" cy="1874536"/>
                                        </a:xfrm>
                                        <a:prstGeom prst="rect">
                                          <a:avLst/>
                                        </a:prstGeom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4CA484C5" w14:textId="77777777" w:rsidR="005A7B7C" w:rsidRPr="00AF5D8A" w:rsidRDefault="005A7B7C" w:rsidP="00AF5D8A">
                          <w:pPr>
                            <w:widowControl w:val="0"/>
                            <w:adjustRightInd w:val="0"/>
                            <w:snapToGrid w:val="0"/>
                            <w:spacing w:after="0" w:line="240" w:lineRule="auto"/>
                            <w:ind w:left="0" w:firstLine="0"/>
                            <w:jc w:val="center"/>
                            <w:rPr>
                              <w:color w:val="4686A3"/>
                              <w:sz w:val="13"/>
                              <w:szCs w:val="13"/>
                            </w:rPr>
                          </w:pPr>
                        </w:p>
                        <w:p w14:paraId="5E866ADB" w14:textId="77777777" w:rsidR="005A7B7C" w:rsidRPr="00B81292" w:rsidRDefault="00D90360" w:rsidP="00D90360">
                          <w:pPr>
                            <w:adjustRightInd w:val="0"/>
                            <w:snapToGrid w:val="0"/>
                            <w:spacing w:before="240" w:after="0" w:line="240" w:lineRule="auto"/>
                            <w:ind w:left="0" w:firstLine="0"/>
                            <w:jc w:val="center"/>
                            <w:rPr>
                              <w:sz w:val="15"/>
                              <w:szCs w:val="15"/>
                            </w:rPr>
                          </w:pPr>
                          <w:r>
                            <w:rPr>
                              <w:sz w:val="15"/>
                              <w:szCs w:val="15"/>
                            </w:rPr>
                            <w:softHyphen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F4DCBB4" id="_x0000_t202" coordsize="21600,21600" o:spt="202" path="m,l,21600r21600,l21600,xe">
              <v:stroke joinstyle="miter"/>
              <v:path gradientshapeok="t" o:connecttype="rect"/>
            </v:shapetype>
            <v:shape id="Caixa de Texto 1" o:spid="_x0000_s1026" type="#_x0000_t202" style="position:absolute;left:0;text-align:left;margin-left:-4.8pt;margin-top:61.85pt;width:98.35pt;height:153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" o:allowoverlap="f" fillcolor="white [3201]" stroked="f" strokeweight=".5pt">
              <v:textbox inset="0,0,0,0">
                <w:txbxContent>
                  <w:p w14:paraId="410735B7" w14:textId="77777777" w:rsidR="00D03200" w:rsidRDefault="00324152" w:rsidP="00AF5D8A">
                    <w:pPr>
                      <w:widowControl w:val="0"/>
                      <w:adjustRightInd w:val="0"/>
                      <w:snapToGrid w:val="0"/>
                      <w:spacing w:after="0" w:line="240" w:lineRule="auto"/>
                      <w:ind w:left="0" w:firstLine="0"/>
                      <w:jc w:val="center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6FC2C19" wp14:editId="2D2CFDC5">
                          <wp:extent cx="1247775" cy="1869299"/>
                          <wp:effectExtent l="0" t="0" r="0" b="0"/>
                          <wp:docPr id="10" name="Imagem 10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logo_sigradi.jpg"/>
                                  <pic:cNvPicPr/>
                                </pic:nvPicPr>
                                <pic:blipFill>
                                  <a:blip r:embed="rId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1271" cy="1874536"/>
                                  </a:xfrm>
                                  <a:prstGeom prst="rect">
                                    <a:avLst/>
                                  </a:prstGeom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4CA484C5" w14:textId="77777777" w:rsidR="005A7B7C" w:rsidRPr="00AF5D8A" w:rsidRDefault="005A7B7C" w:rsidP="00AF5D8A">
                    <w:pPr>
                      <w:widowControl w:val="0"/>
                      <w:adjustRightInd w:val="0"/>
                      <w:snapToGrid w:val="0"/>
                      <w:spacing w:after="0" w:line="240" w:lineRule="auto"/>
                      <w:ind w:left="0" w:firstLine="0"/>
                      <w:jc w:val="center"/>
                      <w:rPr>
                        <w:color w:val="4686A3"/>
                        <w:sz w:val="13"/>
                        <w:szCs w:val="13"/>
                      </w:rPr>
                    </w:pPr>
                  </w:p>
                  <w:p w14:paraId="5E866ADB" w14:textId="77777777" w:rsidR="005A7B7C" w:rsidRPr="00B81292" w:rsidRDefault="00D90360" w:rsidP="00D90360">
                    <w:pPr>
                      <w:adjustRightInd w:val="0"/>
                      <w:snapToGrid w:val="0"/>
                      <w:spacing w:before="240" w:after="0" w:line="240" w:lineRule="auto"/>
                      <w:ind w:left="0" w:firstLine="0"/>
                      <w:jc w:val="center"/>
                      <w:rPr>
                        <w:sz w:val="15"/>
                        <w:szCs w:val="15"/>
                      </w:rPr>
                    </w:pPr>
                    <w:r>
                      <w:rPr>
                        <w:sz w:val="15"/>
                        <w:szCs w:val="15"/>
                      </w:rPr>
                      <w:softHyphen/>
                    </w:r>
                  </w:p>
                </w:txbxContent>
              </v:textbox>
              <w10:wrap anchory="page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4D28D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2C472F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A96410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6C06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7E83C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792AFB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DB0DE5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49404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6FC32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5CF9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DD2C99"/>
    <w:multiLevelType w:val="hybridMultilevel"/>
    <w:tmpl w:val="7F74E46E"/>
    <w:lvl w:ilvl="0" w:tplc="1E085EA6">
      <w:start w:val="1"/>
      <w:numFmt w:val="decimal"/>
      <w:lvlText w:val="2.%1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6A359A2"/>
    <w:multiLevelType w:val="multilevel"/>
    <w:tmpl w:val="FD6CC860"/>
    <w:lvl w:ilvl="0">
      <w:start w:val="1"/>
      <w:numFmt w:val="decimal"/>
      <w:pStyle w:val="Heading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397" w:hanging="397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14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58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602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4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90" w:hanging="1584"/>
      </w:pPr>
      <w:rPr>
        <w:rFonts w:hint="default"/>
      </w:rPr>
    </w:lvl>
  </w:abstractNum>
  <w:abstractNum w:abstractNumId="12" w15:restartNumberingAfterBreak="0">
    <w:nsid w:val="0AE53062"/>
    <w:multiLevelType w:val="hybridMultilevel"/>
    <w:tmpl w:val="C598E348"/>
    <w:lvl w:ilvl="0" w:tplc="66F68B2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6D0BEF"/>
    <w:multiLevelType w:val="hybridMultilevel"/>
    <w:tmpl w:val="617A209E"/>
    <w:lvl w:ilvl="0" w:tplc="9A344BF6">
      <w:start w:val="1"/>
      <w:numFmt w:val="bullet"/>
      <w:pStyle w:val="SBTIC2019pargrafodeslocado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3E1A44"/>
    <w:multiLevelType w:val="hybridMultilevel"/>
    <w:tmpl w:val="CCA2E300"/>
    <w:lvl w:ilvl="0" w:tplc="306AC600">
      <w:start w:val="1"/>
      <w:numFmt w:val="bullet"/>
      <w:pStyle w:val="SBTIC2019LISTA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5" w15:restartNumberingAfterBreak="0">
    <w:nsid w:val="57C269F2"/>
    <w:multiLevelType w:val="hybridMultilevel"/>
    <w:tmpl w:val="66A40EB6"/>
    <w:lvl w:ilvl="0" w:tplc="DD745BB0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7E28B9"/>
    <w:multiLevelType w:val="hybridMultilevel"/>
    <w:tmpl w:val="F3466E6A"/>
    <w:lvl w:ilvl="0" w:tplc="041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55C0D"/>
    <w:multiLevelType w:val="hybridMultilevel"/>
    <w:tmpl w:val="39C0F054"/>
    <w:lvl w:ilvl="0" w:tplc="4A8EA48C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0ABC3400">
      <w:start w:val="1"/>
      <w:numFmt w:val="bullet"/>
      <w:lvlText w:val="o"/>
      <w:lvlJc w:val="left"/>
      <w:pPr>
        <w:ind w:left="145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57B07CD4">
      <w:start w:val="1"/>
      <w:numFmt w:val="bullet"/>
      <w:lvlText w:val="▪"/>
      <w:lvlJc w:val="left"/>
      <w:pPr>
        <w:ind w:left="21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41908770">
      <w:start w:val="1"/>
      <w:numFmt w:val="bullet"/>
      <w:lvlText w:val="•"/>
      <w:lvlJc w:val="left"/>
      <w:pPr>
        <w:ind w:left="289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71149D3A">
      <w:start w:val="1"/>
      <w:numFmt w:val="bullet"/>
      <w:lvlText w:val="o"/>
      <w:lvlJc w:val="left"/>
      <w:pPr>
        <w:ind w:left="361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67D4BA28">
      <w:start w:val="1"/>
      <w:numFmt w:val="bullet"/>
      <w:lvlText w:val="▪"/>
      <w:lvlJc w:val="left"/>
      <w:pPr>
        <w:ind w:left="43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39F01ADC">
      <w:start w:val="1"/>
      <w:numFmt w:val="bullet"/>
      <w:lvlText w:val="•"/>
      <w:lvlJc w:val="left"/>
      <w:pPr>
        <w:ind w:left="505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B33A4DF8">
      <w:start w:val="1"/>
      <w:numFmt w:val="bullet"/>
      <w:lvlText w:val="o"/>
      <w:lvlJc w:val="left"/>
      <w:pPr>
        <w:ind w:left="57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862CD7DE">
      <w:start w:val="1"/>
      <w:numFmt w:val="bullet"/>
      <w:lvlText w:val="▪"/>
      <w:lvlJc w:val="left"/>
      <w:pPr>
        <w:ind w:left="649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7F5957DA"/>
    <w:multiLevelType w:val="hybridMultilevel"/>
    <w:tmpl w:val="D40664C8"/>
    <w:lvl w:ilvl="0" w:tplc="C1FC6652">
      <w:start w:val="1"/>
      <w:numFmt w:val="lowerLetter"/>
      <w:pStyle w:val="SBTIC2019CITAO"/>
      <w:lvlText w:val="%1."/>
      <w:lvlJc w:val="left"/>
      <w:pPr>
        <w:ind w:left="3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F5A67C2C">
      <w:start w:val="1"/>
      <w:numFmt w:val="lowerLetter"/>
      <w:lvlText w:val="%2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22CEA5C8">
      <w:start w:val="1"/>
      <w:numFmt w:val="lowerRoman"/>
      <w:lvlText w:val="%3"/>
      <w:lvlJc w:val="left"/>
      <w:pPr>
        <w:ind w:left="18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849CD61A">
      <w:start w:val="1"/>
      <w:numFmt w:val="decimal"/>
      <w:lvlText w:val="%4"/>
      <w:lvlJc w:val="left"/>
      <w:pPr>
        <w:ind w:left="25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3CDEA352">
      <w:start w:val="1"/>
      <w:numFmt w:val="lowerLetter"/>
      <w:lvlText w:val="%5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FFF02898">
      <w:start w:val="1"/>
      <w:numFmt w:val="lowerRoman"/>
      <w:lvlText w:val="%6"/>
      <w:lvlJc w:val="left"/>
      <w:pPr>
        <w:ind w:left="39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BAA6E10C">
      <w:start w:val="1"/>
      <w:numFmt w:val="decimal"/>
      <w:lvlText w:val="%7"/>
      <w:lvlJc w:val="left"/>
      <w:pPr>
        <w:ind w:left="46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2E480530">
      <w:start w:val="1"/>
      <w:numFmt w:val="lowerLetter"/>
      <w:lvlText w:val="%8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3FC01614">
      <w:start w:val="1"/>
      <w:numFmt w:val="lowerRoman"/>
      <w:lvlText w:val="%9"/>
      <w:lvlJc w:val="left"/>
      <w:pPr>
        <w:ind w:left="61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7"/>
  </w:num>
  <w:num w:numId="2">
    <w:abstractNumId w:val="18"/>
  </w:num>
  <w:num w:numId="3">
    <w:abstractNumId w:val="15"/>
  </w:num>
  <w:num w:numId="4">
    <w:abstractNumId w:val="12"/>
  </w:num>
  <w:num w:numId="5">
    <w:abstractNumId w:val="10"/>
  </w:num>
  <w:num w:numId="6">
    <w:abstractNumId w:val="16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8"/>
  </w:num>
  <w:num w:numId="18">
    <w:abstractNumId w:val="13"/>
  </w:num>
  <w:num w:numId="19">
    <w:abstractNumId w:val="11"/>
  </w:num>
  <w:num w:numId="20">
    <w:abstractNumId w:val="11"/>
  </w:num>
  <w:num w:numId="21">
    <w:abstractNumId w:val="11"/>
  </w:num>
  <w:num w:numId="22">
    <w:abstractNumId w:val="18"/>
  </w:num>
  <w:num w:numId="23">
    <w:abstractNumId w:val="14"/>
  </w:num>
  <w:num w:numId="24">
    <w:abstractNumId w:val="13"/>
  </w:num>
  <w:num w:numId="25">
    <w:abstractNumId w:val="11"/>
  </w:num>
  <w:num w:numId="2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mirrorMargin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3szQzMAQyDU0tDJV0lIJTi4sz8/NACsxrAdmrqwgsAAAA"/>
  </w:docVars>
  <w:rsids>
    <w:rsidRoot w:val="00770BE4"/>
    <w:rsid w:val="00040446"/>
    <w:rsid w:val="00075D8E"/>
    <w:rsid w:val="00095705"/>
    <w:rsid w:val="000D3A99"/>
    <w:rsid w:val="000D7172"/>
    <w:rsid w:val="000E555D"/>
    <w:rsid w:val="000F1C56"/>
    <w:rsid w:val="00143296"/>
    <w:rsid w:val="00144DF3"/>
    <w:rsid w:val="00155BDB"/>
    <w:rsid w:val="001732CE"/>
    <w:rsid w:val="00195A79"/>
    <w:rsid w:val="001B031A"/>
    <w:rsid w:val="001D4CB8"/>
    <w:rsid w:val="001D5999"/>
    <w:rsid w:val="001F284F"/>
    <w:rsid w:val="001F4BE8"/>
    <w:rsid w:val="00200A4D"/>
    <w:rsid w:val="00224905"/>
    <w:rsid w:val="0022680F"/>
    <w:rsid w:val="00276F68"/>
    <w:rsid w:val="002A474B"/>
    <w:rsid w:val="002C2C5B"/>
    <w:rsid w:val="002F6C03"/>
    <w:rsid w:val="00301DEC"/>
    <w:rsid w:val="00324152"/>
    <w:rsid w:val="00337BF0"/>
    <w:rsid w:val="00357EE5"/>
    <w:rsid w:val="00380620"/>
    <w:rsid w:val="003D3731"/>
    <w:rsid w:val="003F0E20"/>
    <w:rsid w:val="004043CC"/>
    <w:rsid w:val="0042156C"/>
    <w:rsid w:val="004272B0"/>
    <w:rsid w:val="004351D2"/>
    <w:rsid w:val="00441E2E"/>
    <w:rsid w:val="004433D6"/>
    <w:rsid w:val="004550CC"/>
    <w:rsid w:val="00460488"/>
    <w:rsid w:val="00481FBF"/>
    <w:rsid w:val="004B0910"/>
    <w:rsid w:val="004B5EB9"/>
    <w:rsid w:val="004D5E0D"/>
    <w:rsid w:val="00501A54"/>
    <w:rsid w:val="00524B89"/>
    <w:rsid w:val="0053070F"/>
    <w:rsid w:val="00537AD3"/>
    <w:rsid w:val="005471D9"/>
    <w:rsid w:val="00554B01"/>
    <w:rsid w:val="00565FA5"/>
    <w:rsid w:val="00572A36"/>
    <w:rsid w:val="00584EDD"/>
    <w:rsid w:val="00590383"/>
    <w:rsid w:val="00591E3D"/>
    <w:rsid w:val="005A7B7C"/>
    <w:rsid w:val="005D20FE"/>
    <w:rsid w:val="005D2119"/>
    <w:rsid w:val="005E4484"/>
    <w:rsid w:val="006001B3"/>
    <w:rsid w:val="00607441"/>
    <w:rsid w:val="00612143"/>
    <w:rsid w:val="00621BF9"/>
    <w:rsid w:val="00627903"/>
    <w:rsid w:val="00640AEA"/>
    <w:rsid w:val="00644430"/>
    <w:rsid w:val="00652078"/>
    <w:rsid w:val="00677E81"/>
    <w:rsid w:val="006B4825"/>
    <w:rsid w:val="006D1D8D"/>
    <w:rsid w:val="006F052D"/>
    <w:rsid w:val="006F4593"/>
    <w:rsid w:val="006F5941"/>
    <w:rsid w:val="007179D4"/>
    <w:rsid w:val="007345AA"/>
    <w:rsid w:val="00753583"/>
    <w:rsid w:val="00770BE4"/>
    <w:rsid w:val="0077340B"/>
    <w:rsid w:val="007779C0"/>
    <w:rsid w:val="007A0842"/>
    <w:rsid w:val="007F5922"/>
    <w:rsid w:val="00803477"/>
    <w:rsid w:val="00831BA3"/>
    <w:rsid w:val="00833CCD"/>
    <w:rsid w:val="00867212"/>
    <w:rsid w:val="008973E7"/>
    <w:rsid w:val="008A44D1"/>
    <w:rsid w:val="008B303B"/>
    <w:rsid w:val="008C5A3B"/>
    <w:rsid w:val="008E15BC"/>
    <w:rsid w:val="008E633E"/>
    <w:rsid w:val="00913482"/>
    <w:rsid w:val="00942B29"/>
    <w:rsid w:val="00973D46"/>
    <w:rsid w:val="009779FF"/>
    <w:rsid w:val="00983853"/>
    <w:rsid w:val="009A36C5"/>
    <w:rsid w:val="009B1737"/>
    <w:rsid w:val="009B5387"/>
    <w:rsid w:val="009F319E"/>
    <w:rsid w:val="00A03FB2"/>
    <w:rsid w:val="00A07AAD"/>
    <w:rsid w:val="00A25020"/>
    <w:rsid w:val="00A321FC"/>
    <w:rsid w:val="00A37883"/>
    <w:rsid w:val="00A44767"/>
    <w:rsid w:val="00A4653F"/>
    <w:rsid w:val="00A4780D"/>
    <w:rsid w:val="00A7130E"/>
    <w:rsid w:val="00AB17E7"/>
    <w:rsid w:val="00AC6A31"/>
    <w:rsid w:val="00AE40D5"/>
    <w:rsid w:val="00AF5D8A"/>
    <w:rsid w:val="00B1124A"/>
    <w:rsid w:val="00B11D27"/>
    <w:rsid w:val="00B17192"/>
    <w:rsid w:val="00B179A3"/>
    <w:rsid w:val="00B46C70"/>
    <w:rsid w:val="00B56D93"/>
    <w:rsid w:val="00B6335C"/>
    <w:rsid w:val="00B81292"/>
    <w:rsid w:val="00BA2C49"/>
    <w:rsid w:val="00BC070A"/>
    <w:rsid w:val="00BC1290"/>
    <w:rsid w:val="00BC3D80"/>
    <w:rsid w:val="00BC5BEF"/>
    <w:rsid w:val="00BD041A"/>
    <w:rsid w:val="00BD2212"/>
    <w:rsid w:val="00C27062"/>
    <w:rsid w:val="00C40F0F"/>
    <w:rsid w:val="00C52D74"/>
    <w:rsid w:val="00C607CC"/>
    <w:rsid w:val="00C810FF"/>
    <w:rsid w:val="00CC1F9A"/>
    <w:rsid w:val="00CC281C"/>
    <w:rsid w:val="00CC3605"/>
    <w:rsid w:val="00CC3FC1"/>
    <w:rsid w:val="00CE5DFD"/>
    <w:rsid w:val="00D03200"/>
    <w:rsid w:val="00D07436"/>
    <w:rsid w:val="00D129A3"/>
    <w:rsid w:val="00D259D1"/>
    <w:rsid w:val="00D34A36"/>
    <w:rsid w:val="00D463CD"/>
    <w:rsid w:val="00D4655E"/>
    <w:rsid w:val="00D66DD5"/>
    <w:rsid w:val="00D7087D"/>
    <w:rsid w:val="00D73069"/>
    <w:rsid w:val="00D90360"/>
    <w:rsid w:val="00DA7ECC"/>
    <w:rsid w:val="00DB0C03"/>
    <w:rsid w:val="00DE27D5"/>
    <w:rsid w:val="00E3530D"/>
    <w:rsid w:val="00E361FE"/>
    <w:rsid w:val="00E4502E"/>
    <w:rsid w:val="00E52E04"/>
    <w:rsid w:val="00E55E39"/>
    <w:rsid w:val="00E639C9"/>
    <w:rsid w:val="00E81499"/>
    <w:rsid w:val="00E916B8"/>
    <w:rsid w:val="00E93B95"/>
    <w:rsid w:val="00EA048A"/>
    <w:rsid w:val="00EA3D6A"/>
    <w:rsid w:val="00EB2B5B"/>
    <w:rsid w:val="00ED26A4"/>
    <w:rsid w:val="00EF7CFE"/>
    <w:rsid w:val="00F206F7"/>
    <w:rsid w:val="00F21961"/>
    <w:rsid w:val="00F361D6"/>
    <w:rsid w:val="00F4504B"/>
    <w:rsid w:val="00F46E7D"/>
    <w:rsid w:val="00F5239A"/>
    <w:rsid w:val="00F7612C"/>
    <w:rsid w:val="00F961A7"/>
    <w:rsid w:val="00FB11B9"/>
    <w:rsid w:val="00FC569E"/>
    <w:rsid w:val="00FC5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C1C9DBF"/>
  <w15:docId w15:val="{21536147-3C76-4F7E-9726-865659422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D5999"/>
    <w:pPr>
      <w:spacing w:after="242" w:line="250" w:lineRule="auto"/>
      <w:ind w:left="-5" w:hanging="10"/>
      <w:jc w:val="both"/>
    </w:pPr>
    <w:rPr>
      <w:rFonts w:ascii="Arial" w:eastAsia="Arial" w:hAnsi="Arial" w:cs="Arial"/>
      <w:color w:val="595959" w:themeColor="text1" w:themeTint="A6"/>
      <w:sz w:val="18"/>
      <w:lang w:val="pt-BR"/>
    </w:rPr>
  </w:style>
  <w:style w:type="paragraph" w:styleId="Heading1">
    <w:name w:val="heading 1"/>
    <w:basedOn w:val="Normal"/>
    <w:next w:val="Normal"/>
    <w:link w:val="Heading1Char"/>
    <w:autoRedefine/>
    <w:rsid w:val="00195A79"/>
    <w:pPr>
      <w:numPr>
        <w:numId w:val="26"/>
      </w:numPr>
      <w:spacing w:before="360" w:after="120" w:line="360" w:lineRule="auto"/>
      <w:outlineLvl w:val="0"/>
    </w:pPr>
    <w:rPr>
      <w:rFonts w:eastAsia="Times New Roman" w:cs="Times New Roman"/>
      <w:b/>
      <w:bCs/>
      <w:caps/>
      <w:color w:val="auto"/>
      <w:sz w:val="22"/>
      <w:szCs w:val="24"/>
      <w:lang w:val="en-US" w:eastAsia="pt-BR"/>
    </w:rPr>
  </w:style>
  <w:style w:type="paragraph" w:styleId="Heading2">
    <w:name w:val="heading 2"/>
    <w:aliases w:val="-TFC"/>
    <w:basedOn w:val="Heading1"/>
    <w:next w:val="Normal"/>
    <w:link w:val="Heading2Char"/>
    <w:rsid w:val="00195A79"/>
    <w:pPr>
      <w:keepNext/>
      <w:numPr>
        <w:ilvl w:val="1"/>
      </w:numPr>
      <w:spacing w:before="480"/>
      <w:outlineLvl w:val="1"/>
    </w:pPr>
    <w:rPr>
      <w:smallCaps/>
    </w:rPr>
  </w:style>
  <w:style w:type="paragraph" w:styleId="Heading3">
    <w:name w:val="heading 3"/>
    <w:aliases w:val="TFC."/>
    <w:basedOn w:val="Normal"/>
    <w:next w:val="Normal"/>
    <w:link w:val="Heading3Char"/>
    <w:rsid w:val="00195A79"/>
    <w:pPr>
      <w:keepNext/>
      <w:keepLines/>
      <w:numPr>
        <w:ilvl w:val="2"/>
        <w:numId w:val="26"/>
      </w:numPr>
      <w:spacing w:before="360" w:after="240" w:line="360" w:lineRule="auto"/>
      <w:outlineLvl w:val="2"/>
    </w:pPr>
    <w:rPr>
      <w:rFonts w:ascii="Book Antiqua" w:eastAsia="Times New Roman" w:hAnsi="Book Antiqua" w:cs="Times New Roman"/>
      <w:b/>
      <w:bCs/>
      <w:color w:val="auto"/>
      <w:sz w:val="24"/>
      <w:szCs w:val="24"/>
      <w:lang w:eastAsia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-TFC Char"/>
    <w:basedOn w:val="DefaultParagraphFont"/>
    <w:link w:val="Heading2"/>
    <w:rsid w:val="00195A79"/>
    <w:rPr>
      <w:rFonts w:ascii="Book Antiqua" w:eastAsia="Times New Roman" w:hAnsi="Book Antiqua" w:cs="Times New Roman"/>
      <w:b/>
      <w:bCs/>
      <w:caps/>
      <w:smallCaps/>
      <w:sz w:val="24"/>
      <w:szCs w:val="24"/>
      <w:lang w:val="pt-BR" w:eastAsia="pt-BR"/>
    </w:rPr>
  </w:style>
  <w:style w:type="character" w:customStyle="1" w:styleId="Heading1Char">
    <w:name w:val="Heading 1 Char"/>
    <w:basedOn w:val="DefaultParagraphFont"/>
    <w:link w:val="Heading1"/>
    <w:rsid w:val="00195A79"/>
    <w:rPr>
      <w:rFonts w:ascii="Arial" w:eastAsia="Times New Roman" w:hAnsi="Arial" w:cs="Times New Roman"/>
      <w:b/>
      <w:bCs/>
      <w:caps/>
      <w:szCs w:val="24"/>
      <w:lang w:eastAsia="pt-BR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404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446"/>
    <w:rPr>
      <w:rFonts w:ascii="Tahoma" w:eastAsia="Arial" w:hAnsi="Tahoma" w:cs="Tahoma"/>
      <w:color w:val="000000"/>
      <w:sz w:val="16"/>
      <w:szCs w:val="16"/>
    </w:rPr>
  </w:style>
  <w:style w:type="table" w:styleId="TableGrid0">
    <w:name w:val="Table Grid"/>
    <w:basedOn w:val="TableNormal"/>
    <w:uiPriority w:val="39"/>
    <w:rsid w:val="00572A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BTIC2019TITULOARTIGO">
    <w:name w:val="SBTIC.2019 TITULO ARTIGO"/>
    <w:basedOn w:val="Normal"/>
    <w:qFormat/>
    <w:rsid w:val="00A4653F"/>
    <w:pPr>
      <w:spacing w:after="0" w:line="240" w:lineRule="auto"/>
      <w:ind w:left="2552" w:firstLine="0"/>
      <w:jc w:val="left"/>
    </w:pPr>
    <w:rPr>
      <w:b/>
      <w:color w:val="000000" w:themeColor="text1"/>
      <w:sz w:val="28"/>
      <w:lang w:val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F5941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paragraph" w:customStyle="1" w:styleId="SBTIC2019Autor">
    <w:name w:val="SBTIC.2019 Autor"/>
    <w:basedOn w:val="Normal"/>
    <w:qFormat/>
    <w:rsid w:val="00A4653F"/>
    <w:pPr>
      <w:spacing w:after="0" w:line="240" w:lineRule="auto"/>
      <w:ind w:left="2552" w:firstLine="0"/>
      <w:jc w:val="left"/>
    </w:pPr>
    <w:rPr>
      <w:b/>
      <w:color w:val="000000" w:themeColor="text1"/>
      <w:sz w:val="20"/>
      <w14:textFill>
        <w14:solidFill>
          <w14:schemeClr w14:val="tx1">
            <w14:lumMod w14:val="65000"/>
            <w14:lumOff w14:val="35000"/>
            <w14:lumMod w14:val="75000"/>
            <w14:lumOff w14:val="25000"/>
            <w14:lumMod w14:val="50000"/>
          </w14:schemeClr>
        </w14:solidFill>
      </w14:textFill>
    </w:rPr>
  </w:style>
  <w:style w:type="paragraph" w:customStyle="1" w:styleId="SBTIC2019Instituc">
    <w:name w:val="SBTIC.2019 Instituc"/>
    <w:basedOn w:val="Normal"/>
    <w:qFormat/>
    <w:rsid w:val="00A4653F"/>
    <w:pPr>
      <w:spacing w:after="60" w:line="240" w:lineRule="auto"/>
      <w:ind w:left="680" w:firstLine="0"/>
      <w:jc w:val="left"/>
    </w:pPr>
  </w:style>
  <w:style w:type="paragraph" w:customStyle="1" w:styleId="SBTIC2019ENDEREO">
    <w:name w:val="SBTIC.2019 ENDEREÇO"/>
    <w:basedOn w:val="Normal"/>
    <w:qFormat/>
    <w:rsid w:val="00A4653F"/>
    <w:pPr>
      <w:spacing w:after="120" w:line="240" w:lineRule="auto"/>
      <w:ind w:left="2552" w:firstLine="0"/>
      <w:jc w:val="left"/>
    </w:pPr>
  </w:style>
  <w:style w:type="paragraph" w:customStyle="1" w:styleId="SBTIC2019TituloABSTRACT">
    <w:name w:val="SBTIC.2019 Titulo ABSTRACT"/>
    <w:basedOn w:val="Normal"/>
    <w:next w:val="SBTIC2019TextABSTRACT"/>
    <w:link w:val="SBTIC2019TituloABSTRACTChar"/>
    <w:qFormat/>
    <w:rsid w:val="00A4653F"/>
    <w:pPr>
      <w:spacing w:after="80"/>
      <w:ind w:left="0" w:firstLine="0"/>
    </w:pPr>
    <w:rPr>
      <w:b/>
      <w:color w:val="000000" w:themeColor="text1"/>
      <w:sz w:val="20"/>
    </w:rPr>
  </w:style>
  <w:style w:type="character" w:customStyle="1" w:styleId="SBTIC2019TituloABSTRACTChar">
    <w:name w:val="SBTIC.2019 Titulo ABSTRACT Char"/>
    <w:basedOn w:val="DefaultParagraphFont"/>
    <w:link w:val="SBTIC2019TituloABSTRACT"/>
    <w:rsid w:val="00A4653F"/>
    <w:rPr>
      <w:rFonts w:ascii="Arial" w:eastAsia="Arial" w:hAnsi="Arial" w:cs="Arial"/>
      <w:b/>
      <w:color w:val="000000" w:themeColor="text1"/>
      <w:sz w:val="20"/>
      <w:lang w:val="pt-BR"/>
    </w:rPr>
  </w:style>
  <w:style w:type="paragraph" w:customStyle="1" w:styleId="SBTIC2019TextRESUMO">
    <w:name w:val="SBTIC.2019 Text RESUMO"/>
    <w:basedOn w:val="Normal"/>
    <w:qFormat/>
    <w:rsid w:val="00A4653F"/>
    <w:pPr>
      <w:ind w:left="0" w:firstLine="0"/>
    </w:pPr>
    <w:rPr>
      <w:lang w:val="en-US"/>
    </w:rPr>
  </w:style>
  <w:style w:type="paragraph" w:customStyle="1" w:styleId="SBTIC2019Keywords">
    <w:name w:val="SBTIC.2019 Keywords"/>
    <w:basedOn w:val="Normal"/>
    <w:qFormat/>
    <w:rsid w:val="00A4653F"/>
    <w:pPr>
      <w:spacing w:after="0" w:line="240" w:lineRule="auto"/>
      <w:ind w:left="0" w:firstLine="0"/>
    </w:pPr>
    <w:rPr>
      <w:b/>
      <w:sz w:val="16"/>
    </w:rPr>
  </w:style>
  <w:style w:type="paragraph" w:customStyle="1" w:styleId="SBTIC2019TextABSTRACT">
    <w:name w:val="SBTIC.2019 Text ABSTRACT"/>
    <w:basedOn w:val="Normal"/>
    <w:qFormat/>
    <w:rsid w:val="00A4653F"/>
    <w:pPr>
      <w:spacing w:after="360" w:line="240" w:lineRule="auto"/>
      <w:ind w:left="0" w:firstLine="0"/>
    </w:pPr>
    <w:rPr>
      <w:i/>
      <w:sz w:val="16"/>
      <w:lang w:val="en-US"/>
    </w:rPr>
  </w:style>
  <w:style w:type="paragraph" w:customStyle="1" w:styleId="SBTIC2019TTULOSEO1">
    <w:name w:val="SBTIC.2019 TÍTULO SEÇÃO 1"/>
    <w:basedOn w:val="Heading1"/>
    <w:next w:val="SBTIC2019Texto"/>
    <w:link w:val="SBTIC2019TTULOSEO1Char"/>
    <w:qFormat/>
    <w:rsid w:val="00A4653F"/>
    <w:pPr>
      <w:keepNext/>
    </w:pPr>
  </w:style>
  <w:style w:type="character" w:customStyle="1" w:styleId="SBTIC2019TTULOSEO1Char">
    <w:name w:val="SBTIC.2019 TÍTULO SEÇÃO 1 Char"/>
    <w:basedOn w:val="DefaultParagraphFont"/>
    <w:link w:val="SBTIC2019TTULOSEO1"/>
    <w:rsid w:val="00A4653F"/>
    <w:rPr>
      <w:rFonts w:ascii="Arial" w:eastAsia="Times New Roman" w:hAnsi="Arial" w:cs="Times New Roman"/>
      <w:b/>
      <w:bCs/>
      <w:caps/>
      <w:szCs w:val="24"/>
      <w:lang w:eastAsia="pt-BR"/>
    </w:rPr>
  </w:style>
  <w:style w:type="paragraph" w:customStyle="1" w:styleId="SBTIC2019TITULOSUBSEO">
    <w:name w:val="SBTIC.2019 TITULO SUBSEÇÃO"/>
    <w:basedOn w:val="Heading2"/>
    <w:next w:val="SBTIC2019Texto"/>
    <w:link w:val="SBTIC2019TITULOSUBSEOChar"/>
    <w:qFormat/>
    <w:rsid w:val="00A4653F"/>
    <w:pPr>
      <w:spacing w:before="240"/>
      <w:jc w:val="left"/>
    </w:pPr>
    <w:rPr>
      <w:caps w:val="0"/>
      <w:smallCaps w:val="0"/>
      <w:color w:val="262626" w:themeColor="text1" w:themeTint="D9"/>
      <w:lang w:val="pt-BR"/>
    </w:rPr>
  </w:style>
  <w:style w:type="character" w:customStyle="1" w:styleId="SBTIC2019TITULOSUBSEOChar">
    <w:name w:val="SBTIC.2019 TITULO SUBSEÇÃO Char"/>
    <w:basedOn w:val="DefaultParagraphFont"/>
    <w:link w:val="SBTIC2019TITULOSUBSEO"/>
    <w:rsid w:val="00A4653F"/>
    <w:rPr>
      <w:rFonts w:ascii="Arial" w:eastAsia="Times New Roman" w:hAnsi="Arial" w:cs="Times New Roman"/>
      <w:b/>
      <w:bCs/>
      <w:color w:val="262626" w:themeColor="text1" w:themeTint="D9"/>
      <w:szCs w:val="24"/>
      <w:lang w:val="pt-BR" w:eastAsia="pt-BR"/>
    </w:rPr>
  </w:style>
  <w:style w:type="paragraph" w:customStyle="1" w:styleId="SBTIC2019pargrafodeslocado">
    <w:name w:val="SBTIC.2019 parágrafo deslocado"/>
    <w:basedOn w:val="Normal"/>
    <w:autoRedefine/>
    <w:qFormat/>
    <w:rsid w:val="00A4653F"/>
    <w:pPr>
      <w:numPr>
        <w:numId w:val="24"/>
      </w:numPr>
      <w:spacing w:after="120" w:line="240" w:lineRule="auto"/>
      <w:ind w:right="1134"/>
    </w:pPr>
    <w:rPr>
      <w:sz w:val="16"/>
    </w:rPr>
  </w:style>
  <w:style w:type="paragraph" w:customStyle="1" w:styleId="SBTIC2019CITAO">
    <w:name w:val="SBTIC.2019 CITAÇÃO"/>
    <w:basedOn w:val="Normal"/>
    <w:qFormat/>
    <w:rsid w:val="00A4653F"/>
    <w:pPr>
      <w:numPr>
        <w:numId w:val="22"/>
      </w:numPr>
      <w:spacing w:after="10" w:line="240" w:lineRule="auto"/>
    </w:pPr>
    <w:rPr>
      <w:sz w:val="16"/>
    </w:rPr>
  </w:style>
  <w:style w:type="paragraph" w:customStyle="1" w:styleId="SBTIC2019Ref">
    <w:name w:val="SBTIC.2019 Ref"/>
    <w:basedOn w:val="Normal"/>
    <w:qFormat/>
    <w:rsid w:val="00B56D93"/>
    <w:pPr>
      <w:spacing w:after="120" w:line="240" w:lineRule="auto"/>
      <w:ind w:left="0" w:firstLine="0"/>
      <w:jc w:val="left"/>
    </w:p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F5941"/>
    <w:rPr>
      <w:rFonts w:ascii="Lucida Grande" w:eastAsia="Arial" w:hAnsi="Lucida Grande" w:cs="Lucida Grande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6F5941"/>
    <w:pPr>
      <w:spacing w:after="0" w:line="240" w:lineRule="auto"/>
    </w:pPr>
    <w:rPr>
      <w:rFonts w:ascii="Arial" w:eastAsia="Arial" w:hAnsi="Arial" w:cs="Arial"/>
      <w:color w:val="000000"/>
      <w:sz w:val="18"/>
    </w:rPr>
  </w:style>
  <w:style w:type="paragraph" w:styleId="Header">
    <w:name w:val="header"/>
    <w:basedOn w:val="Normal"/>
    <w:link w:val="HeaderChar"/>
    <w:uiPriority w:val="99"/>
    <w:unhideWhenUsed/>
    <w:rsid w:val="0080347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3477"/>
    <w:rPr>
      <w:rFonts w:ascii="Arial" w:eastAsia="Arial" w:hAnsi="Arial" w:cs="Arial"/>
      <w:color w:val="000000"/>
      <w:sz w:val="18"/>
    </w:rPr>
  </w:style>
  <w:style w:type="paragraph" w:styleId="Footer">
    <w:name w:val="footer"/>
    <w:aliases w:val="SBTIC.2019 Footer"/>
    <w:basedOn w:val="Normal"/>
    <w:link w:val="FooterChar"/>
    <w:uiPriority w:val="99"/>
    <w:unhideWhenUsed/>
    <w:rsid w:val="00E55E3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aliases w:val="SBTIC.2019 Footer Char"/>
    <w:basedOn w:val="DefaultParagraphFont"/>
    <w:link w:val="Footer"/>
    <w:uiPriority w:val="99"/>
    <w:rsid w:val="00E55E39"/>
    <w:rPr>
      <w:rFonts w:ascii="Arial" w:eastAsia="Arial" w:hAnsi="Arial" w:cs="Arial"/>
      <w:color w:val="595959" w:themeColor="text1" w:themeTint="A6"/>
      <w:sz w:val="18"/>
      <w:lang w:val="pt-BR"/>
    </w:rPr>
  </w:style>
  <w:style w:type="paragraph" w:styleId="Caption">
    <w:name w:val="caption"/>
    <w:basedOn w:val="Normal"/>
    <w:next w:val="Normal"/>
    <w:uiPriority w:val="35"/>
    <w:unhideWhenUsed/>
    <w:qFormat/>
    <w:rsid w:val="00E916B8"/>
    <w:pPr>
      <w:spacing w:after="200" w:line="240" w:lineRule="auto"/>
    </w:pPr>
    <w:rPr>
      <w:b/>
      <w:bCs/>
      <w:color w:val="5B9BD5" w:themeColor="accent1"/>
      <w:szCs w:val="18"/>
    </w:rPr>
  </w:style>
  <w:style w:type="table" w:styleId="LightShading">
    <w:name w:val="Light Shading"/>
    <w:basedOn w:val="TableNormal"/>
    <w:uiPriority w:val="60"/>
    <w:rsid w:val="00C40F0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">
    <w:name w:val="Light List"/>
    <w:basedOn w:val="TableNormal"/>
    <w:uiPriority w:val="61"/>
    <w:rsid w:val="00C40F0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PageNumber">
    <w:name w:val="page number"/>
    <w:basedOn w:val="DefaultParagraphFont"/>
    <w:uiPriority w:val="99"/>
    <w:semiHidden/>
    <w:unhideWhenUsed/>
    <w:rsid w:val="000D7172"/>
  </w:style>
  <w:style w:type="paragraph" w:customStyle="1" w:styleId="SBTIC2019Texto">
    <w:name w:val="SBTIC.2019 Texto"/>
    <w:basedOn w:val="Normal"/>
    <w:qFormat/>
    <w:rsid w:val="00A4653F"/>
    <w:pPr>
      <w:ind w:left="-6" w:hanging="11"/>
    </w:pPr>
    <w:rPr>
      <w:sz w:val="20"/>
    </w:rPr>
  </w:style>
  <w:style w:type="paragraph" w:customStyle="1" w:styleId="SBTIC2019legendafigura">
    <w:name w:val="SBTIC.2019 legenda figura"/>
    <w:aliases w:val="tabela"/>
    <w:basedOn w:val="Caption"/>
    <w:next w:val="SBTIC2019FIGURA"/>
    <w:rsid w:val="00A4653F"/>
    <w:pPr>
      <w:keepNext/>
      <w:spacing w:before="240" w:after="60"/>
      <w:ind w:left="-6" w:hanging="11"/>
      <w:jc w:val="center"/>
    </w:pPr>
    <w:rPr>
      <w:b w:val="0"/>
      <w:color w:val="595959" w:themeColor="text1" w:themeTint="A6"/>
      <w:sz w:val="16"/>
    </w:rPr>
  </w:style>
  <w:style w:type="paragraph" w:customStyle="1" w:styleId="SBTIC2019Fonte">
    <w:name w:val="SBTIC.2019 Fonte"/>
    <w:basedOn w:val="Normal"/>
    <w:link w:val="SBTIC2019FonteChar"/>
    <w:qFormat/>
    <w:rsid w:val="009B1737"/>
    <w:pPr>
      <w:spacing w:before="60" w:after="240" w:line="240" w:lineRule="auto"/>
      <w:ind w:left="0" w:firstLine="0"/>
      <w:jc w:val="center"/>
    </w:pPr>
    <w:rPr>
      <w:bCs/>
      <w:sz w:val="16"/>
      <w:szCs w:val="18"/>
    </w:rPr>
  </w:style>
  <w:style w:type="paragraph" w:styleId="NoSpacing">
    <w:name w:val="No Spacing"/>
    <w:uiPriority w:val="1"/>
    <w:qFormat/>
    <w:rsid w:val="004B5EB9"/>
    <w:pPr>
      <w:spacing w:after="0" w:line="240" w:lineRule="auto"/>
      <w:ind w:left="-5" w:hanging="10"/>
      <w:jc w:val="both"/>
    </w:pPr>
    <w:rPr>
      <w:rFonts w:ascii="Arial" w:eastAsia="Arial" w:hAnsi="Arial" w:cs="Arial"/>
      <w:color w:val="595959" w:themeColor="text1" w:themeTint="A6"/>
      <w:sz w:val="18"/>
      <w:lang w:val="pt-BR"/>
    </w:rPr>
  </w:style>
  <w:style w:type="character" w:customStyle="1" w:styleId="SBTIC2019FonteChar">
    <w:name w:val="SBTIC.2019 Fonte Char"/>
    <w:basedOn w:val="DefaultParagraphFont"/>
    <w:link w:val="SBTIC2019Fonte"/>
    <w:rsid w:val="009B1737"/>
    <w:rPr>
      <w:rFonts w:ascii="Arial" w:eastAsia="Arial" w:hAnsi="Arial" w:cs="Arial"/>
      <w:bCs/>
      <w:color w:val="595959" w:themeColor="text1" w:themeTint="A6"/>
      <w:sz w:val="16"/>
      <w:szCs w:val="18"/>
      <w:lang w:val="pt-BR"/>
    </w:rPr>
  </w:style>
  <w:style w:type="paragraph" w:customStyle="1" w:styleId="SBTIC2019TITULOARTIGOINGLES">
    <w:name w:val="SBTIC.2019 TITULO ARTIGO INGLES"/>
    <w:basedOn w:val="SBTIC2019TITULOARTIGO"/>
    <w:qFormat/>
    <w:rsid w:val="00A4653F"/>
    <w:rPr>
      <w:b w:val="0"/>
    </w:rPr>
  </w:style>
  <w:style w:type="character" w:styleId="FootnoteReference">
    <w:name w:val="footnote reference"/>
    <w:basedOn w:val="DefaultParagraphFont"/>
    <w:uiPriority w:val="99"/>
    <w:semiHidden/>
    <w:unhideWhenUsed/>
    <w:rsid w:val="007179D4"/>
    <w:rPr>
      <w:vertAlign w:val="superscript"/>
    </w:rPr>
  </w:style>
  <w:style w:type="paragraph" w:customStyle="1" w:styleId="SBTIC2019TEXTOTABELA">
    <w:name w:val="SBTIC.2019 TEXTO TABELA"/>
    <w:basedOn w:val="Normal"/>
    <w:qFormat/>
    <w:rsid w:val="00A4653F"/>
    <w:pPr>
      <w:spacing w:after="0" w:line="240" w:lineRule="auto"/>
      <w:ind w:left="0" w:firstLine="0"/>
      <w:jc w:val="center"/>
    </w:pPr>
    <w:rPr>
      <w:rFonts w:ascii="Arial Narrow" w:eastAsia="Calibri" w:hAnsi="Arial Narrow" w:cs="Times New Roman"/>
      <w:lang w:val="en-US"/>
    </w:rPr>
  </w:style>
  <w:style w:type="table" w:customStyle="1" w:styleId="TabeladeLista21">
    <w:name w:val="Tabela de Lista 21"/>
    <w:basedOn w:val="TableNormal"/>
    <w:uiPriority w:val="47"/>
    <w:rsid w:val="00337BF0"/>
    <w:pPr>
      <w:spacing w:after="0" w:line="240" w:lineRule="auto"/>
    </w:pPr>
    <w:rPr>
      <w:rFonts w:ascii="Calibri" w:eastAsia="Calibri" w:hAnsi="Calibri" w:cs="Times New Roman"/>
      <w:sz w:val="20"/>
      <w:szCs w:val="20"/>
      <w:lang w:val="pt-BR" w:eastAsia="pt-BR"/>
    </w:rPr>
    <w:tblPr>
      <w:tblStyleRowBandSize w:val="1"/>
      <w:tblStyleColBandSize w:val="1"/>
      <w:tblInd w:w="0" w:type="nil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SBTIC2019PALAVRAS-CHAVE">
    <w:name w:val="SBTIC.2019 PALAVRAS-CHAVE"/>
    <w:basedOn w:val="Normal"/>
    <w:qFormat/>
    <w:rsid w:val="00A4653F"/>
    <w:pPr>
      <w:ind w:left="-6" w:hanging="11"/>
    </w:pPr>
    <w:rPr>
      <w:lang w:val="en-US"/>
    </w:rPr>
  </w:style>
  <w:style w:type="character" w:customStyle="1" w:styleId="Heading3Char">
    <w:name w:val="Heading 3 Char"/>
    <w:aliases w:val="TFC. Char"/>
    <w:basedOn w:val="DefaultParagraphFont"/>
    <w:link w:val="Heading3"/>
    <w:rsid w:val="00195A79"/>
    <w:rPr>
      <w:rFonts w:ascii="Book Antiqua" w:eastAsia="Times New Roman" w:hAnsi="Book Antiqua" w:cs="Times New Roman"/>
      <w:b/>
      <w:bCs/>
      <w:sz w:val="24"/>
      <w:szCs w:val="24"/>
      <w:lang w:val="pt-BR" w:eastAsia="pt-BR"/>
    </w:rPr>
  </w:style>
  <w:style w:type="paragraph" w:customStyle="1" w:styleId="SBTIC2019FIGURA">
    <w:name w:val="SBTIC.2019 FIGURA"/>
    <w:basedOn w:val="SBTIC2019Texto"/>
    <w:next w:val="SBTIC2019Fonte"/>
    <w:qFormat/>
    <w:rsid w:val="009B1737"/>
    <w:pPr>
      <w:keepNext/>
      <w:spacing w:after="0" w:line="240" w:lineRule="auto"/>
      <w:jc w:val="center"/>
    </w:pPr>
    <w:rPr>
      <w:noProof/>
    </w:rPr>
  </w:style>
  <w:style w:type="paragraph" w:customStyle="1" w:styleId="SBTIC2019LISTA">
    <w:name w:val="SBTIC.2019 LISTA"/>
    <w:basedOn w:val="SBTIC2019Texto"/>
    <w:qFormat/>
    <w:rsid w:val="00A4653F"/>
    <w:pPr>
      <w:numPr>
        <w:numId w:val="23"/>
      </w:numPr>
      <w:spacing w:after="120" w:line="240" w:lineRule="auto"/>
    </w:pPr>
  </w:style>
  <w:style w:type="paragraph" w:customStyle="1" w:styleId="SBTIC2019NOTARODAPE">
    <w:name w:val="SBTIC.2019 NOTA RODAPE"/>
    <w:basedOn w:val="SBTIC2019Texto"/>
    <w:qFormat/>
    <w:rsid w:val="00A4653F"/>
    <w:pPr>
      <w:spacing w:after="0" w:line="240" w:lineRule="auto"/>
      <w:ind w:left="0" w:firstLine="0"/>
    </w:pPr>
    <w:rPr>
      <w:sz w:val="16"/>
      <w:szCs w:val="16"/>
    </w:rPr>
  </w:style>
  <w:style w:type="paragraph" w:customStyle="1" w:styleId="SBTIC2019REFERENCIAS">
    <w:name w:val="SBTIC.2019 REFERENCIAS"/>
    <w:basedOn w:val="Normal"/>
    <w:qFormat/>
    <w:rsid w:val="00A4653F"/>
    <w:pPr>
      <w:spacing w:after="120" w:line="240" w:lineRule="auto"/>
      <w:ind w:left="0" w:firstLine="0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656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7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8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dx.doi.org/10.20396/parc.v5i1.863454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://periodicos.sbu.unicamp.br/ojs/index.php/parc/article/view/8634540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>
  <b:Source>
    <b:Tag>Wil08</b:Tag>
    <b:SourceType>JournalArticle</b:SourceType>
    <b:Guid>{21DBFB31-A4A3-EC40-8C20-8C05666D2F16}</b:Guid>
    <b:Title>Employee engagement: Improving articipation in safety. </b:Title>
    <b:Year>2008</b:Year>
    <b:Volume>12</b:Volume>
    <b:Pages>40-45  </b:Pages>
    <b:Author>
      <b:Author>
        <b:NameList>
          <b:Person>
            <b:Last>Williams</b:Last>
            <b:First>J.</b:First>
            <b:Middle>H.</b:Middle>
          </b:Person>
        </b:NameList>
      </b:Author>
    </b:Author>
    <b:JournalName>Professional Safety, </b:JournalName>
    <b:Issue>53</b:Issue>
    <b:RefOrder>1</b:RefOrder>
  </b:Source>
</b:Sources>
</file>

<file path=customXml/itemProps1.xml><?xml version="1.0" encoding="utf-8"?>
<ds:datastoreItem xmlns:ds="http://schemas.openxmlformats.org/officeDocument/2006/customXml" ds:itemID="{2C4E74F6-519F-4E47-B85C-A08C72910E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1375</Words>
  <Characters>7430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SBTIC2019</vt:lpstr>
      <vt:lpstr/>
    </vt:vector>
  </TitlesOfParts>
  <Company/>
  <LinksUpToDate>false</LinksUpToDate>
  <CharactersWithSpaces>8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BTIC2019</dc:title>
  <dc:creator>Ana Cuper</dc:creator>
  <cp:lastModifiedBy>Ana Cuper</cp:lastModifiedBy>
  <cp:revision>7</cp:revision>
  <dcterms:created xsi:type="dcterms:W3CDTF">2019-01-17T13:26:00Z</dcterms:created>
  <dcterms:modified xsi:type="dcterms:W3CDTF">2019-01-25T19:35:00Z</dcterms:modified>
</cp:coreProperties>
</file>